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4AFA" w14:textId="77777777" w:rsidR="00D1711E" w:rsidRPr="00D1711E" w:rsidRDefault="00D1711E" w:rsidP="00D1711E"/>
    <w:p w14:paraId="0FD01D3C" w14:textId="77777777" w:rsidR="002F76A4" w:rsidRDefault="001E1AFB">
      <w:pPr>
        <w:pStyle w:val="Heading1"/>
        <w:jc w:val="center"/>
        <w:rPr>
          <w:sz w:val="28"/>
        </w:rPr>
      </w:pPr>
      <w:r>
        <w:rPr>
          <w:sz w:val="28"/>
        </w:rPr>
        <w:t xml:space="preserve">CHORAL </w:t>
      </w:r>
      <w:r w:rsidR="00A15481"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3DFE340E" w14:textId="77777777" w:rsidR="002F76A4" w:rsidRDefault="00FF2F95">
      <w:pPr>
        <w:pStyle w:val="Heading2"/>
      </w:pPr>
      <w:r>
        <w:t>2013 – 2020 CROSSWALK</w:t>
      </w:r>
    </w:p>
    <w:p w14:paraId="5C1FCBD6" w14:textId="77777777" w:rsidR="00817BBD" w:rsidRPr="006D246A" w:rsidRDefault="00817BBD">
      <w:pPr>
        <w:rPr>
          <w:b/>
          <w:bCs/>
          <w:sz w:val="20"/>
        </w:rPr>
      </w:pPr>
    </w:p>
    <w:p w14:paraId="4ADBA6E9" w14:textId="54224E1A" w:rsidR="00AE3572" w:rsidRPr="00D12EA8" w:rsidRDefault="00AE3572" w:rsidP="00B30C0D">
      <w:pPr>
        <w:rPr>
          <w:b/>
          <w:bCs/>
          <w:sz w:val="28"/>
        </w:rPr>
      </w:pPr>
      <w:r>
        <w:rPr>
          <w:b/>
          <w:bCs/>
          <w:sz w:val="32"/>
        </w:rPr>
        <w:t>Middle School Choral Music, Beginn</w:t>
      </w:r>
      <w:r w:rsidR="00A425D7">
        <w:rPr>
          <w:b/>
          <w:bCs/>
          <w:sz w:val="32"/>
        </w:rPr>
        <w:t>ing</w:t>
      </w:r>
      <w:r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424FF94E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9F0E23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EE3838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EF9E93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FA34C42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66B17E87" w14:textId="77777777" w:rsidR="00AE3572" w:rsidRPr="00817BBD" w:rsidRDefault="00AE3572" w:rsidP="001C013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</w:t>
            </w:r>
            <w:r w:rsidR="001C013F">
              <w:rPr>
                <w:sz w:val="20"/>
                <w:szCs w:val="22"/>
              </w:rPr>
              <w:t xml:space="preserve">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AE3572" w:rsidRPr="00817BBD" w14:paraId="2A1A3D37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1BED45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6A31ED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0A4456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C7F2A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76BFC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6569ACE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7DBF22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E3572" w14:paraId="230C8BEF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B33DB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F14057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DECA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AD5CA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C74450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59470E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BC1E77" w14:textId="77777777" w:rsidR="00E63E22" w:rsidRPr="00B47C3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1</w:t>
            </w:r>
            <w:r w:rsidRPr="00B47C31">
              <w:rPr>
                <w:sz w:val="20"/>
                <w:szCs w:val="20"/>
                <w:u w:val="single"/>
              </w:rPr>
              <w:t>12</w:t>
            </w:r>
            <w:r w:rsidR="005F3966" w:rsidRPr="00B47C31">
              <w:rPr>
                <w:sz w:val="20"/>
                <w:szCs w:val="20"/>
              </w:rPr>
              <w:t xml:space="preserve">  The student will </w:t>
            </w:r>
            <w:r w:rsidRPr="00B47C31">
              <w:rPr>
                <w:sz w:val="20"/>
                <w:szCs w:val="20"/>
                <w:u w:val="single"/>
              </w:rPr>
              <w:t>demonstrate music literacy.</w:t>
            </w:r>
            <w:r w:rsidRPr="00B47C3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2DE99F30" w14:textId="77777777" w:rsidR="00E63E22" w:rsidRPr="00B47C31" w:rsidRDefault="00E63E22" w:rsidP="00B74C3E">
            <w:pPr>
              <w:pStyle w:val="Paragraph"/>
              <w:numPr>
                <w:ilvl w:val="0"/>
                <w:numId w:val="6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, </w:t>
            </w:r>
            <w:proofErr w:type="spellStart"/>
            <w:r w:rsidRPr="00B47C31">
              <w:rPr>
                <w:sz w:val="20"/>
                <w:szCs w:val="20"/>
              </w:rPr>
              <w:t>defin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, and </w:t>
            </w:r>
            <w:proofErr w:type="spellStart"/>
            <w:r w:rsidRPr="00B47C31">
              <w:rPr>
                <w:sz w:val="20"/>
                <w:szCs w:val="20"/>
              </w:rPr>
              <w:t>u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basic standard notation for pitch, rhythm, meter, dynamics, and other elements of music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68CB3C0" w14:textId="77777777" w:rsidR="00E63E22" w:rsidRPr="00B47C31" w:rsidRDefault="00E63E22" w:rsidP="00E63E22">
            <w:pPr>
              <w:pStyle w:val="Paragraph"/>
              <w:spacing w:after="0"/>
              <w:ind w:left="540"/>
              <w:rPr>
                <w:sz w:val="20"/>
                <w:szCs w:val="20"/>
                <w:u w:val="single"/>
              </w:rPr>
            </w:pPr>
            <w:r w:rsidRPr="00B47C3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0ED8B940" w14:textId="77777777" w:rsidR="00E63E22" w:rsidRPr="00B47C31" w:rsidRDefault="00E63E22" w:rsidP="00B74C3E">
            <w:pPr>
              <w:pStyle w:val="Paragraph"/>
              <w:numPr>
                <w:ilvl w:val="0"/>
                <w:numId w:val="6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e</w:t>
            </w:r>
            <w:r w:rsidRPr="00B47C31">
              <w:rPr>
                <w:sz w:val="20"/>
                <w:szCs w:val="20"/>
              </w:rPr>
              <w:t>cho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>, read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, </w:t>
            </w:r>
            <w:r w:rsidRPr="00B47C31">
              <w:rPr>
                <w:sz w:val="20"/>
                <w:szCs w:val="20"/>
                <w:u w:val="single"/>
              </w:rPr>
              <w:t xml:space="preserve">count, </w:t>
            </w:r>
            <w:r w:rsidRPr="00B47C31">
              <w:rPr>
                <w:sz w:val="20"/>
                <w:szCs w:val="20"/>
              </w:rPr>
              <w:t xml:space="preserve">and </w:t>
            </w:r>
            <w:proofErr w:type="spellStart"/>
            <w:r w:rsidRPr="00B47C31">
              <w:rPr>
                <w:sz w:val="20"/>
                <w:szCs w:val="20"/>
              </w:rPr>
              <w:t>not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rhythmic patter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 xml:space="preserve"> that include whole notes, dotted half notes, half notes, dotted quarter notes, quarter notes, eighth notes, sixteenth notes, and corresponding rests;</w:t>
            </w:r>
          </w:p>
          <w:p w14:paraId="2B478054" w14:textId="77777777" w:rsidR="00E63E22" w:rsidRPr="00B47C31" w:rsidRDefault="00E63E22" w:rsidP="00B74C3E">
            <w:pPr>
              <w:pStyle w:val="Paragraph"/>
              <w:numPr>
                <w:ilvl w:val="0"/>
                <w:numId w:val="6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S</w:t>
            </w:r>
            <w:r w:rsidRPr="00B47C31">
              <w:rPr>
                <w:strike/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</w:rPr>
              <w:t>ight</w:t>
            </w:r>
            <w:proofErr w:type="spellEnd"/>
            <w:r w:rsidRPr="00B47C31">
              <w:rPr>
                <w:sz w:val="20"/>
                <w:szCs w:val="20"/>
              </w:rPr>
              <w:t>-sing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eight-measure melodic patterns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while maintaining a steady beat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112D334" w14:textId="77777777" w:rsidR="00E63E22" w:rsidRPr="00B47C31" w:rsidRDefault="00E63E22" w:rsidP="00B74C3E">
            <w:pPr>
              <w:pStyle w:val="Paragraph"/>
              <w:numPr>
                <w:ilvl w:val="0"/>
                <w:numId w:val="6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fferenti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by sight call-and-response songs, canons, and partner song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and</w:t>
            </w:r>
          </w:p>
          <w:p w14:paraId="7A3D7709" w14:textId="77777777" w:rsidR="00AE3572" w:rsidRPr="00B47C31" w:rsidRDefault="00E63E22" w:rsidP="00B74C3E">
            <w:pPr>
              <w:pStyle w:val="Paragraph"/>
              <w:numPr>
                <w:ilvl w:val="0"/>
                <w:numId w:val="6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using contemporary media and technology in the study and creation of music.</w:t>
            </w:r>
          </w:p>
        </w:tc>
      </w:tr>
      <w:tr w:rsidR="00AE3572" w14:paraId="3446310E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61067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C412D37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05CB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29CA0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F510E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8B5895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637CCB" w14:textId="77777777" w:rsidR="00E63E22" w:rsidRPr="00B47C3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2</w:t>
            </w:r>
            <w:r w:rsidRPr="00B47C31">
              <w:rPr>
                <w:sz w:val="20"/>
                <w:szCs w:val="20"/>
                <w:u w:val="single"/>
              </w:rPr>
              <w:t>13</w:t>
            </w:r>
            <w:r w:rsidR="005F3966" w:rsidRPr="00B47C31">
              <w:rPr>
                <w:sz w:val="20"/>
                <w:szCs w:val="20"/>
              </w:rPr>
              <w:t xml:space="preserve">  The student will </w:t>
            </w:r>
            <w:r w:rsidRPr="00B47C31">
              <w:rPr>
                <w:sz w:val="20"/>
                <w:szCs w:val="20"/>
              </w:rPr>
              <w:t>develop aural skil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by</w:t>
            </w:r>
          </w:p>
          <w:p w14:paraId="4EB74093" w14:textId="77777777" w:rsidR="00E63E22" w:rsidRPr="00B47C31" w:rsidRDefault="00E63E22" w:rsidP="00B74C3E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diatonic interva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(M2, M3, P4, P5, and octave);</w:t>
            </w:r>
          </w:p>
          <w:p w14:paraId="67353685" w14:textId="77777777" w:rsidR="00E63E22" w:rsidRPr="00B47C31" w:rsidRDefault="00E63E22" w:rsidP="00B74C3E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 xml:space="preserve">b) </w:t>
            </w:r>
            <w:proofErr w:type="spellStart"/>
            <w:r w:rsidRPr="00B47C31">
              <w:rPr>
                <w:sz w:val="20"/>
                <w:szCs w:val="20"/>
              </w:rPr>
              <w:t>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stinguish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major and minor tonalitie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F797477" w14:textId="77777777" w:rsidR="00E63E22" w:rsidRPr="00B47C31" w:rsidRDefault="00E63E22" w:rsidP="00B74C3E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similar and contrasting musical phrases and sectio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175E580" w14:textId="77777777" w:rsidR="00E63E22" w:rsidRPr="00B47C31" w:rsidRDefault="00E63E22" w:rsidP="00B74C3E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fferenti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melodic and harmonic patter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 and</w:t>
            </w:r>
          </w:p>
          <w:p w14:paraId="52F24B79" w14:textId="77777777" w:rsidR="00AE3572" w:rsidRPr="00BE70F6" w:rsidRDefault="00E63E22" w:rsidP="00BE70F6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using contemporary media.</w:t>
            </w:r>
          </w:p>
        </w:tc>
      </w:tr>
      <w:tr w:rsidR="00AE3572" w14:paraId="39EDC9D1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4C699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D38D4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DF073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5054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483A07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1E6F21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E22423" w14:textId="77777777" w:rsidR="00E63E22" w:rsidRPr="00B47C3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3</w:t>
            </w:r>
            <w:r w:rsidRPr="00B47C31">
              <w:rPr>
                <w:sz w:val="20"/>
                <w:szCs w:val="20"/>
                <w:u w:val="single"/>
              </w:rPr>
              <w:t>14</w:t>
            </w:r>
            <w:r w:rsidR="005F3966" w:rsidRPr="00B47C31">
              <w:rPr>
                <w:sz w:val="20"/>
                <w:szCs w:val="20"/>
              </w:rPr>
              <w:t xml:space="preserve">  The student will </w:t>
            </w:r>
            <w:r w:rsidRPr="00B47C31">
              <w:rPr>
                <w:sz w:val="20"/>
                <w:szCs w:val="20"/>
              </w:rPr>
              <w:t>demonstrate vocal techniques and choral skil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 xml:space="preserve">including </w:t>
            </w:r>
          </w:p>
          <w:p w14:paraId="55912D27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proper posture </w:t>
            </w:r>
            <w:r w:rsidRPr="00B47C31">
              <w:rPr>
                <w:strike/>
                <w:sz w:val="20"/>
                <w:szCs w:val="20"/>
              </w:rPr>
              <w:t xml:space="preserve">for choral singing; </w:t>
            </w:r>
            <w:r w:rsidRPr="00B47C31">
              <w:rPr>
                <w:sz w:val="20"/>
                <w:szCs w:val="20"/>
                <w:u w:val="single"/>
              </w:rPr>
              <w:t>and breathing techniques that support vocal production.</w:t>
            </w:r>
          </w:p>
          <w:p w14:paraId="3D7E1439" w14:textId="77777777" w:rsidR="00E63E22" w:rsidRPr="00B47C31" w:rsidRDefault="00F81346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[Moved to MCB14.a]</w:t>
            </w:r>
            <w:r w:rsidR="0034056B" w:rsidRPr="00B47C31">
              <w:rPr>
                <w:sz w:val="20"/>
                <w:szCs w:val="20"/>
              </w:rPr>
              <w:t xml:space="preserve"> </w:t>
            </w:r>
            <w:r w:rsidR="00E63E22" w:rsidRPr="00B47C3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28DAAD7E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z w:val="20"/>
                <w:szCs w:val="20"/>
                <w:u w:val="single"/>
              </w:rPr>
              <w:t>components of the</w:t>
            </w:r>
            <w:r w:rsidRPr="00B47C31">
              <w:rPr>
                <w:sz w:val="20"/>
                <w:szCs w:val="20"/>
              </w:rPr>
              <w:t xml:space="preserve"> vocal anatomy </w:t>
            </w:r>
            <w:r w:rsidRPr="00B47C31">
              <w:rPr>
                <w:sz w:val="20"/>
                <w:szCs w:val="20"/>
                <w:u w:val="single"/>
              </w:rPr>
              <w:t>and vocal health.</w:t>
            </w:r>
            <w:r w:rsidRPr="00B47C31">
              <w:rPr>
                <w:strike/>
                <w:sz w:val="20"/>
                <w:szCs w:val="20"/>
              </w:rPr>
              <w:t>;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including the functions of the diaphragm and soft palate in singing;</w:t>
            </w:r>
          </w:p>
          <w:p w14:paraId="683E8BFE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evelop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vocal </w:t>
            </w:r>
            <w:r w:rsidRPr="00B47C31">
              <w:rPr>
                <w:strike/>
                <w:sz w:val="20"/>
                <w:szCs w:val="20"/>
              </w:rPr>
              <w:t>independence,</w:t>
            </w:r>
            <w:r w:rsidRPr="00B47C31">
              <w:rPr>
                <w:sz w:val="20"/>
                <w:szCs w:val="20"/>
              </w:rPr>
              <w:t xml:space="preserve"> agility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and range </w:t>
            </w:r>
            <w:r w:rsidRPr="00B47C31">
              <w:rPr>
                <w:sz w:val="20"/>
                <w:szCs w:val="20"/>
                <w:u w:val="single"/>
              </w:rPr>
              <w:t>through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 xml:space="preserve">by singing developmentally appropriate </w:t>
            </w:r>
            <w:r w:rsidRPr="00B47C31">
              <w:rPr>
                <w:sz w:val="20"/>
                <w:szCs w:val="20"/>
              </w:rPr>
              <w:t>vocal exercise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428D8B94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correct intonation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4B3093B7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B</w:t>
            </w:r>
            <w:r w:rsidRPr="00B47C31">
              <w:rPr>
                <w:strike/>
                <w:sz w:val="20"/>
                <w:szCs w:val="20"/>
              </w:rPr>
              <w:t>b</w:t>
            </w:r>
            <w:r w:rsidRPr="00B47C31">
              <w:rPr>
                <w:sz w:val="20"/>
                <w:szCs w:val="20"/>
              </w:rPr>
              <w:t>lend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with other singers on the same vocal part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219FC35A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proper diction (e.g., pure vowel sounds, diphthongs, </w:t>
            </w:r>
            <w:r w:rsidRPr="00B47C31">
              <w:rPr>
                <w:sz w:val="20"/>
                <w:szCs w:val="20"/>
                <w:u w:val="single"/>
              </w:rPr>
              <w:t xml:space="preserve">and </w:t>
            </w:r>
            <w:r w:rsidRPr="00B47C31">
              <w:rPr>
                <w:sz w:val="20"/>
                <w:szCs w:val="20"/>
              </w:rPr>
              <w:t>consonants with emphasis on beginning and ending consonants)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09160E71" w14:textId="77777777" w:rsidR="00E63E22" w:rsidRPr="00B47C31" w:rsidRDefault="00E63E22" w:rsidP="00B74C3E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B47C31">
              <w:rPr>
                <w:sz w:val="20"/>
                <w:szCs w:val="20"/>
                <w:u w:val="single"/>
              </w:rPr>
              <w:t>S</w:t>
            </w:r>
            <w:r w:rsidRPr="00B47C31">
              <w:rPr>
                <w:strike/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</w:rPr>
              <w:t>ing</w:t>
            </w:r>
            <w:r w:rsidRPr="00B47C31">
              <w:rPr>
                <w:strike/>
                <w:sz w:val="20"/>
                <w:szCs w:val="20"/>
              </w:rPr>
              <w:t>ing</w:t>
            </w:r>
            <w:proofErr w:type="spellEnd"/>
            <w:r w:rsidRPr="00B47C31">
              <w:rPr>
                <w:sz w:val="20"/>
                <w:szCs w:val="20"/>
              </w:rPr>
              <w:t xml:space="preserve"> an assigned vocal part in a small group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 and</w:t>
            </w:r>
          </w:p>
          <w:p w14:paraId="2E34C81D" w14:textId="77777777" w:rsidR="00AE3572" w:rsidRPr="00BE70F6" w:rsidRDefault="00E63E22" w:rsidP="00265F21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singing music literature from memory and from score</w:t>
            </w:r>
          </w:p>
        </w:tc>
      </w:tr>
      <w:tr w:rsidR="00AE3572" w14:paraId="4F1D7507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64232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B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6A4786B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AC42A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864A8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5DDB4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877393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DB4335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</w:rPr>
              <w:t xml:space="preserve">15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monstrate expressive qualities of choral music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16AE19A1" w14:textId="77777777" w:rsidR="00E63E22" w:rsidRPr="00671FA1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empo markings (allegro, andante, adagi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19F301" w14:textId="77777777" w:rsidR="00E63E22" w:rsidRPr="00671FA1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>, from musical scores and rhythmic exercises, rhythmic patterns that include whole notes, dotted half notes, half notes, dotted quarter notes, quarter notes, eighth notes, sixteenth notes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8C4C12" w14:textId="77777777" w:rsidR="00E63E22" w:rsidRPr="00671FA1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markings (</w:t>
            </w:r>
            <w:r w:rsidRPr="00671FA1">
              <w:rPr>
                <w:i/>
                <w:sz w:val="20"/>
                <w:szCs w:val="20"/>
              </w:rPr>
              <w:t xml:space="preserve">p, mp, mf, f, </w:t>
            </w:r>
            <w:r w:rsidRPr="00671FA1">
              <w:rPr>
                <w:sz w:val="20"/>
                <w:szCs w:val="20"/>
              </w:rPr>
              <w:t>crescendo, decresce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4F3F29" w14:textId="77777777" w:rsidR="00E63E22" w:rsidRPr="00671FA1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636BBAB" w14:textId="77777777" w:rsidR="00E63E22" w:rsidRPr="00671FA1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basic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CCA7CAB" w14:textId="77777777" w:rsidR="00AE3572" w:rsidRPr="00E63E22" w:rsidRDefault="00E63E22" w:rsidP="00B74C3E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AE3572" w14:paraId="76730607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1F5D44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49DDBC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CC3B9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16852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FE90F7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B0C3A3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22D5DA" w14:textId="77777777" w:rsidR="00AE3572" w:rsidRPr="00E63E22" w:rsidRDefault="00E63E22" w:rsidP="00E63E22">
            <w:pPr>
              <w:pStyle w:val="SOLNumberedBullet"/>
              <w:numPr>
                <w:ilvl w:val="0"/>
                <w:numId w:val="0"/>
              </w:numPr>
              <w:ind w:left="33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respond to music with movement by performing non-choreographed and choreographed movements.</w:t>
            </w:r>
            <w:r w:rsidRPr="00671FA1">
              <w:rPr>
                <w:sz w:val="20"/>
                <w:szCs w:val="20"/>
              </w:rPr>
              <w:br w:type="page"/>
            </w:r>
          </w:p>
        </w:tc>
      </w:tr>
      <w:tr w:rsidR="00AE3572" w14:paraId="232FC1D6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B21DF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0F2E11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673C0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5FFE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71F5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9A9AE4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8F0486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  <w:u w:val="single"/>
              </w:rPr>
              <w:t>6</w:t>
            </w:r>
            <w:r w:rsidRPr="00671FA1">
              <w:rPr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identify and apply collaboration and communication skills for music rehearsal and performance. </w:t>
            </w:r>
            <w:r w:rsidRPr="00671FA1">
              <w:rPr>
                <w:strike/>
                <w:sz w:val="20"/>
                <w:szCs w:val="20"/>
              </w:rPr>
              <w:t>demonstrate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2AD6DC3" w14:textId="77777777" w:rsidR="00E63E22" w:rsidRPr="00671FA1" w:rsidRDefault="00E63E22" w:rsidP="00B74C3E">
            <w:pPr>
              <w:pStyle w:val="SOLNumberedBullet"/>
              <w:numPr>
                <w:ilvl w:val="0"/>
                <w:numId w:val="14"/>
              </w:numPr>
              <w:tabs>
                <w:tab w:val="clear" w:pos="1980"/>
              </w:tabs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articipating in a variety of performances; and</w:t>
            </w:r>
          </w:p>
          <w:p w14:paraId="725886A9" w14:textId="77777777" w:rsidR="00E63E22" w:rsidRPr="00671FA1" w:rsidRDefault="00E63E22" w:rsidP="00B47C31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dentify concert etiquette.</w:t>
            </w:r>
          </w:p>
          <w:p w14:paraId="493303C5" w14:textId="77777777" w:rsidR="00E63E22" w:rsidRPr="00671FA1" w:rsidRDefault="00E63E22" w:rsidP="00B74C3E">
            <w:pPr>
              <w:pStyle w:val="SOLNumberedBullet"/>
              <w:numPr>
                <w:ilvl w:val="0"/>
                <w:numId w:val="14"/>
              </w:numPr>
              <w:tabs>
                <w:tab w:val="clear" w:pos="198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Identify skills needed for </w:t>
            </w:r>
            <w:r w:rsidRPr="00671FA1">
              <w:rPr>
                <w:sz w:val="20"/>
                <w:szCs w:val="20"/>
              </w:rPr>
              <w:t>cooperating and collaborating as a singer during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45247881" w14:textId="77777777" w:rsidR="00BC1523" w:rsidRPr="00BC1523" w:rsidRDefault="00E63E22" w:rsidP="00B47C31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>demonstrat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concert etiquette as an</w:t>
            </w:r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for rehearsal, performance, and as an audience member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[Moved from MCB.7]</w:t>
            </w:r>
          </w:p>
        </w:tc>
      </w:tr>
      <w:tr w:rsidR="00E63E22" w14:paraId="04EC0E8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2BE177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0759150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6</w:t>
            </w:r>
          </w:p>
          <w:p w14:paraId="39545FF0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Also</w:t>
            </w:r>
          </w:p>
          <w:p w14:paraId="74F144AA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5</w:t>
            </w:r>
          </w:p>
          <w:p w14:paraId="66E42830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8</w:t>
            </w:r>
          </w:p>
          <w:p w14:paraId="59E6B225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9</w:t>
            </w:r>
          </w:p>
          <w:p w14:paraId="024D2730" w14:textId="77777777" w:rsidR="00E63E22" w:rsidRPr="00436801" w:rsidRDefault="00E63E22" w:rsidP="00E63E2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50592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13A787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ECFB2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542977D" w14:textId="77777777" w:rsidR="00E63E22" w:rsidRPr="00817BBD" w:rsidRDefault="00E63E22" w:rsidP="00E63E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BA5640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Pr="00671FA1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 xml:space="preserve">aspects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58BA5CD" w14:textId="77777777" w:rsidR="00E63E22" w:rsidRPr="00671FA1" w:rsidRDefault="00E63E22" w:rsidP="00B74C3E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64670F" w14:textId="77777777" w:rsidR="00E63E22" w:rsidRPr="00671FA1" w:rsidRDefault="00E63E22" w:rsidP="00B74C3E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and </w:t>
            </w:r>
            <w:r w:rsidRPr="00E63E22">
              <w:rPr>
                <w:sz w:val="20"/>
                <w:szCs w:val="20"/>
                <w:u w:val="single"/>
              </w:rPr>
              <w:t xml:space="preserve">history </w:t>
            </w:r>
            <w:r w:rsidRPr="00671FA1">
              <w:rPr>
                <w:sz w:val="20"/>
                <w:szCs w:val="20"/>
              </w:rPr>
              <w:t>influence</w:t>
            </w:r>
            <w:r w:rsidRPr="00671FA1">
              <w:rPr>
                <w:dstrike/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he development</w:t>
            </w:r>
            <w:r w:rsidRPr="00671FA1">
              <w:rPr>
                <w:sz w:val="20"/>
                <w:szCs w:val="20"/>
              </w:rPr>
              <w:t xml:space="preserve"> of choral music and vocal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BD2B67E" w14:textId="77777777" w:rsidR="00E63E22" w:rsidRPr="00671FA1" w:rsidRDefault="00F81346" w:rsidP="00B74C3E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B.11]</w:t>
            </w:r>
            <w:r>
              <w:rPr>
                <w:sz w:val="20"/>
                <w:szCs w:val="20"/>
              </w:rPr>
              <w:t xml:space="preserve"> </w:t>
            </w:r>
            <w:r w:rsidR="00E63E22" w:rsidRPr="00671FA1">
              <w:rPr>
                <w:strike/>
                <w:sz w:val="20"/>
                <w:szCs w:val="20"/>
              </w:rPr>
              <w:t xml:space="preserve"> identifying the relationship of choral music to the other fine arts and other fields of knowledge; </w:t>
            </w:r>
          </w:p>
          <w:p w14:paraId="7DAFC5FA" w14:textId="77777777" w:rsidR="00E63E22" w:rsidRPr="00671FA1" w:rsidRDefault="00F81346" w:rsidP="00B74C3E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trike/>
                <w:sz w:val="20"/>
                <w:szCs w:val="20"/>
              </w:rPr>
            </w:pPr>
            <w:r w:rsidRPr="00F81346">
              <w:rPr>
                <w:sz w:val="20"/>
                <w:szCs w:val="20"/>
              </w:rPr>
              <w:t>[Moved to MCB.9]</w:t>
            </w:r>
            <w:r>
              <w:rPr>
                <w:sz w:val="20"/>
                <w:szCs w:val="20"/>
              </w:rPr>
              <w:t xml:space="preserve"> </w:t>
            </w:r>
            <w:r w:rsidR="00E63E22" w:rsidRPr="00671FA1">
              <w:rPr>
                <w:strike/>
                <w:sz w:val="20"/>
                <w:szCs w:val="20"/>
              </w:rPr>
              <w:t xml:space="preserve">examining career options in music; </w:t>
            </w:r>
          </w:p>
          <w:p w14:paraId="5B4B0F97" w14:textId="77777777" w:rsidR="00E63E22" w:rsidRPr="00671FA1" w:rsidRDefault="00F81346" w:rsidP="00B74C3E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B.8]</w:t>
            </w:r>
            <w:r>
              <w:rPr>
                <w:sz w:val="20"/>
                <w:szCs w:val="20"/>
              </w:rPr>
              <w:t xml:space="preserve"> </w:t>
            </w:r>
            <w:r w:rsidR="00E63E22" w:rsidRPr="00671FA1">
              <w:rPr>
                <w:strike/>
                <w:sz w:val="20"/>
                <w:szCs w:val="20"/>
              </w:rPr>
              <w:t xml:space="preserve">identifying ethical standards as applied to the use of social media and copyrighted materials; and </w:t>
            </w:r>
          </w:p>
          <w:p w14:paraId="69A1F2CA" w14:textId="77777777" w:rsidR="00BC1523" w:rsidRPr="00BC1523" w:rsidRDefault="00F81346" w:rsidP="00BC1523">
            <w:pPr>
              <w:pStyle w:val="SOLNumberedBullet"/>
              <w:numPr>
                <w:ilvl w:val="3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B.5]</w:t>
            </w:r>
            <w:r>
              <w:rPr>
                <w:sz w:val="20"/>
                <w:szCs w:val="20"/>
              </w:rPr>
              <w:t xml:space="preserve"> </w:t>
            </w:r>
            <w:r w:rsidR="00E63E22" w:rsidRPr="00671FA1">
              <w:rPr>
                <w:strike/>
                <w:sz w:val="20"/>
                <w:szCs w:val="20"/>
              </w:rPr>
              <w:t xml:space="preserve">demonstrating concert etiquette as an active listener. </w:t>
            </w:r>
          </w:p>
        </w:tc>
      </w:tr>
      <w:tr w:rsidR="00AE3572" w14:paraId="71084061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F6B832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B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053DDE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3301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F9806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C0E922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7BC89C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FE7BA0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BD964EC" w14:textId="77777777" w:rsidR="00E63E22" w:rsidRPr="00671FA1" w:rsidRDefault="00E63E22" w:rsidP="00B74C3E">
            <w:pPr>
              <w:pStyle w:val="SOLNumberedBullet"/>
              <w:numPr>
                <w:ilvl w:val="0"/>
                <w:numId w:val="1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E016343" w14:textId="77777777" w:rsidR="00E63E22" w:rsidRPr="00671FA1" w:rsidRDefault="00E63E22" w:rsidP="00B74C3E">
            <w:pPr>
              <w:pStyle w:val="SOLNumberedBullet"/>
              <w:numPr>
                <w:ilvl w:val="0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649DDA8" w14:textId="77777777" w:rsidR="00E63E22" w:rsidRPr="00671FA1" w:rsidRDefault="00E63E22" w:rsidP="00B74C3E">
            <w:pPr>
              <w:pStyle w:val="SOLNumberedBullet"/>
              <w:numPr>
                <w:ilvl w:val="0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5AC9211D" w14:textId="77777777" w:rsidR="00AE3572" w:rsidRPr="00E63E22" w:rsidRDefault="00E63E22" w:rsidP="00B74C3E">
            <w:pPr>
              <w:pStyle w:val="SOLNumberedBullet"/>
              <w:numPr>
                <w:ilvl w:val="0"/>
                <w:numId w:val="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critiquing musical performances.</w:t>
            </w:r>
          </w:p>
        </w:tc>
      </w:tr>
      <w:tr w:rsidR="00AE3572" w14:paraId="38A349DD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9ACA3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14B8482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</w:t>
            </w:r>
            <w:r w:rsidR="00F81346" w:rsidRPr="00436801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27265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F7FEB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F3F4D8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304E30E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8748BC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nvestigate aesthetic concepts related to music by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</w:t>
            </w:r>
            <w:r w:rsidRPr="00671FA1">
              <w:rPr>
                <w:sz w:val="20"/>
                <w:szCs w:val="20"/>
              </w:rPr>
              <w:t>.</w:t>
            </w:r>
          </w:p>
          <w:p w14:paraId="19FE1410" w14:textId="77777777" w:rsidR="00E63E22" w:rsidRPr="00671FA1" w:rsidRDefault="00E63E22" w:rsidP="00B74C3E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43547364" w14:textId="77777777" w:rsidR="00E63E22" w:rsidRPr="00671FA1" w:rsidRDefault="00E63E22" w:rsidP="00B74C3E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aesthetic criteria used for determining the quality of a work of music;</w:t>
            </w:r>
          </w:p>
          <w:p w14:paraId="19DBAB68" w14:textId="77777777" w:rsidR="00E63E22" w:rsidRPr="00671FA1" w:rsidRDefault="00E63E22" w:rsidP="00B74C3E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B4B73B9" w14:textId="77777777" w:rsidR="00AE3572" w:rsidRPr="00E63E22" w:rsidRDefault="00E63E22" w:rsidP="00B74C3E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.</w:t>
            </w:r>
          </w:p>
        </w:tc>
      </w:tr>
      <w:tr w:rsidR="00AE3572" w14:paraId="3E33948E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556BF7" w14:textId="77777777" w:rsidR="00AE357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71BC3EA" w14:textId="77777777" w:rsidR="00AE357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37B21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8CEA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DD183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EF6C24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87345F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0A75C7">
              <w:rPr>
                <w:sz w:val="20"/>
                <w:szCs w:val="20"/>
                <w:u w:val="single"/>
              </w:rPr>
              <w:t>MCB.</w:t>
            </w:r>
            <w:r w:rsidRPr="000A75C7">
              <w:rPr>
                <w:rStyle w:val="apple-tab-span"/>
                <w:rFonts w:eastAsia="Times"/>
                <w:color w:val="000000"/>
                <w:sz w:val="20"/>
                <w:szCs w:val="20"/>
                <w:u w:val="single"/>
              </w:rPr>
              <w:t>1</w:t>
            </w:r>
            <w:r w:rsidR="005F3966" w:rsidRPr="000A75C7">
              <w:rPr>
                <w:rStyle w:val="apple-tab-span"/>
                <w:rFonts w:eastAsia="Times"/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  <w:u w:val="single"/>
              </w:rPr>
              <w:t xml:space="preserve"> music as a means of individual expression. </w:t>
            </w:r>
          </w:p>
          <w:p w14:paraId="5CF0E49F" w14:textId="77777777" w:rsidR="00E63E22" w:rsidRPr="00671FA1" w:rsidRDefault="00E63E22" w:rsidP="00B74C3E">
            <w:pPr>
              <w:pStyle w:val="Paragraph"/>
              <w:numPr>
                <w:ilvl w:val="0"/>
                <w:numId w:val="10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207F85E0" w14:textId="77777777" w:rsidR="00E63E22" w:rsidRPr="00671FA1" w:rsidRDefault="00E63E22" w:rsidP="00B74C3E">
            <w:pPr>
              <w:pStyle w:val="Paragraph"/>
              <w:numPr>
                <w:ilvl w:val="0"/>
                <w:numId w:val="10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573F9B3F" w14:textId="77777777" w:rsidR="00AE3572" w:rsidRPr="00E63E22" w:rsidRDefault="00E63E22" w:rsidP="00B74C3E">
            <w:pPr>
              <w:pStyle w:val="Paragraph"/>
              <w:numPr>
                <w:ilvl w:val="0"/>
                <w:numId w:val="10"/>
              </w:numPr>
              <w:spacing w:after="0"/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Play and write rhythmic variations of four-measure selections taken from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folk </w:t>
            </w:r>
            <w:r w:rsidRPr="00671FA1">
              <w:rPr>
                <w:sz w:val="20"/>
                <w:szCs w:val="20"/>
                <w:u w:val="single"/>
              </w:rPr>
              <w:t>songs, exercises, or etudes.</w:t>
            </w:r>
          </w:p>
        </w:tc>
      </w:tr>
      <w:tr w:rsidR="00E63E22" w14:paraId="0651E8C8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6EF2A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FA20775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04EE3D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49916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E1D5A9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4CE60C1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6293F8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B.</w:t>
            </w:r>
            <w:r w:rsidRPr="000A75C7">
              <w:rPr>
                <w:sz w:val="20"/>
                <w:szCs w:val="20"/>
                <w:u w:val="single"/>
              </w:rPr>
              <w:t xml:space="preserve">2 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apply a</w:t>
            </w:r>
            <w:r w:rsidRPr="00671FA1">
              <w:rPr>
                <w:sz w:val="20"/>
                <w:szCs w:val="20"/>
                <w:u w:val="single"/>
              </w:rPr>
              <w:t xml:space="preserve"> creative process for music.</w:t>
            </w:r>
          </w:p>
          <w:p w14:paraId="7CD37259" w14:textId="77777777" w:rsidR="00E63E22" w:rsidRPr="00671FA1" w:rsidRDefault="00E63E22" w:rsidP="00B74C3E">
            <w:pPr>
              <w:pStyle w:val="Paragraph"/>
              <w:numPr>
                <w:ilvl w:val="0"/>
                <w:numId w:val="11"/>
              </w:numPr>
              <w:spacing w:after="0"/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dentify and apply steps of a creative process in a variety of contexts in chor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56D6B7B1" w14:textId="77777777" w:rsidR="00E63E22" w:rsidRPr="00E63E22" w:rsidRDefault="00E63E22" w:rsidP="00B74C3E">
            <w:pPr>
              <w:pStyle w:val="Paragraph"/>
              <w:numPr>
                <w:ilvl w:val="0"/>
                <w:numId w:val="11"/>
              </w:numPr>
              <w:spacing w:after="0"/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teacher feedback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E63E22" w14:paraId="55FB5545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5BEE37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4CE783D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E7A836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2CD03F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3DD64E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6534ADF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6C335D" w14:textId="77777777" w:rsidR="00E63E22" w:rsidRPr="00671FA1" w:rsidRDefault="00E63E22" w:rsidP="00E63E22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</w:t>
            </w:r>
            <w:r w:rsidRPr="00E63E22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>B.</w:t>
            </w:r>
            <w:r w:rsidRPr="000A75C7">
              <w:rPr>
                <w:sz w:val="20"/>
                <w:szCs w:val="20"/>
                <w:u w:val="single"/>
              </w:rPr>
              <w:t>7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</w:t>
            </w:r>
            <w:r w:rsidR="005F3966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  <w:tr w:rsidR="00E63E22" w14:paraId="5B420075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0313C8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F1A9FB8" w14:textId="77777777" w:rsidR="00E63E22" w:rsidRPr="00436801" w:rsidRDefault="00E63E2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E3B4D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5AA33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BF4D53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5067172" w14:textId="77777777" w:rsidR="00E63E22" w:rsidRPr="00817BBD" w:rsidRDefault="00E63E2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3B0BD7" w14:textId="77777777" w:rsidR="00E63E22" w:rsidRPr="00671FA1" w:rsidRDefault="00E63E22" w:rsidP="009B5086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0A75C7">
              <w:rPr>
                <w:sz w:val="20"/>
                <w:szCs w:val="20"/>
                <w:u w:val="single"/>
              </w:rPr>
              <w:t>MCB.10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explore</w:t>
            </w:r>
            <w:r w:rsidRPr="00671FA1">
              <w:rPr>
                <w:sz w:val="20"/>
                <w:szCs w:val="20"/>
                <w:u w:val="single"/>
              </w:rPr>
              <w:t xml:space="preserve"> ways in which new media and technology influence the development and performance of music and musical styles. </w:t>
            </w:r>
          </w:p>
        </w:tc>
      </w:tr>
    </w:tbl>
    <w:p w14:paraId="0E18820A" w14:textId="77777777" w:rsidR="00AE3572" w:rsidRDefault="00AE3572" w:rsidP="00AE3572">
      <w:r>
        <w:br w:type="page"/>
      </w:r>
    </w:p>
    <w:p w14:paraId="5D4184EF" w14:textId="77777777" w:rsidR="00AE3572" w:rsidRPr="00D12EA8" w:rsidRDefault="00AE3572" w:rsidP="00AE3572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Middle School Chor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53302119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95B3B8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1C6D17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91DDA1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2F02DE6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731DA42C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AE3572" w:rsidRPr="00817BBD" w14:paraId="57767E45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29252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64569D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BA492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53F38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171A71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B5E2563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CD139E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E3572" w14:paraId="3350C667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7103A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096883F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5801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F32A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794F9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D6AFFE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E82CE5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420EF6ED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tandard notation for pitch, rhythm, meter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323C29B" w14:textId="77777777" w:rsidR="007230E1" w:rsidRPr="00671FA1" w:rsidRDefault="007230E1" w:rsidP="007230E1">
            <w:pPr>
              <w:pStyle w:val="Paragraph"/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DED8C5A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>, 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 xml:space="preserve">count, </w:t>
            </w:r>
            <w:r w:rsidRPr="00671FA1">
              <w:rPr>
                <w:sz w:val="20"/>
                <w:szCs w:val="20"/>
              </w:rPr>
              <w:t xml:space="preserve">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dotted-half-quarter, dotted-quarter-eighth, dotted-eighth-sixteenth, and corresponding rests;</w:t>
            </w:r>
          </w:p>
          <w:p w14:paraId="3D2E1C95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 from unison examp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he major scale</w:t>
            </w:r>
            <w:r w:rsidRPr="00671FA1">
              <w:rPr>
                <w:strike/>
                <w:sz w:val="20"/>
                <w:szCs w:val="20"/>
              </w:rPr>
              <w:t xml:space="preserve"> and maintaining a steady bea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D0B4956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onents of a voc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5092D7A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da capo, dal segno, coda, and fine;</w:t>
            </w:r>
          </w:p>
          <w:p w14:paraId="6C2274DD" w14:textId="77777777" w:rsidR="007230E1" w:rsidRPr="00671FA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(C, F, and G); and</w:t>
            </w:r>
          </w:p>
          <w:p w14:paraId="00EA306F" w14:textId="77777777" w:rsidR="00AE3572" w:rsidRPr="007230E1" w:rsidRDefault="007230E1" w:rsidP="00B74C3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intermediate choral skills.</w:t>
            </w:r>
            <w:r w:rsidR="000A75C7" w:rsidRPr="001E3A4F">
              <w:rPr>
                <w:sz w:val="20"/>
                <w:szCs w:val="20"/>
              </w:rPr>
              <w:t xml:space="preserve"> [Deleted]</w:t>
            </w:r>
          </w:p>
        </w:tc>
      </w:tr>
      <w:tr w:rsidR="00AE3572" w14:paraId="3652B867" w14:textId="77777777" w:rsidTr="00AE3572">
        <w:trPr>
          <w:cantSplit/>
          <w:trHeight w:val="62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D81A1D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96E8E75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5BFE6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BEF2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3031C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2AB35B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399B6D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>develop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</w:t>
            </w:r>
            <w:r w:rsidRPr="00671FA1">
              <w:rPr>
                <w:sz w:val="20"/>
                <w:szCs w:val="20"/>
              </w:rPr>
              <w:t>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60CA9E6" w14:textId="77777777" w:rsidR="007230E1" w:rsidRPr="00671FA1" w:rsidRDefault="007230E1" w:rsidP="00B74C3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iatonic intervals </w:t>
            </w:r>
            <w:r w:rsidRPr="00671FA1">
              <w:rPr>
                <w:strike/>
                <w:sz w:val="20"/>
                <w:szCs w:val="20"/>
              </w:rPr>
              <w:t>(M2, m3, M3, P4, P5, M6, and octav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EDEAC5A" w14:textId="77777777" w:rsidR="007230E1" w:rsidRPr="00671FA1" w:rsidRDefault="007230E1" w:rsidP="00B74C3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86E3B1" w14:textId="77777777" w:rsidR="007230E1" w:rsidRPr="00671FA1" w:rsidRDefault="007230E1" w:rsidP="00B74C3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ame and different melodic patterns. </w:t>
            </w:r>
            <w:r w:rsidRPr="00671FA1">
              <w:rPr>
                <w:strike/>
                <w:sz w:val="20"/>
                <w:szCs w:val="20"/>
              </w:rPr>
              <w:t>AB and ABA musical forms; and</w:t>
            </w:r>
          </w:p>
          <w:p w14:paraId="04D9E5D4" w14:textId="77777777" w:rsidR="00AE3572" w:rsidRPr="007230E1" w:rsidRDefault="007230E1" w:rsidP="00B74C3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c phrases from dictation.</w:t>
            </w:r>
          </w:p>
        </w:tc>
      </w:tr>
      <w:tr w:rsidR="00AE3572" w14:paraId="018DF0CB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91EB6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I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9BF70C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61536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C9CAF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7D6909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733544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356271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760E4E6E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 and breathing techniques that support vocal production. </w:t>
            </w:r>
            <w:r w:rsidRPr="00671FA1">
              <w:rPr>
                <w:strike/>
                <w:sz w:val="20"/>
                <w:szCs w:val="20"/>
              </w:rPr>
              <w:t>fo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horal singing;</w:t>
            </w:r>
          </w:p>
          <w:p w14:paraId="1DE3D9CF" w14:textId="77777777" w:rsidR="007230E1" w:rsidRPr="00671FA1" w:rsidRDefault="0034056B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F81346">
              <w:rPr>
                <w:sz w:val="20"/>
                <w:szCs w:val="20"/>
              </w:rPr>
              <w:t>[Moved to MC</w:t>
            </w:r>
            <w:r>
              <w:rPr>
                <w:sz w:val="20"/>
                <w:szCs w:val="20"/>
              </w:rPr>
              <w:t>I.</w:t>
            </w:r>
            <w:r w:rsidRPr="00F81346">
              <w:rPr>
                <w:sz w:val="20"/>
                <w:szCs w:val="20"/>
              </w:rPr>
              <w:t>14.a]</w:t>
            </w:r>
            <w:r>
              <w:rPr>
                <w:sz w:val="20"/>
                <w:szCs w:val="20"/>
              </w:rPr>
              <w:t xml:space="preserve"> </w:t>
            </w:r>
            <w:r w:rsidR="007230E1" w:rsidRPr="00671FA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492799D0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diaphragmatic breathing;</w:t>
            </w:r>
          </w:p>
          <w:p w14:paraId="0F44A292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difference between head voice and chest voice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71D84FE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trengthe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developmentally appropriate vocal exercis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283E8D4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rrect inton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987DDB7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ith other singers on the same vocal part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C518102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0A75C7">
              <w:rPr>
                <w:sz w:val="20"/>
                <w:szCs w:val="20"/>
                <w:u w:val="single"/>
              </w:rPr>
              <w:t>Apply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DCF0729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assigned vocal part in music written in two or three part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529D25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and with accompaniment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</w:p>
          <w:p w14:paraId="6E634179" w14:textId="77777777" w:rsidR="007230E1" w:rsidRPr="00671FA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at least one language other than English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0D39F2A" w14:textId="77777777" w:rsidR="00AE3572" w:rsidRPr="007230E1" w:rsidRDefault="007230E1" w:rsidP="00B74C3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AE3572" w14:paraId="5F42B4ED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5B49D4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22C18B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C18F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68D7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E61AD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3361A78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A2214B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</w:rPr>
              <w:t xml:space="preserve">15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expressive qualities of choral music</w:t>
            </w:r>
            <w:r w:rsidRPr="00671FA1">
              <w:rPr>
                <w:sz w:val="20"/>
                <w:szCs w:val="20"/>
              </w:rPr>
              <w:t xml:space="preserve">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5FE420D3" w14:textId="77777777" w:rsidR="007230E1" w:rsidRPr="00671FA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empo markings (presto, allegro, andante, adagio, ritardando, acceler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DCC22AE" w14:textId="77777777" w:rsidR="007230E1" w:rsidRPr="00671FA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patterns that include dotted-half-quarter, dotted-quarter-eighth, dotted-eighth-sixteenth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B5B59DC" w14:textId="77777777" w:rsidR="007230E1" w:rsidRPr="00671FA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markings (</w:t>
            </w:r>
            <w:r w:rsidRPr="00671FA1">
              <w:rPr>
                <w:i/>
                <w:sz w:val="20"/>
                <w:szCs w:val="20"/>
              </w:rPr>
              <w:t>pp, p, mp, mf, f, ff,</w:t>
            </w:r>
            <w:r w:rsidRPr="00671FA1">
              <w:rPr>
                <w:sz w:val="20"/>
                <w:szCs w:val="20"/>
              </w:rPr>
              <w:t xml:space="preserve"> crescendo, decresce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A930EEE" w14:textId="77777777" w:rsidR="007230E1" w:rsidRPr="00671FA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6B0C1A4" w14:textId="77777777" w:rsidR="007230E1" w:rsidRPr="00671FA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 wide range of conducting patterns and interpreta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60169BF" w14:textId="77777777" w:rsidR="00AE3572" w:rsidRPr="007230E1" w:rsidRDefault="007230E1" w:rsidP="00B74C3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AE3572" w14:paraId="6A8F33A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23E18F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90EF4A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8902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FFBAD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B03959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3950AB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C8B9DC" w14:textId="77777777" w:rsidR="00AE3572" w:rsidRPr="007230E1" w:rsidRDefault="007230E1" w:rsidP="007230E1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respond to music with movement by performing choreography associate</w:t>
            </w:r>
            <w:r>
              <w:rPr>
                <w:sz w:val="20"/>
                <w:szCs w:val="20"/>
              </w:rPr>
              <w:t>d with various styles of music.</w:t>
            </w:r>
          </w:p>
        </w:tc>
      </w:tr>
      <w:tr w:rsidR="00AE3572" w14:paraId="57CB3AAB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D0B3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963573A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632A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A1D768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1872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D3B8D6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ABBFBE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scribe and apply collaboration and communication skills for music rehearsal and performance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demonstrate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7E7BF61" w14:textId="77777777" w:rsidR="007230E1" w:rsidRPr="00671FA1" w:rsidRDefault="007230E1" w:rsidP="00F81346">
            <w:pPr>
              <w:pStyle w:val="SOLNumberedBullet"/>
              <w:numPr>
                <w:ilvl w:val="0"/>
                <w:numId w:val="18"/>
              </w:numPr>
              <w:tabs>
                <w:tab w:val="clear" w:pos="1980"/>
              </w:tabs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concert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tiquette.</w:t>
            </w:r>
            <w:r w:rsidRPr="00671FA1">
              <w:rPr>
                <w:strike/>
                <w:sz w:val="20"/>
                <w:szCs w:val="20"/>
              </w:rPr>
              <w:t>participat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in a variety of performances; and</w:t>
            </w:r>
          </w:p>
          <w:p w14:paraId="50A5C088" w14:textId="77777777" w:rsidR="007230E1" w:rsidRPr="00671FA1" w:rsidRDefault="007230E1" w:rsidP="00F81346">
            <w:pPr>
              <w:pStyle w:val="SOLNumberedBullet"/>
              <w:numPr>
                <w:ilvl w:val="0"/>
                <w:numId w:val="18"/>
              </w:numPr>
              <w:tabs>
                <w:tab w:val="clear" w:pos="1980"/>
                <w:tab w:val="num" w:pos="360"/>
              </w:tabs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collabo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 a singer during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1D80883" w14:textId="77777777" w:rsidR="00AE3572" w:rsidRPr="007230E1" w:rsidRDefault="00F81346" w:rsidP="00F81346">
            <w:pPr>
              <w:pStyle w:val="SOLNumberedBullet"/>
              <w:numPr>
                <w:ilvl w:val="0"/>
                <w:numId w:val="0"/>
              </w:numPr>
              <w:ind w:left="781" w:hanging="810"/>
              <w:rPr>
                <w:sz w:val="20"/>
                <w:szCs w:val="20"/>
              </w:rPr>
            </w:pPr>
            <w:r w:rsidRPr="00F81346">
              <w:rPr>
                <w:strike/>
                <w:sz w:val="20"/>
                <w:szCs w:val="20"/>
              </w:rPr>
              <w:t>MCI.7.6</w:t>
            </w:r>
            <w:r w:rsidRPr="00F81346">
              <w:rPr>
                <w:sz w:val="20"/>
                <w:szCs w:val="20"/>
              </w:rPr>
              <w:t xml:space="preserve"> </w:t>
            </w:r>
            <w:r w:rsidR="007230E1" w:rsidRPr="00F81346">
              <w:rPr>
                <w:sz w:val="20"/>
                <w:szCs w:val="20"/>
                <w:u w:val="single"/>
              </w:rPr>
              <w:t>c)</w:t>
            </w:r>
            <w:r w:rsidR="007230E1" w:rsidRPr="00F81346">
              <w:rPr>
                <w:sz w:val="20"/>
                <w:szCs w:val="20"/>
              </w:rPr>
              <w:t xml:space="preserve"> </w:t>
            </w:r>
            <w:r w:rsidR="007230E1" w:rsidRPr="00F81346">
              <w:rPr>
                <w:strike/>
                <w:sz w:val="20"/>
                <w:szCs w:val="20"/>
              </w:rPr>
              <w:t xml:space="preserve">consistently </w:t>
            </w:r>
            <w:proofErr w:type="spellStart"/>
            <w:r w:rsidR="007230E1" w:rsidRPr="00F81346">
              <w:rPr>
                <w:sz w:val="20"/>
                <w:szCs w:val="20"/>
                <w:u w:val="single"/>
              </w:rPr>
              <w:t>D</w:t>
            </w:r>
            <w:r w:rsidR="007230E1" w:rsidRPr="00F81346">
              <w:rPr>
                <w:strike/>
                <w:sz w:val="20"/>
                <w:szCs w:val="20"/>
              </w:rPr>
              <w:t>d</w:t>
            </w:r>
            <w:r w:rsidR="007230E1" w:rsidRPr="00F81346">
              <w:rPr>
                <w:sz w:val="20"/>
                <w:szCs w:val="20"/>
              </w:rPr>
              <w:t>emonstrat</w:t>
            </w:r>
            <w:r w:rsidR="007230E1" w:rsidRPr="00F81346">
              <w:rPr>
                <w:sz w:val="20"/>
                <w:szCs w:val="20"/>
                <w:u w:val="single"/>
              </w:rPr>
              <w:t>e</w:t>
            </w:r>
            <w:r w:rsidR="007230E1" w:rsidRPr="00F81346">
              <w:rPr>
                <w:strike/>
                <w:sz w:val="20"/>
                <w:szCs w:val="20"/>
              </w:rPr>
              <w:t>ing</w:t>
            </w:r>
            <w:proofErr w:type="spellEnd"/>
            <w:r w:rsidR="007230E1" w:rsidRPr="00F81346">
              <w:rPr>
                <w:strike/>
                <w:sz w:val="20"/>
                <w:szCs w:val="20"/>
              </w:rPr>
              <w:t xml:space="preserve"> concert etiquette as an</w:t>
            </w:r>
            <w:r w:rsidR="007230E1" w:rsidRPr="00F81346">
              <w:rPr>
                <w:sz w:val="20"/>
                <w:szCs w:val="20"/>
              </w:rPr>
              <w:t xml:space="preserve"> active </w:t>
            </w:r>
            <w:proofErr w:type="spellStart"/>
            <w:r w:rsidR="007230E1" w:rsidRPr="00F81346">
              <w:rPr>
                <w:sz w:val="20"/>
                <w:szCs w:val="20"/>
              </w:rPr>
              <w:t>listen</w:t>
            </w:r>
            <w:r w:rsidR="007230E1" w:rsidRPr="00F81346">
              <w:rPr>
                <w:strike/>
                <w:sz w:val="20"/>
                <w:szCs w:val="20"/>
              </w:rPr>
              <w:t>er</w:t>
            </w:r>
            <w:r w:rsidR="007230E1" w:rsidRPr="00F81346">
              <w:rPr>
                <w:sz w:val="20"/>
                <w:szCs w:val="20"/>
                <w:u w:val="single"/>
              </w:rPr>
              <w:t>ing</w:t>
            </w:r>
            <w:proofErr w:type="spellEnd"/>
            <w:r w:rsidR="007230E1" w:rsidRPr="00F81346">
              <w:rPr>
                <w:sz w:val="20"/>
                <w:szCs w:val="20"/>
                <w:u w:val="single"/>
              </w:rPr>
              <w:t xml:space="preserve"> in rehearsal, performance, and as an audience</w:t>
            </w:r>
            <w:r w:rsidR="007230E1" w:rsidRPr="00671FA1">
              <w:rPr>
                <w:sz w:val="20"/>
                <w:szCs w:val="20"/>
                <w:u w:val="single"/>
              </w:rPr>
              <w:t xml:space="preserve"> member.</w:t>
            </w:r>
            <w:r w:rsidR="007230E1" w:rsidRPr="00671FA1">
              <w:rPr>
                <w:strike/>
                <w:sz w:val="20"/>
                <w:szCs w:val="20"/>
              </w:rPr>
              <w:t xml:space="preserve"> </w:t>
            </w:r>
            <w:r w:rsidR="007230E1" w:rsidRPr="00671FA1">
              <w:rPr>
                <w:sz w:val="20"/>
                <w:szCs w:val="20"/>
              </w:rPr>
              <w:t xml:space="preserve">[moved from </w:t>
            </w:r>
            <w:r>
              <w:rPr>
                <w:sz w:val="20"/>
                <w:szCs w:val="20"/>
              </w:rPr>
              <w:t>M</w:t>
            </w:r>
            <w:r w:rsidR="007230E1" w:rsidRPr="00671FA1">
              <w:rPr>
                <w:sz w:val="20"/>
                <w:szCs w:val="20"/>
              </w:rPr>
              <w:t>CI.7]</w:t>
            </w:r>
          </w:p>
        </w:tc>
      </w:tr>
      <w:tr w:rsidR="00AE3572" w14:paraId="455297E3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968AFD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I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C5EE6B9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6</w:t>
            </w:r>
          </w:p>
          <w:p w14:paraId="0FC626BE" w14:textId="77777777" w:rsidR="00F81346" w:rsidRPr="00436801" w:rsidRDefault="00F81346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Also</w:t>
            </w:r>
          </w:p>
          <w:p w14:paraId="3FC91147" w14:textId="77777777" w:rsidR="00EB7B52" w:rsidRPr="00436801" w:rsidRDefault="00EB7B5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F81346" w:rsidRPr="00436801">
              <w:rPr>
                <w:sz w:val="20"/>
                <w:szCs w:val="20"/>
              </w:rPr>
              <w:t>5</w:t>
            </w:r>
          </w:p>
          <w:p w14:paraId="1FA8AADC" w14:textId="77777777" w:rsidR="00F81346" w:rsidRPr="00436801" w:rsidRDefault="00F81346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  <w:p w14:paraId="24AF7A23" w14:textId="77777777" w:rsidR="00F81346" w:rsidRPr="00436801" w:rsidRDefault="00F81346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8</w:t>
            </w:r>
          </w:p>
          <w:p w14:paraId="7AED5DBD" w14:textId="77777777" w:rsidR="00F81346" w:rsidRPr="00436801" w:rsidRDefault="00F81346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9</w:t>
            </w:r>
          </w:p>
          <w:p w14:paraId="7F32115E" w14:textId="77777777" w:rsidR="00F81346" w:rsidRPr="00436801" w:rsidRDefault="00F81346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15123" w14:textId="77777777" w:rsidR="00AE3572" w:rsidRPr="00817BBD" w:rsidRDefault="00E63E2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228DA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0DC4A" w14:textId="77777777" w:rsidR="00AE3572" w:rsidRDefault="00E63E22" w:rsidP="00AE3572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52FEBB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725D16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 xml:space="preserve">aspects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06A0922" w14:textId="77777777" w:rsidR="007230E1" w:rsidRPr="00671FA1" w:rsidRDefault="007230E1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EED25A8" w14:textId="77777777" w:rsidR="007230E1" w:rsidRPr="00671FA1" w:rsidRDefault="00F81346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  <w:tab w:val="num" w:pos="360"/>
              </w:tabs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7]</w:t>
            </w:r>
            <w:r>
              <w:rPr>
                <w:sz w:val="20"/>
                <w:szCs w:val="20"/>
              </w:rPr>
              <w:t xml:space="preserve"> </w:t>
            </w:r>
            <w:r w:rsidR="007230E1" w:rsidRPr="00671FA1">
              <w:rPr>
                <w:strike/>
                <w:sz w:val="20"/>
                <w:szCs w:val="20"/>
              </w:rPr>
              <w:t>describing how musicians, consumers of music, and music advocates impact the community</w:t>
            </w:r>
            <w:r w:rsidR="007230E1"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2ACA82BD" w14:textId="77777777" w:rsidR="007230E1" w:rsidRPr="00671FA1" w:rsidRDefault="00F81346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  <w:tab w:val="num" w:pos="360"/>
              </w:tabs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9]</w:t>
            </w:r>
            <w:r>
              <w:rPr>
                <w:sz w:val="20"/>
                <w:szCs w:val="20"/>
              </w:rPr>
              <w:t xml:space="preserve"> </w:t>
            </w:r>
            <w:r w:rsidR="007230E1" w:rsidRPr="00671FA1">
              <w:rPr>
                <w:strike/>
                <w:sz w:val="20"/>
                <w:szCs w:val="20"/>
              </w:rPr>
              <w:t>comparing and contrasting career options in music;</w:t>
            </w:r>
            <w:r w:rsidR="007230E1" w:rsidRPr="00671FA1">
              <w:rPr>
                <w:sz w:val="20"/>
                <w:szCs w:val="20"/>
              </w:rPr>
              <w:t xml:space="preserve"> </w:t>
            </w:r>
          </w:p>
          <w:p w14:paraId="360644EF" w14:textId="77777777" w:rsidR="007230E1" w:rsidRPr="00671FA1" w:rsidRDefault="0034056B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  <w:tab w:val="num" w:pos="360"/>
              </w:tabs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11]</w:t>
            </w:r>
            <w:r>
              <w:rPr>
                <w:sz w:val="20"/>
                <w:szCs w:val="20"/>
              </w:rPr>
              <w:t xml:space="preserve"> </w:t>
            </w:r>
            <w:r w:rsidR="007230E1" w:rsidRPr="00671FA1">
              <w:rPr>
                <w:strike/>
                <w:sz w:val="20"/>
                <w:szCs w:val="20"/>
              </w:rPr>
              <w:t>examining the relationship of choral music to the other fine arts;</w:t>
            </w:r>
          </w:p>
          <w:p w14:paraId="298F481D" w14:textId="77777777" w:rsidR="007230E1" w:rsidRPr="00671FA1" w:rsidRDefault="0034056B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  <w:tab w:val="num" w:pos="3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8]</w:t>
            </w:r>
            <w:r w:rsidR="007230E1" w:rsidRPr="00671FA1">
              <w:rPr>
                <w:strike/>
                <w:sz w:val="20"/>
                <w:szCs w:val="20"/>
              </w:rPr>
              <w:t>examining ethical standards as applied to the use of social media, and copyrighted materials</w:t>
            </w:r>
            <w:r w:rsidR="007230E1" w:rsidRPr="00671FA1">
              <w:rPr>
                <w:strike/>
                <w:color w:val="FF0000"/>
                <w:sz w:val="20"/>
                <w:szCs w:val="20"/>
              </w:rPr>
              <w:t xml:space="preserve">, </w:t>
            </w:r>
            <w:r w:rsidR="007230E1" w:rsidRPr="00671FA1">
              <w:rPr>
                <w:strike/>
                <w:sz w:val="20"/>
                <w:szCs w:val="20"/>
              </w:rPr>
              <w:t>and intellectual property</w:t>
            </w:r>
            <w:r w:rsidR="007230E1" w:rsidRPr="00671FA1">
              <w:rPr>
                <w:sz w:val="20"/>
                <w:szCs w:val="20"/>
              </w:rPr>
              <w:t xml:space="preserve">. </w:t>
            </w:r>
          </w:p>
          <w:p w14:paraId="78CE385B" w14:textId="77777777" w:rsidR="007230E1" w:rsidRPr="00671FA1" w:rsidRDefault="0034056B" w:rsidP="0034056B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  <w:tab w:val="num" w:pos="3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5]</w:t>
            </w:r>
            <w:r w:rsidR="007230E1" w:rsidRPr="00671FA1">
              <w:rPr>
                <w:strike/>
                <w:sz w:val="20"/>
                <w:szCs w:val="20"/>
              </w:rPr>
              <w:t xml:space="preserve">consistently demonstrating concert etiquette as an active listener. </w:t>
            </w:r>
          </w:p>
          <w:p w14:paraId="1A54E143" w14:textId="77777777" w:rsidR="00AE3572" w:rsidRPr="007230E1" w:rsidRDefault="0034056B" w:rsidP="0034056B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7230E1" w:rsidRPr="00671FA1">
              <w:rPr>
                <w:sz w:val="20"/>
                <w:szCs w:val="20"/>
                <w:u w:val="single"/>
              </w:rPr>
              <w:t>E</w:t>
            </w:r>
            <w:r w:rsidR="007230E1" w:rsidRPr="00671FA1">
              <w:rPr>
                <w:strike/>
                <w:sz w:val="20"/>
                <w:szCs w:val="20"/>
              </w:rPr>
              <w:t>e</w:t>
            </w:r>
            <w:r w:rsidR="007230E1" w:rsidRPr="00671FA1">
              <w:rPr>
                <w:sz w:val="20"/>
                <w:szCs w:val="20"/>
              </w:rPr>
              <w:t>xplain</w:t>
            </w:r>
            <w:r w:rsidR="007230E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7230E1" w:rsidRPr="00671FA1">
              <w:rPr>
                <w:sz w:val="20"/>
                <w:szCs w:val="20"/>
              </w:rPr>
              <w:t xml:space="preserve"> how the factors of time and place influence the characteristics that give meaning and value to a work of music</w:t>
            </w:r>
            <w:r w:rsidR="007230E1" w:rsidRPr="00671FA1">
              <w:rPr>
                <w:sz w:val="20"/>
                <w:szCs w:val="20"/>
                <w:u w:val="single"/>
              </w:rPr>
              <w:t>.</w:t>
            </w:r>
            <w:r w:rsidR="007230E1" w:rsidRPr="00671FA1">
              <w:rPr>
                <w:strike/>
                <w:sz w:val="20"/>
                <w:szCs w:val="20"/>
              </w:rPr>
              <w:t xml:space="preserve">; </w:t>
            </w:r>
            <w:r w:rsidR="007230E1" w:rsidRPr="00671FA1">
              <w:rPr>
                <w:sz w:val="20"/>
                <w:szCs w:val="20"/>
              </w:rPr>
              <w:t>[Moved from MCI.9]</w:t>
            </w:r>
          </w:p>
        </w:tc>
      </w:tr>
      <w:tr w:rsidR="00AE3572" w14:paraId="00DBC08B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99C36C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EAC58E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A9785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7B1580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F4A331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E258AE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4DD225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183D1AD" w14:textId="77777777" w:rsidR="007230E1" w:rsidRPr="00671FA1" w:rsidRDefault="007230E1" w:rsidP="00B74C3E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90F9378" w14:textId="77777777" w:rsidR="007230E1" w:rsidRPr="00671FA1" w:rsidRDefault="007230E1" w:rsidP="00B74C3E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5993039" w14:textId="77777777" w:rsidR="00AE3572" w:rsidRPr="007230E1" w:rsidRDefault="007230E1" w:rsidP="00B74C3E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 performances.</w:t>
            </w:r>
          </w:p>
        </w:tc>
      </w:tr>
      <w:tr w:rsidR="00AE3572" w14:paraId="0FB4BD0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65311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B5D59FE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</w:t>
            </w:r>
            <w:r w:rsidR="001E3A4F" w:rsidRPr="00436801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5227B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9C59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AF40C6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54C7DE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84649D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nvestigate aesthetic concepts related to music by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</w:t>
            </w:r>
            <w:r w:rsidRPr="00671FA1">
              <w:rPr>
                <w:sz w:val="20"/>
                <w:szCs w:val="20"/>
              </w:rPr>
              <w:t>.</w:t>
            </w:r>
          </w:p>
          <w:p w14:paraId="0B14DA7E" w14:textId="77777777" w:rsidR="007230E1" w:rsidRPr="00671FA1" w:rsidRDefault="0034056B" w:rsidP="00B74C3E">
            <w:pPr>
              <w:pStyle w:val="SOLNumberedBullet"/>
              <w:numPr>
                <w:ilvl w:val="0"/>
                <w:numId w:val="1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6]</w:t>
            </w:r>
            <w:r>
              <w:rPr>
                <w:sz w:val="20"/>
                <w:szCs w:val="20"/>
              </w:rPr>
              <w:t xml:space="preserve"> </w:t>
            </w:r>
            <w:r w:rsidR="007230E1" w:rsidRPr="00671FA1">
              <w:rPr>
                <w:strike/>
                <w:sz w:val="20"/>
                <w:szCs w:val="20"/>
              </w:rPr>
              <w:t xml:space="preserve">explaining how the factors of time and place influence the characteristics that give meaning and value to a work of music; </w:t>
            </w:r>
          </w:p>
          <w:p w14:paraId="3A0EC633" w14:textId="77777777" w:rsidR="007230E1" w:rsidRPr="00671FA1" w:rsidRDefault="007230E1" w:rsidP="00B74C3E">
            <w:pPr>
              <w:pStyle w:val="SOLNumberedBullet"/>
              <w:numPr>
                <w:ilvl w:val="0"/>
                <w:numId w:val="1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63D675BB" w14:textId="77777777" w:rsidR="007230E1" w:rsidRPr="00671FA1" w:rsidRDefault="007230E1" w:rsidP="00B74C3E">
            <w:pPr>
              <w:pStyle w:val="SOLNumberedBullet"/>
              <w:numPr>
                <w:ilvl w:val="0"/>
                <w:numId w:val="1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56F73A8" w14:textId="77777777" w:rsidR="00AE3572" w:rsidRPr="007230E1" w:rsidRDefault="007230E1" w:rsidP="00B74C3E">
            <w:pPr>
              <w:pStyle w:val="SOLNumberedBullet"/>
              <w:numPr>
                <w:ilvl w:val="0"/>
                <w:numId w:val="1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.</w:t>
            </w:r>
            <w:r w:rsidR="001E3A4F" w:rsidRPr="001E3A4F">
              <w:rPr>
                <w:sz w:val="20"/>
                <w:szCs w:val="20"/>
              </w:rPr>
              <w:t>[Deleted]</w:t>
            </w:r>
          </w:p>
        </w:tc>
      </w:tr>
      <w:tr w:rsidR="00AE3572" w14:paraId="0BC37BD9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C3F2C9" w14:textId="77777777" w:rsidR="00AE3572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F45C291" w14:textId="77777777" w:rsidR="00AE3572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45FB5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C7D0B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9F828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75E705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08C5E0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0A75C7">
              <w:rPr>
                <w:sz w:val="20"/>
                <w:szCs w:val="20"/>
                <w:u w:val="single"/>
              </w:rPr>
              <w:t>MCI.1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  <w:u w:val="single"/>
              </w:rPr>
              <w:t xml:space="preserve"> music as a means of individual expression. </w:t>
            </w:r>
          </w:p>
          <w:p w14:paraId="749BD70C" w14:textId="77777777" w:rsidR="007230E1" w:rsidRPr="00671FA1" w:rsidRDefault="007230E1" w:rsidP="0034056B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1995DBCD" w14:textId="77777777" w:rsidR="007230E1" w:rsidRPr="00671FA1" w:rsidRDefault="007230E1" w:rsidP="0034056B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251E0571" w14:textId="77777777" w:rsidR="00AE3572" w:rsidRPr="007230E1" w:rsidRDefault="007230E1" w:rsidP="0034056B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Write and perform </w:t>
            </w:r>
            <w:r w:rsidRPr="007230E1">
              <w:rPr>
                <w:color w:val="000000"/>
                <w:sz w:val="20"/>
                <w:szCs w:val="20"/>
                <w:u w:val="single"/>
              </w:rPr>
              <w:t xml:space="preserve">rhythmic-melodic </w:t>
            </w:r>
            <w:r w:rsidRPr="00671FA1">
              <w:rPr>
                <w:sz w:val="20"/>
                <w:szCs w:val="20"/>
                <w:u w:val="single"/>
              </w:rPr>
              <w:t>variations of four- to eight-measure selections taken from songs, exercises, or etudes.</w:t>
            </w:r>
          </w:p>
        </w:tc>
      </w:tr>
      <w:tr w:rsidR="007230E1" w14:paraId="5F051D1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2E55C" w14:textId="77777777" w:rsidR="007230E1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3D5D6BD" w14:textId="77777777" w:rsidR="007230E1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BBBBF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E52E0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3E0F99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6E95194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EB4AF3" w14:textId="77777777" w:rsidR="007230E1" w:rsidRPr="00671FA1" w:rsidRDefault="007230E1" w:rsidP="007230E1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I</w:t>
            </w:r>
            <w:r w:rsidRPr="000A75C7">
              <w:rPr>
                <w:sz w:val="20"/>
                <w:szCs w:val="20"/>
                <w:u w:val="single"/>
              </w:rPr>
              <w:t>.2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apply</w:t>
            </w:r>
            <w:r w:rsidRPr="00671FA1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50A6F7E3" w14:textId="77777777" w:rsidR="007230E1" w:rsidRPr="00671FA1" w:rsidRDefault="007230E1" w:rsidP="0034056B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choral music.</w:t>
            </w:r>
          </w:p>
          <w:p w14:paraId="30808E5E" w14:textId="77777777" w:rsidR="007230E1" w:rsidRPr="00671FA1" w:rsidRDefault="007230E1" w:rsidP="0034056B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collaboratively identify and examine inquiry-based questions related to choral music. </w:t>
            </w:r>
          </w:p>
          <w:p w14:paraId="4EE269E4" w14:textId="77777777" w:rsidR="007230E1" w:rsidRPr="007230E1" w:rsidRDefault="007230E1" w:rsidP="0034056B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through ongoing feedback.</w:t>
            </w:r>
          </w:p>
        </w:tc>
      </w:tr>
      <w:tr w:rsidR="007230E1" w14:paraId="44F28F59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396C85" w14:textId="77777777" w:rsidR="007230E1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0050581" w14:textId="77777777" w:rsidR="007230E1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101DF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1CA51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DB341B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96ACFDE" w14:textId="77777777" w:rsidR="007230E1" w:rsidRPr="00817BBD" w:rsidRDefault="007230E1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B557B5" w14:textId="77777777" w:rsidR="007230E1" w:rsidRPr="008058DF" w:rsidRDefault="007230E1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I.</w:t>
            </w:r>
            <w:r w:rsidRPr="000A75C7">
              <w:rPr>
                <w:sz w:val="20"/>
                <w:szCs w:val="20"/>
                <w:u w:val="single"/>
              </w:rPr>
              <w:t>10</w:t>
            </w:r>
            <w:r w:rsidR="005F3966" w:rsidRPr="000A75C7">
              <w:rPr>
                <w:sz w:val="20"/>
                <w:szCs w:val="20"/>
                <w:u w:val="single"/>
              </w:rPr>
              <w:t xml:space="preserve">  The student will </w:t>
            </w:r>
            <w:r w:rsidRPr="000A75C7">
              <w:rPr>
                <w:sz w:val="20"/>
                <w:szCs w:val="20"/>
                <w:u w:val="single"/>
              </w:rPr>
              <w:t>identify</w:t>
            </w:r>
            <w:r w:rsidRPr="00671FA1">
              <w:rPr>
                <w:sz w:val="20"/>
                <w:szCs w:val="20"/>
                <w:u w:val="single"/>
              </w:rPr>
              <w:t xml:space="preserve"> and explore ways that new media is</w:t>
            </w:r>
            <w:r w:rsidR="008058DF">
              <w:rPr>
                <w:sz w:val="20"/>
                <w:szCs w:val="20"/>
                <w:u w:val="single"/>
              </w:rPr>
              <w:t xml:space="preserve"> used to create and edit music.</w:t>
            </w:r>
          </w:p>
        </w:tc>
      </w:tr>
    </w:tbl>
    <w:p w14:paraId="287225F2" w14:textId="77777777" w:rsidR="00AE3572" w:rsidRPr="00D12EA8" w:rsidRDefault="00AE3572" w:rsidP="00C67380">
      <w:pPr>
        <w:spacing w:after="120"/>
        <w:ind w:left="180"/>
        <w:jc w:val="both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Middle School Chor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7B67FD41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267BDF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6AF460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2DE2F6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268DA46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2B8A8047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AE3572" w:rsidRPr="00817BBD" w14:paraId="15083A7A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BA22B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3939B1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670EA0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A8C301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4DBDA8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37183AA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D4DBFD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E3572" w14:paraId="2BBFFB21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B80B52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A97410C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757B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D69C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2F4CF5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A83B3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F5134F" w14:textId="77777777" w:rsidR="008058DF" w:rsidRPr="00671FA1" w:rsidRDefault="008058DF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13F2A57A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dentifying, defining, and using advance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pply </w:t>
            </w:r>
            <w:r w:rsidRPr="00671FA1">
              <w:rPr>
                <w:sz w:val="20"/>
                <w:szCs w:val="20"/>
              </w:rPr>
              <w:t>standard notation for pitch, rhythm, meter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EC302C0" w14:textId="77777777" w:rsidR="008058DF" w:rsidRPr="00671FA1" w:rsidRDefault="008058DF" w:rsidP="0043450E">
            <w:pPr>
              <w:ind w:left="360"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7A4D59E3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>, 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 xml:space="preserve">count, </w:t>
            </w:r>
            <w:r w:rsidRPr="00671FA1">
              <w:rPr>
                <w:sz w:val="20"/>
                <w:szCs w:val="20"/>
              </w:rPr>
              <w:t xml:space="preserve">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eighth-note, half-note, and quarter-note triplets;</w:t>
            </w:r>
          </w:p>
          <w:p w14:paraId="047E4704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 from two-part scor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he major scale and maintaining a steady bea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B770724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onents of a three-part chor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059F41B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5F66562" w14:textId="77777777" w:rsidR="008058DF" w:rsidRPr="00671FA1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(C, F, and G); and</w:t>
            </w:r>
          </w:p>
          <w:p w14:paraId="489C3592" w14:textId="77777777" w:rsidR="00AE3572" w:rsidRPr="008058DF" w:rsidRDefault="008058DF" w:rsidP="00B74C3E">
            <w:pPr>
              <w:pStyle w:val="SOLNumberedBullet"/>
              <w:numPr>
                <w:ilvl w:val="0"/>
                <w:numId w:val="3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contemporary technology to reinforce advanced choral skills.</w:t>
            </w:r>
            <w:r w:rsidR="000A75C7" w:rsidRPr="001E3A4F">
              <w:rPr>
                <w:sz w:val="20"/>
                <w:szCs w:val="20"/>
              </w:rPr>
              <w:t xml:space="preserve"> [Deleted]</w:t>
            </w:r>
          </w:p>
        </w:tc>
      </w:tr>
      <w:tr w:rsidR="00AE3572" w14:paraId="3C9733C6" w14:textId="77777777" w:rsidTr="00AE3572">
        <w:trPr>
          <w:cantSplit/>
          <w:trHeight w:val="62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1F9B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A54AA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CCD0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2EEA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4A0D01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8E1A9C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3AAC34" w14:textId="77777777" w:rsidR="008058DF" w:rsidRPr="00671FA1" w:rsidRDefault="008058DF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velop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</w:t>
            </w:r>
            <w:r w:rsidRPr="00671FA1">
              <w:rPr>
                <w:sz w:val="20"/>
                <w:szCs w:val="20"/>
              </w:rPr>
              <w:t>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9ED253A" w14:textId="77777777" w:rsidR="008058DF" w:rsidRPr="00671FA1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ll diaton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9B9EFD9" w14:textId="77777777" w:rsidR="008058DF" w:rsidRPr="00671FA1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e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D332024" w14:textId="77777777" w:rsidR="008058DF" w:rsidRPr="00671FA1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dentify simple musical forms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dentifying ABBA and rondo musical forms;</w:t>
            </w:r>
          </w:p>
          <w:p w14:paraId="1D64C36C" w14:textId="77777777" w:rsidR="008058DF" w:rsidRPr="00671FA1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nophonic and homophonic tex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DA9BE82" w14:textId="77777777" w:rsidR="008058DF" w:rsidRPr="00671FA1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vs. accompanied singing, descants, and ostinato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33FE4483" w14:textId="77777777" w:rsidR="00AE3572" w:rsidRPr="008058DF" w:rsidRDefault="008058DF" w:rsidP="00B74C3E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from dictation</w:t>
            </w:r>
            <w:r w:rsidRPr="00671FA1">
              <w:rPr>
                <w:sz w:val="20"/>
                <w:szCs w:val="20"/>
              </w:rPr>
              <w:t xml:space="preserve"> complex melodic and rhythmic phrases</w:t>
            </w:r>
            <w:r w:rsidRPr="00671FA1">
              <w:rPr>
                <w:sz w:val="20"/>
                <w:szCs w:val="20"/>
                <w:u w:val="single"/>
              </w:rPr>
              <w:t xml:space="preserve"> from dictation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AE3572" w14:paraId="6D2E287F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A192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B92FDE7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3448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0814E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16CE6B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BF992F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8730F8" w14:textId="77777777" w:rsidR="008058DF" w:rsidRPr="00671FA1" w:rsidRDefault="008058DF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, including </w:t>
            </w:r>
          </w:p>
          <w:p w14:paraId="6D6E78E0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consistently maintaining </w:t>
            </w:r>
            <w:r w:rsidRPr="008058DF">
              <w:rPr>
                <w:sz w:val="20"/>
                <w:szCs w:val="20"/>
                <w:u w:val="single"/>
              </w:rPr>
              <w:t xml:space="preserve">Maintain </w:t>
            </w:r>
            <w:r w:rsidRPr="00671FA1">
              <w:rPr>
                <w:sz w:val="20"/>
                <w:szCs w:val="20"/>
              </w:rPr>
              <w:t xml:space="preserve">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</w:t>
            </w:r>
            <w:r w:rsidRPr="00671FA1">
              <w:rPr>
                <w:sz w:val="20"/>
                <w:szCs w:val="20"/>
              </w:rPr>
              <w:t xml:space="preserve">techniques </w:t>
            </w:r>
            <w:r w:rsidRPr="00671FA1">
              <w:rPr>
                <w:strike/>
                <w:sz w:val="20"/>
                <w:szCs w:val="20"/>
              </w:rPr>
              <w:t xml:space="preserve">for 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2020F6" w14:textId="77777777" w:rsidR="008058DF" w:rsidRPr="00671FA1" w:rsidRDefault="0034056B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34056B">
              <w:rPr>
                <w:sz w:val="20"/>
                <w:szCs w:val="20"/>
              </w:rPr>
              <w:t xml:space="preserve">[Moved to MCAD.14.a] </w:t>
            </w:r>
            <w:r w:rsidR="008058DF" w:rsidRPr="00671FA1">
              <w:rPr>
                <w:strike/>
                <w:sz w:val="20"/>
                <w:szCs w:val="20"/>
              </w:rPr>
              <w:t>consistently using breathing techniques that support vocal production;</w:t>
            </w:r>
          </w:p>
          <w:p w14:paraId="659D534F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effect of physiological changes on the voice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F91E4A6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reath control through strength and endurance exercis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AFDA42B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g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inciples of vocal health in singing </w:t>
            </w:r>
            <w:r w:rsidRPr="00671FA1">
              <w:rPr>
                <w:strike/>
                <w:sz w:val="20"/>
                <w:szCs w:val="20"/>
              </w:rPr>
              <w:t>(e.g., diaphragmatic support, open throat, raised soft palate)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900D17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nh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developmentally appropriate vocal exercises, including use of head and chest voic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5314C9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ith other singers on the same vocal part and across sectio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orrect inton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2510604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assigned vocal part in music written in three or more part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607442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58F9A6" w14:textId="77777777" w:rsidR="008058DF" w:rsidRPr="00671FA1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literature with and without instrumental accompaniment in at least one language other than English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6E0E79" w14:textId="77777777" w:rsidR="00AE3572" w:rsidRPr="008058DF" w:rsidRDefault="008058DF" w:rsidP="00B74C3E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.</w:t>
            </w:r>
          </w:p>
        </w:tc>
      </w:tr>
      <w:tr w:rsidR="00AE3572" w14:paraId="7D07F95B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D48999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AAF76FE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74C1E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3F3CF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1BFB7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6F4CB5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2985BF" w14:textId="77777777" w:rsidR="008058DF" w:rsidRPr="00671FA1" w:rsidRDefault="008058DF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identify and 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2BFCD29F" w14:textId="77777777" w:rsidR="008058DF" w:rsidRPr="00671FA1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llow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m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icated tempos while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28D643" w14:textId="77777777" w:rsidR="008058DF" w:rsidRPr="00671FA1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patterns that include eighth-note, half-note, and quarter-note triple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B07A2B" w14:textId="77777777" w:rsidR="008058DF" w:rsidRPr="00671FA1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markings while maintain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4B9572" w14:textId="77777777" w:rsidR="008058DF" w:rsidRPr="00671FA1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B0F760" w14:textId="77777777" w:rsidR="008058DF" w:rsidRPr="00671FA1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dvanced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50F0A39" w14:textId="77777777" w:rsidR="00AE3572" w:rsidRPr="008058DF" w:rsidRDefault="008058DF" w:rsidP="00B74C3E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AE3572" w14:paraId="77B178C5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F6114B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C02403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5586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FCBDD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B757C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CA6FF78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A38E3D" w14:textId="77777777" w:rsidR="008058DF" w:rsidRPr="00671FA1" w:rsidRDefault="008058DF" w:rsidP="008058D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694865D" w14:textId="77777777" w:rsidR="008058DF" w:rsidRPr="00671FA1" w:rsidRDefault="008058DF" w:rsidP="00B74C3E">
            <w:pPr>
              <w:pStyle w:val="Paragraph"/>
              <w:numPr>
                <w:ilvl w:val="0"/>
                <w:numId w:val="3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 individually or collaboratively to interpret a musical com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AF36D35" w14:textId="77777777" w:rsidR="00AE3572" w:rsidRPr="008058DF" w:rsidRDefault="008058DF" w:rsidP="00B74C3E">
            <w:pPr>
              <w:pStyle w:val="Paragraph"/>
              <w:numPr>
                <w:ilvl w:val="0"/>
                <w:numId w:val="3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eography as a form of expression and communication (e.g., sign language, riser choreography).</w:t>
            </w:r>
          </w:p>
        </w:tc>
      </w:tr>
      <w:tr w:rsidR="00AE3572" w14:paraId="7E193D97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731AB2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AD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0D405B1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EB27D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6493C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66BD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0E437E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416B1E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5  </w:t>
            </w:r>
            <w:r w:rsidRPr="00671FA1">
              <w:rPr>
                <w:sz w:val="20"/>
                <w:szCs w:val="20"/>
              </w:rPr>
              <w:t xml:space="preserve">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 xml:space="preserve">explain and apply collaboration and communication skills for music rehearsal and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erformance.</w:t>
            </w:r>
            <w:r w:rsidRPr="00671FA1">
              <w:rPr>
                <w:strike/>
                <w:sz w:val="20"/>
                <w:szCs w:val="20"/>
              </w:rPr>
              <w:t>concert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EB71B58" w14:textId="77777777" w:rsidR="001E3A4F" w:rsidRPr="00671FA1" w:rsidRDefault="001E3A4F" w:rsidP="0034056B">
            <w:pPr>
              <w:pStyle w:val="SOLNumberedBullet"/>
              <w:numPr>
                <w:ilvl w:val="0"/>
                <w:numId w:val="29"/>
              </w:numPr>
              <w:tabs>
                <w:tab w:val="clear" w:pos="30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Demonstrate concert etiquette. </w:t>
            </w:r>
            <w:r w:rsidRPr="00671FA1">
              <w:rPr>
                <w:strike/>
                <w:sz w:val="20"/>
                <w:szCs w:val="20"/>
              </w:rPr>
              <w:t>participating in a variety of performances; and</w:t>
            </w:r>
          </w:p>
          <w:p w14:paraId="71A0B058" w14:textId="77777777" w:rsidR="001E3A4F" w:rsidRPr="00671FA1" w:rsidRDefault="001E3A4F" w:rsidP="0034056B">
            <w:pPr>
              <w:pStyle w:val="SOLNumberedBullet"/>
              <w:numPr>
                <w:ilvl w:val="0"/>
                <w:numId w:val="29"/>
              </w:numPr>
              <w:tabs>
                <w:tab w:val="num" w:pos="3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applying expected rehearsal skills;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operate </w:t>
            </w:r>
            <w:r w:rsidRPr="008058DF">
              <w:rPr>
                <w:sz w:val="20"/>
                <w:szCs w:val="20"/>
                <w:u w:val="single"/>
              </w:rPr>
              <w:t xml:space="preserve">and collaborate </w:t>
            </w:r>
            <w:r w:rsidRPr="00671FA1">
              <w:rPr>
                <w:sz w:val="20"/>
                <w:szCs w:val="20"/>
                <w:u w:val="single"/>
              </w:rPr>
              <w:t>as a singer during rehearsal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C9A14B5" w14:textId="77777777" w:rsidR="00AE3572" w:rsidRPr="001E3A4F" w:rsidRDefault="001E3A4F" w:rsidP="0034056B">
            <w:pPr>
              <w:pStyle w:val="SOLNumberedBullet"/>
              <w:numPr>
                <w:ilvl w:val="0"/>
                <w:numId w:val="29"/>
              </w:numPr>
              <w:tabs>
                <w:tab w:val="clear" w:pos="30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exemplary concert etiquette as an</w:t>
            </w:r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rehearsal, performance, and as an audience member.</w:t>
            </w:r>
          </w:p>
        </w:tc>
      </w:tr>
      <w:tr w:rsidR="00AE3572" w14:paraId="07B9C98F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5CC1E4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87215E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1E3A4F" w:rsidRPr="00436801">
              <w:rPr>
                <w:sz w:val="20"/>
                <w:szCs w:val="20"/>
              </w:rPr>
              <w:t>6</w:t>
            </w:r>
          </w:p>
          <w:p w14:paraId="6917EF4F" w14:textId="77777777" w:rsidR="001E3A4F" w:rsidRPr="00436801" w:rsidRDefault="0043450E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Also</w:t>
            </w:r>
          </w:p>
          <w:p w14:paraId="56449392" w14:textId="77777777" w:rsidR="001E3A4F" w:rsidRPr="00436801" w:rsidRDefault="001E3A4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8058DF" w:rsidRPr="00436801">
              <w:rPr>
                <w:sz w:val="20"/>
                <w:szCs w:val="20"/>
              </w:rPr>
              <w:t>5</w:t>
            </w:r>
          </w:p>
          <w:p w14:paraId="1FDE3B22" w14:textId="77777777" w:rsidR="008058DF" w:rsidRPr="00436801" w:rsidRDefault="008058D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  <w:p w14:paraId="2B8F3AD4" w14:textId="77777777" w:rsidR="008058DF" w:rsidRPr="00436801" w:rsidRDefault="008058D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8</w:t>
            </w:r>
          </w:p>
          <w:p w14:paraId="30D0A8B0" w14:textId="77777777" w:rsidR="008058DF" w:rsidRPr="00436801" w:rsidRDefault="008058D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9</w:t>
            </w:r>
          </w:p>
          <w:p w14:paraId="4FE44154" w14:textId="77777777" w:rsidR="008058DF" w:rsidRPr="00436801" w:rsidRDefault="008058DF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</w:t>
            </w:r>
            <w:r w:rsidR="0043450E" w:rsidRPr="00436801">
              <w:rPr>
                <w:sz w:val="20"/>
                <w:szCs w:val="20"/>
              </w:rPr>
              <w:t>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AB01BF" w14:textId="77777777" w:rsidR="00AE3572" w:rsidRPr="00817BBD" w:rsidRDefault="0043450E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6EA1C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11B46" w14:textId="77777777" w:rsidR="00AE3572" w:rsidRDefault="0043450E" w:rsidP="00AE3572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CC01E0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4CC4F8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792D0A13" w14:textId="77777777" w:rsidR="001E3A4F" w:rsidRPr="00671FA1" w:rsidRDefault="001E3A4F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ultural and historical influences of </w:t>
            </w:r>
            <w:r w:rsidRPr="00671FA1">
              <w:rPr>
                <w:strike/>
                <w:sz w:val="20"/>
                <w:szCs w:val="20"/>
              </w:rPr>
              <w:t>cultures,</w:t>
            </w:r>
            <w:r w:rsidRPr="00671FA1">
              <w:rPr>
                <w:sz w:val="20"/>
                <w:szCs w:val="20"/>
              </w:rPr>
              <w:t xml:space="preserve">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</w:t>
            </w:r>
            <w:r w:rsidRPr="00671FA1">
              <w:rPr>
                <w:sz w:val="20"/>
                <w:szCs w:val="20"/>
              </w:rPr>
              <w:t xml:space="preserve"> composers</w:t>
            </w:r>
            <w:r w:rsidRPr="00671FA1">
              <w:rPr>
                <w:strike/>
                <w:sz w:val="20"/>
                <w:szCs w:val="20"/>
              </w:rPr>
              <w:t>, and historical periods</w:t>
            </w:r>
            <w:r w:rsidRPr="00671FA1">
              <w:rPr>
                <w:sz w:val="20"/>
                <w:szCs w:val="20"/>
              </w:rPr>
              <w:t xml:space="preserve">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E86CA5" w14:textId="77777777" w:rsidR="001E3A4F" w:rsidRPr="00671FA1" w:rsidRDefault="001E3A4F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ultural and historical influences of </w:t>
            </w:r>
            <w:r w:rsidRPr="00671FA1">
              <w:rPr>
                <w:sz w:val="20"/>
                <w:szCs w:val="20"/>
              </w:rPr>
              <w:t>a variety of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229CD0FB" w14:textId="77777777" w:rsidR="001E3A4F" w:rsidRPr="00671FA1" w:rsidRDefault="0034056B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AD.7]</w:t>
            </w:r>
            <w:r w:rsidR="0043450E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z w:val="20"/>
                <w:szCs w:val="20"/>
                <w:u w:val="single"/>
              </w:rPr>
              <w:t>The student will</w:t>
            </w:r>
            <w:r w:rsidR="0043450E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43450E" w:rsidRPr="00671FA1">
              <w:rPr>
                <w:sz w:val="20"/>
                <w:szCs w:val="20"/>
              </w:rPr>
              <w:t>investigate</w:t>
            </w:r>
            <w:r w:rsidR="0043450E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3450E" w:rsidRPr="00671FA1">
              <w:rPr>
                <w:sz w:val="20"/>
                <w:szCs w:val="20"/>
              </w:rPr>
              <w:t xml:space="preserve"> opportunities for music performance and advocacy within the community.</w:t>
            </w:r>
            <w:r w:rsidR="0043450E" w:rsidRPr="00671FA1">
              <w:rPr>
                <w:strike/>
                <w:sz w:val="20"/>
                <w:szCs w:val="20"/>
              </w:rPr>
              <w:t>;</w:t>
            </w:r>
            <w:r w:rsidR="0043450E" w:rsidRPr="00671FA1">
              <w:rPr>
                <w:sz w:val="20"/>
                <w:szCs w:val="20"/>
              </w:rPr>
              <w:t xml:space="preserve"> </w:t>
            </w:r>
          </w:p>
          <w:p w14:paraId="7509FB42" w14:textId="77777777" w:rsidR="001E3A4F" w:rsidRPr="00671FA1" w:rsidRDefault="0034056B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AD.9]</w:t>
            </w:r>
            <w:r w:rsidR="0043450E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z w:val="20"/>
                <w:szCs w:val="20"/>
                <w:u w:val="single"/>
              </w:rPr>
              <w:t>The student will investigate connections between music skills and college, career, and workplace skills.</w:t>
            </w:r>
            <w:r w:rsidR="0043450E" w:rsidRPr="00671FA1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trike/>
                <w:sz w:val="20"/>
                <w:szCs w:val="20"/>
              </w:rPr>
              <w:t>researching career options in music</w:t>
            </w:r>
            <w:r w:rsidR="0043450E" w:rsidRPr="00671FA1">
              <w:rPr>
                <w:sz w:val="20"/>
                <w:szCs w:val="20"/>
              </w:rPr>
              <w:t xml:space="preserve"> </w:t>
            </w:r>
          </w:p>
          <w:p w14:paraId="1AF8F729" w14:textId="77777777" w:rsidR="001E3A4F" w:rsidRPr="00671FA1" w:rsidRDefault="0034056B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AD.11]</w:t>
            </w:r>
            <w:r w:rsidR="0043450E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z w:val="20"/>
                <w:szCs w:val="20"/>
                <w:u w:val="single"/>
              </w:rPr>
              <w:t>The student will demonstrate cross-disciplinary connections with</w:t>
            </w:r>
            <w:r w:rsidR="0043450E" w:rsidRPr="00671FA1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trike/>
                <w:sz w:val="20"/>
                <w:szCs w:val="20"/>
              </w:rPr>
              <w:t>examining the relationship</w:t>
            </w:r>
            <w:r w:rsidR="0043450E" w:rsidRPr="00671FA1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trike/>
                <w:sz w:val="20"/>
                <w:szCs w:val="20"/>
              </w:rPr>
              <w:t xml:space="preserve">of </w:t>
            </w:r>
            <w:r w:rsidR="0043450E" w:rsidRPr="00671FA1">
              <w:rPr>
                <w:sz w:val="20"/>
                <w:szCs w:val="20"/>
              </w:rPr>
              <w:t xml:space="preserve">choral music. </w:t>
            </w:r>
            <w:r w:rsidR="0043450E" w:rsidRPr="00671FA1">
              <w:rPr>
                <w:strike/>
                <w:sz w:val="20"/>
                <w:szCs w:val="20"/>
              </w:rPr>
              <w:t>to other fields of knowledge;</w:t>
            </w:r>
            <w:r w:rsidR="0043450E" w:rsidRPr="00671FA1">
              <w:rPr>
                <w:sz w:val="20"/>
                <w:szCs w:val="20"/>
              </w:rPr>
              <w:t xml:space="preserve"> </w:t>
            </w:r>
          </w:p>
          <w:p w14:paraId="5C2E8DD3" w14:textId="77777777" w:rsidR="001E3A4F" w:rsidRPr="00671FA1" w:rsidRDefault="0034056B" w:rsidP="00B74C3E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AD.8]</w:t>
            </w:r>
            <w:r w:rsidR="0043450E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z w:val="20"/>
                <w:szCs w:val="20"/>
                <w:u w:val="single"/>
              </w:rPr>
              <w:t>The student will explain and apply digital citizenship skills related to intellectual property in music research, performance, and sharing.</w:t>
            </w:r>
            <w:r w:rsidR="0043450E" w:rsidRPr="00671FA1">
              <w:rPr>
                <w:sz w:val="20"/>
                <w:szCs w:val="20"/>
              </w:rPr>
              <w:t xml:space="preserve"> </w:t>
            </w:r>
            <w:r w:rsidR="0043450E" w:rsidRPr="00671FA1">
              <w:rPr>
                <w:strike/>
                <w:sz w:val="20"/>
                <w:szCs w:val="20"/>
              </w:rPr>
              <w:t xml:space="preserve">researching the use and misuse of ethical standards as applied to social media and copyrighted materials; and </w:t>
            </w:r>
          </w:p>
          <w:p w14:paraId="0103BEC2" w14:textId="77777777" w:rsidR="00AE3572" w:rsidRPr="001E3A4F" w:rsidRDefault="0034056B" w:rsidP="0034056B">
            <w:pPr>
              <w:pStyle w:val="SOLNumberedBullet"/>
              <w:numPr>
                <w:ilvl w:val="0"/>
                <w:numId w:val="29"/>
              </w:numPr>
              <w:tabs>
                <w:tab w:val="clear" w:pos="306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5</w:t>
            </w:r>
            <w:r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1E3A4F" w:rsidRPr="00671FA1">
              <w:rPr>
                <w:strike/>
                <w:sz w:val="20"/>
                <w:szCs w:val="20"/>
              </w:rPr>
              <w:t>consistently demonstrating exemplary concert etiquette as an active listener</w:t>
            </w:r>
            <w:r w:rsidR="001E3A4F" w:rsidRPr="00671FA1">
              <w:rPr>
                <w:sz w:val="20"/>
                <w:szCs w:val="20"/>
              </w:rPr>
              <w:t xml:space="preserve">. </w:t>
            </w:r>
            <w:proofErr w:type="spellStart"/>
            <w:r w:rsidR="0043450E" w:rsidRPr="00671FA1">
              <w:rPr>
                <w:sz w:val="20"/>
                <w:szCs w:val="20"/>
                <w:u w:val="single"/>
              </w:rPr>
              <w:t>C</w:t>
            </w:r>
            <w:r w:rsidR="0043450E" w:rsidRPr="00671FA1">
              <w:rPr>
                <w:strike/>
                <w:sz w:val="20"/>
                <w:szCs w:val="20"/>
              </w:rPr>
              <w:t>c</w:t>
            </w:r>
            <w:r w:rsidR="0043450E" w:rsidRPr="00671FA1">
              <w:rPr>
                <w:sz w:val="20"/>
                <w:szCs w:val="20"/>
              </w:rPr>
              <w:t>onsistently</w:t>
            </w:r>
            <w:proofErr w:type="spellEnd"/>
            <w:r w:rsidR="0043450E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43450E" w:rsidRPr="00671FA1">
              <w:rPr>
                <w:sz w:val="20"/>
                <w:szCs w:val="20"/>
              </w:rPr>
              <w:t>demonstrat</w:t>
            </w:r>
            <w:r w:rsidR="0043450E" w:rsidRPr="00671FA1">
              <w:rPr>
                <w:sz w:val="20"/>
                <w:szCs w:val="20"/>
                <w:u w:val="single"/>
              </w:rPr>
              <w:t>e</w:t>
            </w:r>
            <w:r w:rsidR="0043450E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3450E" w:rsidRPr="00671FA1">
              <w:rPr>
                <w:strike/>
                <w:sz w:val="20"/>
                <w:szCs w:val="20"/>
              </w:rPr>
              <w:t xml:space="preserve"> exemplary concert etiquette as an</w:t>
            </w:r>
            <w:r w:rsidR="0043450E"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="0043450E" w:rsidRPr="00671FA1">
              <w:rPr>
                <w:sz w:val="20"/>
                <w:szCs w:val="20"/>
              </w:rPr>
              <w:t>listen</w:t>
            </w:r>
            <w:r w:rsidR="0043450E" w:rsidRPr="00671FA1">
              <w:rPr>
                <w:strike/>
                <w:sz w:val="20"/>
                <w:szCs w:val="20"/>
              </w:rPr>
              <w:t>er</w:t>
            </w:r>
            <w:r w:rsidR="0043450E"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="0043450E" w:rsidRPr="00671FA1">
              <w:rPr>
                <w:sz w:val="20"/>
                <w:szCs w:val="20"/>
                <w:u w:val="single"/>
              </w:rPr>
              <w:t xml:space="preserve"> in rehearsal, performance, and as an audience member.</w:t>
            </w:r>
            <w:r w:rsidR="0043450E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AE3572" w14:paraId="699ED822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762573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87A274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700D2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B4DF1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04ED9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43DC99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6AF812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FBBCB6B" w14:textId="77777777" w:rsidR="001E3A4F" w:rsidRPr="00671FA1" w:rsidRDefault="001E3A4F" w:rsidP="00B74C3E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2778B88" w14:textId="77777777" w:rsidR="001E3A4F" w:rsidRPr="00671FA1" w:rsidRDefault="001E3A4F" w:rsidP="00B74C3E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accepted criteria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30BB12" w14:textId="77777777" w:rsidR="001E3A4F" w:rsidRPr="00671FA1" w:rsidRDefault="001E3A4F" w:rsidP="00B74C3E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1B857323" w14:textId="77777777" w:rsidR="00AE3572" w:rsidRPr="001E3A4F" w:rsidRDefault="001E3A4F" w:rsidP="00B74C3E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itiqu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ritical thinking skills.</w:t>
            </w:r>
          </w:p>
        </w:tc>
      </w:tr>
      <w:tr w:rsidR="00AE3572" w14:paraId="062C476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6891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54F630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</w:t>
            </w:r>
            <w:r w:rsidR="0043450E" w:rsidRPr="00436801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5854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87AA2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83399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40057B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31C6E0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</w:p>
          <w:p w14:paraId="6CA7261C" w14:textId="77777777" w:rsidR="001E3A4F" w:rsidRPr="00671FA1" w:rsidRDefault="001E3A4F" w:rsidP="00B74C3E">
            <w:pPr>
              <w:pStyle w:val="SOLNumberedBullet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36DFCDA" w14:textId="77777777" w:rsidR="001E3A4F" w:rsidRPr="00671FA1" w:rsidRDefault="001E3A4F" w:rsidP="00B74C3E">
            <w:pPr>
              <w:pStyle w:val="SOLNumberedBullet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D8A1AA1" w14:textId="77777777" w:rsidR="00AE3572" w:rsidRPr="001E3A4F" w:rsidRDefault="001E3A4F" w:rsidP="00B74C3E">
            <w:pPr>
              <w:pStyle w:val="SOLNumberedBullet"/>
              <w:numPr>
                <w:ilvl w:val="0"/>
                <w:numId w:val="2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value of musical performance to society.</w:t>
            </w:r>
          </w:p>
        </w:tc>
      </w:tr>
      <w:tr w:rsidR="00AE3572" w14:paraId="5CE29E1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B83F1" w14:textId="77777777" w:rsidR="00AE3572" w:rsidRPr="00436801" w:rsidRDefault="00AE3572" w:rsidP="00AE35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3C1B2BC" w14:textId="77777777" w:rsidR="00AE3572" w:rsidRPr="00436801" w:rsidRDefault="0043450E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F28548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EFCA5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3315E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EDBD04E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D2F935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</w:t>
            </w:r>
            <w:r w:rsidRPr="004D644F">
              <w:rPr>
                <w:sz w:val="20"/>
                <w:szCs w:val="20"/>
                <w:u w:val="single"/>
              </w:rPr>
              <w:t>.1</w:t>
            </w:r>
            <w:r w:rsidR="0043450E" w:rsidRPr="004D644F">
              <w:rPr>
                <w:sz w:val="20"/>
                <w:szCs w:val="20"/>
                <w:u w:val="single"/>
              </w:rPr>
              <w:t xml:space="preserve">  </w:t>
            </w:r>
            <w:r w:rsidRPr="004D644F">
              <w:rPr>
                <w:sz w:val="20"/>
                <w:szCs w:val="20"/>
                <w:u w:val="single"/>
              </w:rPr>
              <w:t>The</w:t>
            </w:r>
            <w:r w:rsidRPr="00671FA1">
              <w:rPr>
                <w:sz w:val="20"/>
                <w:szCs w:val="20"/>
                <w:u w:val="single"/>
              </w:rPr>
              <w:t xml:space="preserve"> student will create music as a means of individual expression. </w:t>
            </w:r>
          </w:p>
          <w:p w14:paraId="35AF3AED" w14:textId="77777777" w:rsidR="001E3A4F" w:rsidRPr="00671FA1" w:rsidRDefault="001E3A4F" w:rsidP="0034056B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n eight-measure rhythmic-melodic variation.</w:t>
            </w:r>
          </w:p>
          <w:p w14:paraId="1E745351" w14:textId="77777777" w:rsidR="001E3A4F" w:rsidRPr="00671FA1" w:rsidRDefault="001E3A4F" w:rsidP="0034056B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increasingly complex rhythmic and melodic examples in call-and-response styles.</w:t>
            </w:r>
          </w:p>
          <w:p w14:paraId="6FAD0D42" w14:textId="77777777" w:rsidR="00AE3572" w:rsidRPr="001E3A4F" w:rsidRDefault="001E3A4F" w:rsidP="0034056B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Write and perform </w:t>
            </w:r>
            <w:r w:rsidRPr="001E3A4F">
              <w:rPr>
                <w:color w:val="000000"/>
                <w:sz w:val="20"/>
                <w:szCs w:val="20"/>
                <w:u w:val="single"/>
              </w:rPr>
              <w:t xml:space="preserve">rhythmic-melodic </w:t>
            </w:r>
            <w:r w:rsidRPr="00671FA1">
              <w:rPr>
                <w:sz w:val="20"/>
                <w:szCs w:val="20"/>
                <w:u w:val="single"/>
              </w:rPr>
              <w:t>variations of four- to eight-measure selections taken from songs, exercises, or etudes incorporating a variety of expressive elements.</w:t>
            </w:r>
          </w:p>
        </w:tc>
      </w:tr>
      <w:tr w:rsidR="001E3A4F" w14:paraId="4D6AD00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D73DE7" w14:textId="77777777" w:rsidR="001E3A4F" w:rsidRPr="00436801" w:rsidRDefault="001E3A4F" w:rsidP="00AE35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86EC28C" w14:textId="77777777" w:rsidR="001E3A4F" w:rsidRPr="00436801" w:rsidRDefault="0043450E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A69F8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304BA1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20EC5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28D66A6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A7B8EF" w14:textId="77777777" w:rsidR="001E3A4F" w:rsidRPr="00671FA1" w:rsidRDefault="001E3A4F" w:rsidP="001E3A4F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</w:t>
            </w:r>
            <w:r w:rsidRPr="004D644F">
              <w:rPr>
                <w:sz w:val="20"/>
                <w:szCs w:val="20"/>
                <w:u w:val="single"/>
              </w:rPr>
              <w:t>.2</w:t>
            </w:r>
            <w:r w:rsidR="0043450E" w:rsidRPr="004D644F">
              <w:rPr>
                <w:sz w:val="20"/>
                <w:szCs w:val="20"/>
                <w:u w:val="single"/>
              </w:rPr>
              <w:t xml:space="preserve">  </w:t>
            </w:r>
            <w:r w:rsidRPr="004D644F">
              <w:rPr>
                <w:sz w:val="20"/>
                <w:szCs w:val="20"/>
                <w:u w:val="single"/>
              </w:rPr>
              <w:t>The</w:t>
            </w:r>
            <w:r w:rsidRPr="00671FA1">
              <w:rPr>
                <w:sz w:val="20"/>
                <w:szCs w:val="20"/>
                <w:u w:val="single"/>
              </w:rPr>
              <w:t xml:space="preserve"> student will apply a creative process for music.</w:t>
            </w:r>
          </w:p>
          <w:p w14:paraId="4E6E7F5E" w14:textId="77777777" w:rsidR="001E3A4F" w:rsidRPr="00671FA1" w:rsidRDefault="001E3A4F" w:rsidP="0034056B">
            <w:pPr>
              <w:pStyle w:val="Paragraph"/>
              <w:numPr>
                <w:ilvl w:val="0"/>
                <w:numId w:val="2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choral music.</w:t>
            </w:r>
          </w:p>
          <w:p w14:paraId="00190B20" w14:textId="77777777" w:rsidR="004D644F" w:rsidRPr="004D644F" w:rsidRDefault="001E3A4F" w:rsidP="004D644F">
            <w:pPr>
              <w:pStyle w:val="Paragraph"/>
              <w:numPr>
                <w:ilvl w:val="0"/>
                <w:numId w:val="26"/>
              </w:numPr>
              <w:spacing w:after="0"/>
              <w:ind w:left="511"/>
            </w:pPr>
            <w:r w:rsidRPr="00671FA1">
              <w:rPr>
                <w:sz w:val="20"/>
                <w:szCs w:val="20"/>
                <w:u w:val="single"/>
              </w:rPr>
              <w:t>Identify and examine inquiry-based questions related to choral music.</w:t>
            </w:r>
          </w:p>
          <w:p w14:paraId="5BCC7329" w14:textId="77777777" w:rsidR="001E3A4F" w:rsidRPr="00AE3572" w:rsidRDefault="001E3A4F" w:rsidP="004D644F">
            <w:pPr>
              <w:pStyle w:val="Paragraph"/>
              <w:numPr>
                <w:ilvl w:val="0"/>
                <w:numId w:val="26"/>
              </w:numPr>
              <w:spacing w:after="0"/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Refine choral music ideas and skills collaboratively with peers </w:t>
            </w:r>
            <w:r w:rsidRPr="001E3A4F">
              <w:rPr>
                <w:sz w:val="20"/>
                <w:szCs w:val="20"/>
                <w:u w:val="single"/>
              </w:rPr>
              <w:t>and the teacher</w:t>
            </w:r>
            <w:r w:rsidRPr="00671FA1">
              <w:rPr>
                <w:sz w:val="20"/>
                <w:szCs w:val="20"/>
                <w:u w:val="single"/>
              </w:rPr>
              <w:t xml:space="preserve"> through ongoing feedback</w:t>
            </w:r>
            <w:r>
              <w:rPr>
                <w:sz w:val="20"/>
                <w:szCs w:val="20"/>
                <w:u w:val="single"/>
              </w:rPr>
              <w:t>.</w:t>
            </w:r>
          </w:p>
        </w:tc>
      </w:tr>
      <w:tr w:rsidR="001E3A4F" w14:paraId="1E3FA9F8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A6AE4" w14:textId="77777777" w:rsidR="001E3A4F" w:rsidRPr="00436801" w:rsidRDefault="001E3A4F" w:rsidP="00AE35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BA36CF8" w14:textId="77777777" w:rsidR="001E3A4F" w:rsidRPr="00436801" w:rsidRDefault="0043450E" w:rsidP="00AE3572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982C27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2A7A3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45FF65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D637DBC" w14:textId="77777777" w:rsidR="001E3A4F" w:rsidRPr="00817BBD" w:rsidRDefault="001E3A4F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DB9067" w14:textId="77777777" w:rsidR="001E3A4F" w:rsidRPr="0043450E" w:rsidRDefault="0043450E" w:rsidP="0043450E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.1</w:t>
            </w:r>
            <w:r w:rsidRPr="004D644F">
              <w:rPr>
                <w:sz w:val="20"/>
                <w:szCs w:val="20"/>
                <w:u w:val="single"/>
              </w:rPr>
              <w:t xml:space="preserve">0   </w:t>
            </w:r>
            <w:r w:rsidRPr="00671FA1">
              <w:rPr>
                <w:sz w:val="20"/>
                <w:szCs w:val="20"/>
                <w:u w:val="single"/>
              </w:rPr>
              <w:t>The student will identify and demonstrate ways in which new media and technology can influence the development of music and musical styles.</w:t>
            </w:r>
          </w:p>
        </w:tc>
      </w:tr>
    </w:tbl>
    <w:p w14:paraId="0B684DD0" w14:textId="50F96271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Beginn</w:t>
      </w:r>
      <w:r w:rsidR="00A425D7">
        <w:rPr>
          <w:b/>
          <w:bCs/>
          <w:sz w:val="32"/>
        </w:rPr>
        <w:t>ing</w:t>
      </w:r>
      <w:r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0B1ABFAD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7DD950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06A71B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4596DE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0B9973F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3AEC0223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FF63EC" w:rsidRPr="00817BBD" w14:paraId="78C91AF3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3803DA" w14:textId="77777777" w:rsidR="00FF63EC" w:rsidRPr="00817BBD" w:rsidRDefault="00FF63EC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F877EC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D5546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D55A4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AB4E1E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FE0B10F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F57653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B7452" w14:paraId="36501E52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BE372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6F18055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4F047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12C4DB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170981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ED4951E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699861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2A07C470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 xml:space="preserve">basic </w:t>
            </w:r>
            <w:r w:rsidRPr="00671FA1">
              <w:rPr>
                <w:sz w:val="20"/>
                <w:szCs w:val="20"/>
              </w:rPr>
              <w:t>components of a voc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0707D8A1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ount </w:t>
            </w:r>
            <w:r w:rsidRPr="00671FA1">
              <w:rPr>
                <w:sz w:val="20"/>
                <w:szCs w:val="20"/>
              </w:rPr>
              <w:t>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that include whole notes, dotted half notes, half notes, dotted quarter notes, quarter notes, eighth notes, sixteenth notes, eighth-note and quarter-note triplets, and corresponding rests;</w:t>
            </w:r>
          </w:p>
          <w:p w14:paraId="530E4718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function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trike/>
                <w:sz w:val="20"/>
                <w:szCs w:val="20"/>
              </w:rPr>
              <w:t>the sharp, flat, and natural signs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ccidentals.</w:t>
            </w:r>
          </w:p>
          <w:p w14:paraId="65CA3CCE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 xml:space="preserve">identifying key signatures (C, F, G, D); </w:t>
            </w:r>
            <w:r w:rsidRPr="00671FA1">
              <w:rPr>
                <w:sz w:val="20"/>
                <w:szCs w:val="20"/>
                <w:u w:val="single"/>
              </w:rPr>
              <w:t>Define the rules for identifying key signatures.</w:t>
            </w:r>
          </w:p>
          <w:p w14:paraId="1A8BA9EB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using scale degrees 1 through 5 of a major scale, with appropriate solmization.</w:t>
            </w:r>
            <w:r w:rsidRPr="00671FA1">
              <w:rPr>
                <w:i/>
                <w:strike/>
                <w:sz w:val="20"/>
                <w:szCs w:val="20"/>
              </w:rPr>
              <w:t xml:space="preserve"> do, re, mi, fa, sol</w:t>
            </w:r>
            <w:r w:rsidRPr="00671FA1">
              <w:rPr>
                <w:strike/>
                <w:sz w:val="20"/>
                <w:szCs w:val="20"/>
              </w:rPr>
              <w:t xml:space="preserve"> and maintaining a steady beat;</w:t>
            </w:r>
          </w:p>
          <w:p w14:paraId="7B02523E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identifying the meaning of the upper and lower numbers of time signatur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fine the rules for identifying time signatures </w:t>
            </w:r>
            <w:r w:rsidRPr="00671FA1">
              <w:rPr>
                <w:sz w:val="20"/>
                <w:szCs w:val="20"/>
              </w:rPr>
              <w:t>in duple and triple met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31A055E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84CAFE8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markings, including </w:t>
            </w:r>
            <w:r w:rsidRPr="00671FA1">
              <w:rPr>
                <w:i/>
                <w:sz w:val="20"/>
                <w:szCs w:val="20"/>
              </w:rPr>
              <w:t xml:space="preserve">pp, p, mp, mf, f, ff, </w:t>
            </w:r>
            <w:r w:rsidRPr="00671FA1">
              <w:rPr>
                <w:sz w:val="20"/>
                <w:szCs w:val="20"/>
              </w:rPr>
              <w:t>crescendo, and decrescend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1051911" w14:textId="77777777" w:rsidR="001B7452" w:rsidRPr="00671FA1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empo markings, including presto, allegro, andante,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adagio, rallentando, ritardando, </w:t>
            </w:r>
            <w:r w:rsidRPr="00671FA1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accelerand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B9F8D72" w14:textId="77777777" w:rsidR="001B7452" w:rsidRPr="00016F0A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j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</w:t>
            </w:r>
            <w:r w:rsidRPr="00671FA1">
              <w:rPr>
                <w:sz w:val="20"/>
                <w:szCs w:val="20"/>
              </w:rPr>
              <w:t xml:space="preserve"> fermata, repeat sign, da capo, dal segno, coda, and fin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3023A62" w14:textId="77777777" w:rsidR="001B7452" w:rsidRPr="00016F0A" w:rsidRDefault="001B7452" w:rsidP="001B7452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k) Notate student-created compositions using standard notation.</w:t>
            </w:r>
          </w:p>
          <w:p w14:paraId="6786B810" w14:textId="77777777" w:rsidR="001B7452" w:rsidRPr="00016F0A" w:rsidRDefault="001B7452" w:rsidP="00B74C3E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1B7452" w14:paraId="4AB56AD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A807D5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413A43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650BE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86AEE0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FC149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4D6D560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4A522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2FFDA5A" w14:textId="77777777" w:rsidR="001B7452" w:rsidRPr="00671FA1" w:rsidRDefault="001B7452" w:rsidP="00B74C3E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iatonic intervals (M2, M3, P4, P5, octav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C686FBC" w14:textId="77777777" w:rsidR="001B7452" w:rsidRPr="00671FA1" w:rsidRDefault="001B7452" w:rsidP="00B74C3E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and minor tonal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D934C40" w14:textId="77777777" w:rsidR="001B7452" w:rsidRPr="00671FA1" w:rsidRDefault="001B7452" w:rsidP="00B74C3E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milar and contrasting musical phrases and sec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6E112A2" w14:textId="77777777" w:rsidR="001B7452" w:rsidRPr="00016F0A" w:rsidRDefault="001B7452" w:rsidP="00B74C3E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fferenti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c and harmon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 descants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1394B376" w14:textId="77777777" w:rsidR="001B7452" w:rsidRPr="00016F0A" w:rsidRDefault="001B7452" w:rsidP="00B74C3E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016F0A">
              <w:rPr>
                <w:sz w:val="20"/>
                <w:szCs w:val="20"/>
                <w:u w:val="single"/>
              </w:rPr>
              <w:t>W</w:t>
            </w:r>
            <w:r w:rsidRPr="00016F0A">
              <w:rPr>
                <w:strike/>
                <w:sz w:val="20"/>
                <w:szCs w:val="20"/>
              </w:rPr>
              <w:t>w</w:t>
            </w:r>
            <w:r w:rsidRPr="00016F0A">
              <w:rPr>
                <w:sz w:val="20"/>
                <w:szCs w:val="20"/>
              </w:rPr>
              <w:t>rit</w:t>
            </w:r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</w:rPr>
              <w:t>ing</w:t>
            </w:r>
            <w:proofErr w:type="spellEnd"/>
            <w:r w:rsidRPr="00016F0A">
              <w:rPr>
                <w:sz w:val="20"/>
                <w:szCs w:val="20"/>
              </w:rPr>
              <w:t xml:space="preserve"> </w:t>
            </w:r>
            <w:r w:rsidRPr="00016F0A">
              <w:rPr>
                <w:strike/>
                <w:sz w:val="20"/>
                <w:szCs w:val="20"/>
              </w:rPr>
              <w:t>from dictation</w:t>
            </w:r>
            <w:r w:rsidRPr="00016F0A">
              <w:rPr>
                <w:sz w:val="20"/>
                <w:szCs w:val="20"/>
              </w:rPr>
              <w:t xml:space="preserve"> simple four-measure rhythmic phrases</w:t>
            </w:r>
            <w:r w:rsidRPr="00016F0A">
              <w:rPr>
                <w:sz w:val="20"/>
                <w:szCs w:val="20"/>
                <w:u w:val="single"/>
              </w:rPr>
              <w:t xml:space="preserve"> from dictation</w:t>
            </w:r>
            <w:r w:rsidRPr="00016F0A">
              <w:rPr>
                <w:sz w:val="20"/>
                <w:szCs w:val="20"/>
              </w:rPr>
              <w:t>.</w:t>
            </w:r>
          </w:p>
        </w:tc>
      </w:tr>
      <w:tr w:rsidR="001B7452" w14:paraId="2A6529AC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0A40E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lastRenderedPageBreak/>
              <w:t>HCB.</w:t>
            </w:r>
            <w:r w:rsidRPr="00FF63EC">
              <w:rPr>
                <w:sz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3280C8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834E60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628AEC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78559A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578D4ED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D7C17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29DE38BA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techniques for </w:t>
            </w:r>
            <w:r w:rsidRPr="00671FA1">
              <w:rPr>
                <w:sz w:val="20"/>
                <w:szCs w:val="20"/>
              </w:rPr>
              <w:t xml:space="preserve">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D32FE27" w14:textId="77777777" w:rsidR="001B7452" w:rsidRPr="00671FA1" w:rsidRDefault="004D644F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trike/>
                <w:sz w:val="20"/>
                <w:szCs w:val="20"/>
              </w:rPr>
            </w:pPr>
            <w:r w:rsidRPr="00016F0A">
              <w:rPr>
                <w:sz w:val="20"/>
                <w:szCs w:val="20"/>
              </w:rPr>
              <w:t>[Moved to HCB</w:t>
            </w:r>
            <w:r>
              <w:rPr>
                <w:sz w:val="20"/>
                <w:szCs w:val="20"/>
              </w:rPr>
              <w:t>.14.a]</w:t>
            </w:r>
            <w:r w:rsidRPr="004D644F"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384CFC0E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mponents of the </w:t>
            </w:r>
            <w:r w:rsidRPr="00671FA1">
              <w:rPr>
                <w:sz w:val="20"/>
                <w:szCs w:val="20"/>
              </w:rPr>
              <w:t>vocal anatomy</w:t>
            </w:r>
            <w:r w:rsidRPr="00671FA1">
              <w:rPr>
                <w:sz w:val="20"/>
                <w:szCs w:val="20"/>
                <w:u w:val="single"/>
              </w:rPr>
              <w:t xml:space="preserve"> and vocal health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 including the functions of the diaphragm and soft palate in singing;</w:t>
            </w:r>
          </w:p>
          <w:p w14:paraId="7C6E6F69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velop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appropriate vocal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3B5168B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diction (e.g., pure vowel sounds, diphthongs,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52E8EAA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ith other singers on the same vocal part </w:t>
            </w:r>
            <w:r w:rsidRPr="00671FA1">
              <w:rPr>
                <w:strike/>
                <w:sz w:val="20"/>
                <w:szCs w:val="20"/>
              </w:rPr>
              <w:t>and across sections,</w:t>
            </w:r>
            <w:r w:rsidRPr="00671FA1">
              <w:rPr>
                <w:sz w:val="20"/>
                <w:szCs w:val="20"/>
              </w:rPr>
              <w:t xml:space="preserve"> us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623E421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assigned vocal part in </w:t>
            </w:r>
            <w:r w:rsidRPr="00671FA1">
              <w:rPr>
                <w:strike/>
                <w:sz w:val="20"/>
                <w:szCs w:val="20"/>
              </w:rPr>
              <w:t xml:space="preserve">simple harmony in </w:t>
            </w:r>
            <w:r w:rsidRPr="00671FA1">
              <w:rPr>
                <w:sz w:val="20"/>
                <w:szCs w:val="20"/>
              </w:rPr>
              <w:t>an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F38DB2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one language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F8FB8FD" w14:textId="77777777" w:rsidR="001B7452" w:rsidRPr="00671FA1" w:rsidRDefault="001B7452" w:rsidP="00B74C3E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</w:p>
          <w:p w14:paraId="67B874C9" w14:textId="77777777" w:rsidR="001B7452" w:rsidRPr="00DF2613" w:rsidRDefault="001B7452" w:rsidP="001B7452">
            <w:p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Exhibit audition skills.</w:t>
            </w:r>
          </w:p>
        </w:tc>
      </w:tr>
      <w:tr w:rsidR="001B7452" w14:paraId="6FCD6D3A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C7F7C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B35CE9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03E91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D3E6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FFEDD4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C53B3E2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28DC17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649022EA" w14:textId="77777777" w:rsidR="001B7452" w:rsidRPr="00671FA1" w:rsidRDefault="001B7452" w:rsidP="001B7452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08984C91" w14:textId="77777777" w:rsidR="001B7452" w:rsidRPr="00671FA1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tempo markings (presto, allegro, andante, adagio, rallentando, ritardando, accelerando);</w:t>
            </w:r>
          </w:p>
          <w:p w14:paraId="55BE1D2F" w14:textId="77777777" w:rsidR="001B7452" w:rsidRPr="00671FA1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rhythmic patterns that include whole notes, dotted half notes, half notes, dotted quarter notes, quarter notes, eighth notes, sixteenth notes, eighth-note and quarter-note triplets, and corresponding rests;</w:t>
            </w:r>
          </w:p>
          <w:p w14:paraId="79726AFD" w14:textId="77777777" w:rsidR="001B7452" w:rsidRPr="00671FA1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dynamic markings (</w:t>
            </w:r>
            <w:r w:rsidRPr="00671FA1">
              <w:rPr>
                <w:i/>
                <w:strike/>
                <w:sz w:val="20"/>
                <w:szCs w:val="20"/>
              </w:rPr>
              <w:t xml:space="preserve">pp, p, mp, mf, f, ff, </w:t>
            </w:r>
            <w:r w:rsidRPr="00671FA1">
              <w:rPr>
                <w:strike/>
                <w:sz w:val="20"/>
                <w:szCs w:val="20"/>
              </w:rPr>
              <w:t>crescendo, decrescendo);</w:t>
            </w:r>
          </w:p>
          <w:p w14:paraId="357F60B9" w14:textId="77777777" w:rsidR="001B7452" w:rsidRPr="00671FA1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the fermata, repeat sign, da capo, dal segno, coda, and fine;</w:t>
            </w:r>
          </w:p>
          <w:p w14:paraId="72AE79F0" w14:textId="77777777" w:rsidR="001B7452" w:rsidRPr="00671FA1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expressive phrasing;</w:t>
            </w:r>
          </w:p>
          <w:p w14:paraId="2A88D923" w14:textId="77777777" w:rsidR="001B7452" w:rsidRPr="00016F0A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basic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EFECB63" w14:textId="77777777" w:rsidR="001B7452" w:rsidRPr="00016F0A" w:rsidRDefault="001B7452" w:rsidP="00B74C3E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016F0A">
              <w:rPr>
                <w:sz w:val="20"/>
                <w:szCs w:val="20"/>
                <w:u w:val="single"/>
              </w:rPr>
              <w:t>U</w:t>
            </w:r>
            <w:r w:rsidRPr="00016F0A">
              <w:rPr>
                <w:strike/>
                <w:sz w:val="20"/>
                <w:szCs w:val="20"/>
              </w:rPr>
              <w:t>u</w:t>
            </w:r>
            <w:r w:rsidRPr="00016F0A">
              <w:rPr>
                <w:sz w:val="20"/>
                <w:szCs w:val="20"/>
              </w:rPr>
              <w:t>s</w:t>
            </w:r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</w:rPr>
              <w:t>ing</w:t>
            </w:r>
            <w:proofErr w:type="spellEnd"/>
            <w:r w:rsidRPr="00016F0A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1B7452" w14:paraId="0A41A2AE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E44939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ED9F2FC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BA13D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756606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D7A4E1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7DD4E7E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900D3" w14:textId="77777777" w:rsidR="001B7452" w:rsidRPr="00DF2613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respond to music with movement by performing non-choreographed and choreographed movements.</w:t>
            </w:r>
          </w:p>
        </w:tc>
      </w:tr>
      <w:tr w:rsidR="001B7452" w14:paraId="44A6DF11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AA2CA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lastRenderedPageBreak/>
              <w:t>HCB.</w:t>
            </w:r>
            <w:r w:rsidRPr="00FF63EC">
              <w:rPr>
                <w:sz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A13CDFE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D23C01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54A4B8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3FDCB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F034953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0BDC2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F1C95B0" w14:textId="77777777" w:rsidR="001B7452" w:rsidRPr="00671FA1" w:rsidRDefault="001B7452" w:rsidP="00B74C3E">
            <w:pPr>
              <w:pStyle w:val="SOLNumberedBullet"/>
              <w:numPr>
                <w:ilvl w:val="0"/>
                <w:numId w:val="41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a variety of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36A77574" w14:textId="77777777" w:rsidR="001B7452" w:rsidRPr="00671FA1" w:rsidRDefault="001B7452" w:rsidP="00B74C3E">
            <w:pPr>
              <w:pStyle w:val="SOLNumberedBullet"/>
              <w:numPr>
                <w:ilvl w:val="0"/>
                <w:numId w:val="41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collabo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 a singer in a rehearsal.</w:t>
            </w:r>
          </w:p>
          <w:p w14:paraId="5151A800" w14:textId="77777777" w:rsidR="001B7452" w:rsidRPr="00DF2613" w:rsidRDefault="001B7452" w:rsidP="001B7452">
            <w:p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concert etiquette as an</w:t>
            </w:r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rehearsal, performance, and as an audience member.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[Moved from HCB.7]</w:t>
            </w:r>
          </w:p>
        </w:tc>
      </w:tr>
      <w:tr w:rsidR="001B7452" w14:paraId="2F910C5C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C86B90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D34BBB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0D054C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910F93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0F4183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6510087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E0EE2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0DDFE1E" w14:textId="77777777" w:rsidR="001B7452" w:rsidRPr="00671FA1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F6AB538" w14:textId="77777777" w:rsidR="001B7452" w:rsidRPr="00671FA1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</w:t>
            </w:r>
            <w:r w:rsidRPr="00671FA1">
              <w:rPr>
                <w:strike/>
                <w:sz w:val="20"/>
                <w:szCs w:val="20"/>
              </w:rPr>
              <w:t>and technology</w:t>
            </w:r>
            <w:r w:rsidRPr="00671FA1">
              <w:rPr>
                <w:sz w:val="20"/>
                <w:szCs w:val="20"/>
              </w:rPr>
              <w:t xml:space="preserve"> influenc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the development of choral music and vocal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B6E39D" w14:textId="77777777" w:rsidR="001B7452" w:rsidRPr="00671FA1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identifying the relationship of choral music to the other fine arts and other fields of knowledge; </w:t>
            </w:r>
            <w:r w:rsidRPr="00671FA1">
              <w:rPr>
                <w:sz w:val="20"/>
                <w:szCs w:val="20"/>
              </w:rPr>
              <w:t>[Moved to HCB.11]</w:t>
            </w:r>
          </w:p>
          <w:p w14:paraId="0246AF58" w14:textId="77777777" w:rsidR="001B7452" w:rsidRPr="00671FA1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vestigating career options in music</w:t>
            </w:r>
            <w:r w:rsidRPr="00671FA1">
              <w:rPr>
                <w:sz w:val="20"/>
                <w:szCs w:val="20"/>
              </w:rPr>
              <w:t>; [Moved to HCB.9]</w:t>
            </w:r>
          </w:p>
          <w:p w14:paraId="6CC16402" w14:textId="77777777" w:rsidR="001B7452" w:rsidRPr="00016F0A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identify ethical standards as applied to the use of social media and copyrighted materials; and </w:t>
            </w:r>
            <w:r w:rsidRPr="00671FA1">
              <w:rPr>
                <w:sz w:val="20"/>
                <w:szCs w:val="20"/>
              </w:rPr>
              <w:t>[Moved to HCB.8]</w:t>
            </w:r>
          </w:p>
          <w:p w14:paraId="5226A4E7" w14:textId="77777777" w:rsidR="001B7452" w:rsidRPr="00016F0A" w:rsidRDefault="001B7452" w:rsidP="00B74C3E">
            <w:pPr>
              <w:pStyle w:val="SOLNumberedBullet"/>
              <w:numPr>
                <w:ilvl w:val="0"/>
                <w:numId w:val="42"/>
              </w:numPr>
              <w:ind w:left="360"/>
              <w:rPr>
                <w:strike/>
                <w:sz w:val="20"/>
                <w:szCs w:val="20"/>
              </w:rPr>
            </w:pPr>
            <w:r w:rsidRPr="00016F0A">
              <w:rPr>
                <w:strike/>
                <w:sz w:val="20"/>
                <w:szCs w:val="20"/>
              </w:rPr>
              <w:t>demonstrating concert etiquette as an active listener</w:t>
            </w:r>
            <w:r w:rsidRPr="00016F0A">
              <w:rPr>
                <w:sz w:val="20"/>
                <w:szCs w:val="20"/>
              </w:rPr>
              <w:t>. [Moved to HCB.5]</w:t>
            </w:r>
          </w:p>
        </w:tc>
      </w:tr>
      <w:tr w:rsidR="001B7452" w14:paraId="073EDA6D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93E21D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565152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A8802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C0B10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466EE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6FDAF4C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3AD3BF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4DA17C3" w14:textId="77777777" w:rsidR="001B7452" w:rsidRPr="00671FA1" w:rsidRDefault="001B7452" w:rsidP="00B74C3E">
            <w:pPr>
              <w:pStyle w:val="SOLNumberedBullet"/>
              <w:keepNext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>importance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ocial </w:t>
            </w:r>
            <w:r w:rsidRPr="00671FA1">
              <w:rPr>
                <w:sz w:val="20"/>
                <w:szCs w:val="20"/>
              </w:rPr>
              <w:t xml:space="preserve">cultural </w:t>
            </w:r>
            <w:r w:rsidRPr="00671FA1">
              <w:rPr>
                <w:strike/>
                <w:sz w:val="20"/>
                <w:szCs w:val="20"/>
              </w:rPr>
              <w:t>influences</w:t>
            </w:r>
            <w:r w:rsidRPr="00671FA1">
              <w:rPr>
                <w:sz w:val="20"/>
                <w:szCs w:val="20"/>
              </w:rPr>
              <w:t xml:space="preserve"> and historical context </w:t>
            </w:r>
            <w:r w:rsidRPr="00671FA1">
              <w:rPr>
                <w:strike/>
                <w:sz w:val="20"/>
                <w:szCs w:val="20"/>
              </w:rPr>
              <w:t>for the interpretation of work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CE515C" w14:textId="77777777" w:rsidR="001B7452" w:rsidRPr="00671FA1" w:rsidRDefault="001B7452" w:rsidP="00B74C3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13EEC5" w14:textId="77777777" w:rsidR="001B7452" w:rsidRPr="00671FA1" w:rsidRDefault="001B7452" w:rsidP="00B74C3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ABBC5D1" w14:textId="77777777" w:rsidR="001B7452" w:rsidRPr="00016F0A" w:rsidRDefault="001B7452" w:rsidP="00B74C3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0A0E35B" w14:textId="77777777" w:rsidR="001B7452" w:rsidRPr="00016F0A" w:rsidRDefault="001B7452" w:rsidP="00B74C3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e)</w:t>
            </w:r>
            <w:r w:rsidRPr="00016F0A">
              <w:rPr>
                <w:sz w:val="20"/>
                <w:szCs w:val="20"/>
              </w:rPr>
              <w:t xml:space="preserve"> </w:t>
            </w:r>
            <w:proofErr w:type="spellStart"/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  <w:u w:val="single"/>
              </w:rPr>
              <w:t>e</w:t>
            </w:r>
            <w:r w:rsidRPr="00016F0A">
              <w:rPr>
                <w:sz w:val="20"/>
                <w:szCs w:val="20"/>
                <w:u w:val="single"/>
              </w:rPr>
              <w:t>xamine</w:t>
            </w:r>
            <w:r w:rsidRPr="00016F0A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016F0A">
              <w:rPr>
                <w:sz w:val="20"/>
                <w:szCs w:val="20"/>
              </w:rPr>
              <w:t xml:space="preserve"> accepted criteria used for critiquing musical performances.</w:t>
            </w:r>
          </w:p>
        </w:tc>
      </w:tr>
      <w:tr w:rsidR="001B7452" w14:paraId="3EACAD7B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4E3C33" w14:textId="77777777" w:rsidR="001B7452" w:rsidRPr="00FF63EC" w:rsidRDefault="001B7452" w:rsidP="001B7452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6837A3" w14:textId="77777777" w:rsidR="001B7452" w:rsidRDefault="001B7452" w:rsidP="001B7452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D10FFB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2B2A2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CEE04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43D83F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FCBC158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4FDAD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1E448BE0" w14:textId="77777777" w:rsidR="001B7452" w:rsidRPr="00671FA1" w:rsidRDefault="001B7452" w:rsidP="00B74C3E">
            <w:pPr>
              <w:pStyle w:val="SOLNumberedBullet"/>
              <w:numPr>
                <w:ilvl w:val="0"/>
                <w:numId w:val="4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46B6C26D" w14:textId="77777777" w:rsidR="001B7452" w:rsidRPr="00671FA1" w:rsidRDefault="001B7452" w:rsidP="00B74C3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esthetic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determining the quality of a work of music or importance of a musical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C4DB652" w14:textId="77777777" w:rsidR="001B7452" w:rsidRPr="00671FA1" w:rsidRDefault="001B7452" w:rsidP="00B74C3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eferences for different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C58691D" w14:textId="77777777" w:rsidR="001B7452" w:rsidRPr="00016F0A" w:rsidRDefault="001B7452" w:rsidP="00B74C3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6C56B27" w14:textId="77777777" w:rsidR="001B7452" w:rsidRPr="00016F0A" w:rsidRDefault="001B7452" w:rsidP="00B74C3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trike/>
                <w:sz w:val="20"/>
                <w:szCs w:val="20"/>
              </w:rPr>
              <w:t>identifying the value of musical performance to the school community.</w:t>
            </w:r>
            <w:r w:rsidRPr="00016F0A">
              <w:rPr>
                <w:sz w:val="20"/>
                <w:szCs w:val="20"/>
              </w:rPr>
              <w:t xml:space="preserve"> [Moved to HCB.7]</w:t>
            </w:r>
          </w:p>
        </w:tc>
      </w:tr>
      <w:tr w:rsidR="00FF63EC" w14:paraId="68C4DC6F" w14:textId="77777777" w:rsidTr="00B74C3E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81A42" w14:textId="77777777" w:rsidR="00FF63EC" w:rsidRPr="00FF63EC" w:rsidRDefault="00FF63EC" w:rsidP="00B74C3E">
            <w:pPr>
              <w:jc w:val="center"/>
              <w:rPr>
                <w:sz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D640FE5" w14:textId="77777777" w:rsidR="00FF63EC" w:rsidRPr="00FF63EC" w:rsidRDefault="001B7452" w:rsidP="00B74C3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C2ADB1" w14:textId="77777777" w:rsidR="00FF63EC" w:rsidRPr="00FF63EC" w:rsidRDefault="00FF63EC" w:rsidP="00B74C3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8E3B03" w14:textId="77777777" w:rsidR="00FF63EC" w:rsidRPr="00FF63EC" w:rsidRDefault="00FF63EC" w:rsidP="00B74C3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AC885" w14:textId="77777777" w:rsidR="00FF63EC" w:rsidRPr="00FF63EC" w:rsidRDefault="00FF63EC" w:rsidP="00B74C3E">
            <w:pPr>
              <w:jc w:val="center"/>
            </w:pPr>
          </w:p>
        </w:tc>
        <w:tc>
          <w:tcPr>
            <w:tcW w:w="720" w:type="dxa"/>
            <w:vAlign w:val="center"/>
          </w:tcPr>
          <w:p w14:paraId="096B5569" w14:textId="77777777" w:rsidR="00FF63EC" w:rsidRDefault="00FF63EC" w:rsidP="00B74C3E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B84E5F" w14:textId="77777777" w:rsidR="00DF2613" w:rsidRPr="00671FA1" w:rsidRDefault="00DF2613" w:rsidP="00DF2613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B.1</w:t>
            </w:r>
            <w:r w:rsidRPr="00DF2613">
              <w:rPr>
                <w:color w:val="000000"/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use music composition as a means of creative expression.</w:t>
            </w:r>
          </w:p>
          <w:p w14:paraId="3AA37950" w14:textId="77777777" w:rsidR="00DF2613" w:rsidRPr="00671FA1" w:rsidRDefault="00DF2613" w:rsidP="009C2A65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2C71D3FF" w14:textId="77777777" w:rsidR="00DF2613" w:rsidRPr="00671FA1" w:rsidRDefault="00DF2613" w:rsidP="009C2A65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25DEA0A0" w14:textId="77777777" w:rsidR="00FF63EC" w:rsidRPr="00DF2613" w:rsidRDefault="00DF2613" w:rsidP="009C2A65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reate, write and perform rhythmic and melodic variations of four-measure selections taken from but not limited to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folk </w:t>
            </w:r>
            <w:r w:rsidRPr="00671FA1">
              <w:rPr>
                <w:sz w:val="20"/>
                <w:szCs w:val="20"/>
                <w:u w:val="single"/>
              </w:rPr>
              <w:t>songs, exercises, or etudes</w:t>
            </w:r>
            <w:r w:rsidRPr="00671FA1">
              <w:rPr>
                <w:color w:val="000000"/>
                <w:sz w:val="20"/>
                <w:szCs w:val="20"/>
                <w:u w:val="single"/>
              </w:rPr>
              <w:t>.</w:t>
            </w:r>
          </w:p>
        </w:tc>
      </w:tr>
      <w:tr w:rsidR="00FF63EC" w14:paraId="16C7BD6E" w14:textId="77777777" w:rsidTr="00B74C3E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98502" w14:textId="77777777" w:rsidR="00FF63EC" w:rsidRPr="00FF63EC" w:rsidRDefault="00FF63EC" w:rsidP="00B74C3E">
            <w:pPr>
              <w:jc w:val="center"/>
              <w:rPr>
                <w:sz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6809324" w14:textId="77777777" w:rsidR="00FF63EC" w:rsidRPr="00FF63EC" w:rsidRDefault="001B7452" w:rsidP="00B74C3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997C1" w14:textId="77777777" w:rsidR="00FF63EC" w:rsidRPr="00FF63EC" w:rsidRDefault="00FF63EC" w:rsidP="00B74C3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5FB27C" w14:textId="77777777" w:rsidR="00FF63EC" w:rsidRPr="00FF63EC" w:rsidRDefault="00FF63EC" w:rsidP="00B74C3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F240D" w14:textId="77777777" w:rsidR="00FF63EC" w:rsidRPr="00FF63EC" w:rsidRDefault="00FF63EC" w:rsidP="00B74C3E">
            <w:pPr>
              <w:jc w:val="center"/>
            </w:pPr>
          </w:p>
        </w:tc>
        <w:tc>
          <w:tcPr>
            <w:tcW w:w="720" w:type="dxa"/>
            <w:vAlign w:val="center"/>
          </w:tcPr>
          <w:p w14:paraId="0926DADF" w14:textId="77777777" w:rsidR="00FF63EC" w:rsidRDefault="00FF63EC" w:rsidP="00B74C3E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A74FD0" w14:textId="77777777" w:rsidR="00DF2613" w:rsidRPr="00671FA1" w:rsidRDefault="00DF2613" w:rsidP="00DF2613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B.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identify and apply steps of a creative process.</w:t>
            </w:r>
          </w:p>
          <w:p w14:paraId="57ADBE3F" w14:textId="77777777" w:rsidR="00DF2613" w:rsidRPr="00671FA1" w:rsidRDefault="00DF2613" w:rsidP="009C2A65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draft, and share choral music ideas.</w:t>
            </w:r>
          </w:p>
          <w:p w14:paraId="3F684F01" w14:textId="77777777" w:rsidR="00DF2613" w:rsidRPr="00DF2613" w:rsidRDefault="00DF2613" w:rsidP="009C2A65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through ongoing feedback.</w:t>
            </w:r>
          </w:p>
          <w:p w14:paraId="1FABA438" w14:textId="77777777" w:rsidR="00FF63EC" w:rsidRPr="00DF2613" w:rsidRDefault="00DF2613" w:rsidP="009C2A65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dependently identify and examine inquiry-based questions related to choral music.</w:t>
            </w:r>
          </w:p>
        </w:tc>
      </w:tr>
    </w:tbl>
    <w:p w14:paraId="07BAEA93" w14:textId="77777777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48BAD090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C5B310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73465A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5EC6DC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6FFA96F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3913D40D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FF63EC" w:rsidRPr="00817BBD" w14:paraId="3D916EFD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DFF5FC" w14:textId="77777777" w:rsidR="00FF63EC" w:rsidRPr="00817BBD" w:rsidRDefault="00FF63EC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EC9DF0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3CE69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C28444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58CA51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A56664F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9FB938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B7452" w14:paraId="30D32D0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5BAAFE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ABB85E6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CA82A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9C2467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2D78C2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B7E6F30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7C4D90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47B8984E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 xml:space="preserve">basic </w:t>
            </w:r>
            <w:r w:rsidRPr="00671FA1">
              <w:rPr>
                <w:sz w:val="20"/>
                <w:szCs w:val="20"/>
              </w:rPr>
              <w:t>components of a vocal score</w:t>
            </w:r>
            <w:r w:rsidRPr="00671FA1">
              <w:rPr>
                <w:sz w:val="20"/>
                <w:szCs w:val="20"/>
                <w:u w:val="single"/>
              </w:rPr>
              <w:t xml:space="preserve">. </w:t>
            </w:r>
          </w:p>
          <w:p w14:paraId="0FB7C015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ount </w:t>
            </w:r>
            <w:r w:rsidRPr="00671FA1">
              <w:rPr>
                <w:sz w:val="20"/>
                <w:szCs w:val="20"/>
              </w:rPr>
              <w:t>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whole notes, dotted half notes, half notes, dotted quarter notes, quarter notes, eighth notes, sixteenth notes, eighth-note and quarter-note triplets, and corresponding rests;</w:t>
            </w:r>
          </w:p>
          <w:p w14:paraId="17508DA5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identifying key signatures (C, F, B-flat, G, D); </w:t>
            </w:r>
            <w:r w:rsidRPr="00671FA1">
              <w:rPr>
                <w:sz w:val="20"/>
                <w:szCs w:val="20"/>
                <w:u w:val="single"/>
              </w:rPr>
              <w:t>Apply the rules for identifying key signatures.</w:t>
            </w:r>
          </w:p>
          <w:p w14:paraId="0856A645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</w:t>
            </w:r>
            <w:r w:rsidRPr="00671FA1">
              <w:rPr>
                <w:sz w:val="20"/>
                <w:szCs w:val="20"/>
                <w:u w:val="single"/>
              </w:rPr>
              <w:t>diatonic melodic patterns in two parts using</w:t>
            </w:r>
            <w:r w:rsidRPr="00671FA1">
              <w:rPr>
                <w:sz w:val="20"/>
                <w:szCs w:val="20"/>
              </w:rPr>
              <w:t xml:space="preserve"> stepwise </w:t>
            </w:r>
            <w:r w:rsidRPr="00671FA1">
              <w:rPr>
                <w:sz w:val="20"/>
                <w:szCs w:val="20"/>
                <w:u w:val="single"/>
              </w:rPr>
              <w:t>and tonic triad skip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elodic patterns from two-part scores, </w:t>
            </w:r>
            <w:r w:rsidRPr="00671FA1">
              <w:rPr>
                <w:sz w:val="20"/>
                <w:szCs w:val="20"/>
                <w:u w:val="single"/>
              </w:rPr>
              <w:t>with appropriate solmization.</w:t>
            </w:r>
            <w:r w:rsidRPr="00671FA1">
              <w:rPr>
                <w:i/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hile maintaining a steady beat;</w:t>
            </w:r>
          </w:p>
          <w:p w14:paraId="7F3568CC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and minor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z w:val="20"/>
                <w:szCs w:val="20"/>
                <w:u w:val="single"/>
              </w:rPr>
              <w:t>appropriate solmization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 neutral syllable;</w:t>
            </w:r>
          </w:p>
          <w:p w14:paraId="3F02621B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duple 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97A735C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modulation(s) in choral scores;</w:t>
            </w:r>
          </w:p>
          <w:p w14:paraId="49A86A30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ur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CFE7E24" w14:textId="77777777" w:rsidR="001B7452" w:rsidRPr="00671FA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understanding of the grand staff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A3A0897" w14:textId="77777777" w:rsidR="001B7452" w:rsidRPr="00671FA1" w:rsidRDefault="001B7452" w:rsidP="001B7452">
            <w:pPr>
              <w:pStyle w:val="SOLNumberedBullet"/>
              <w:ind w:left="360"/>
              <w:rPr>
                <w:sz w:val="20"/>
                <w:szCs w:val="20"/>
                <w:u w:val="single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) Notate student-created compositions using standard notation.</w:t>
            </w:r>
          </w:p>
          <w:p w14:paraId="0F6856B6" w14:textId="77777777" w:rsidR="001B7452" w:rsidRPr="00E05351" w:rsidRDefault="001B7452" w:rsidP="00B74C3E">
            <w:pPr>
              <w:pStyle w:val="SOLNumberedBullet"/>
              <w:numPr>
                <w:ilvl w:val="0"/>
                <w:numId w:val="5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1B7452" w14:paraId="6D654188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34620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5618A2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FBE4FA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C3AC3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B73311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52EE00D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63A80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310F09EE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iatonic intervals (m2, m3, M6, m7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8FCC99A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cending and de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CEE022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B and ABA </w:t>
            </w:r>
            <w:r w:rsidRPr="00671FA1">
              <w:rPr>
                <w:sz w:val="20"/>
                <w:szCs w:val="20"/>
              </w:rPr>
              <w:t>musical for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F791AE6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eight-measure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40992EB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four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55FF09" w14:textId="77777777" w:rsidR="001B7452" w:rsidRPr="00671FA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vs. accompanied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 ostinato; and</w:t>
            </w:r>
          </w:p>
          <w:p w14:paraId="7425E8EA" w14:textId="77777777" w:rsidR="001B7452" w:rsidRPr="00E05351" w:rsidRDefault="001B7452" w:rsidP="00B74C3E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monophonic, homophonic, and polyphonic textures.</w:t>
            </w:r>
          </w:p>
        </w:tc>
      </w:tr>
      <w:tr w:rsidR="001B7452" w14:paraId="1FBCFB0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8FE73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I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BA6A0C6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72735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FBF46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19C523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5AC87FC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E9B831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9C2A65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7F4C347F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techniques </w:t>
            </w:r>
            <w:r w:rsidRPr="00671FA1">
              <w:rPr>
                <w:strike/>
                <w:sz w:val="20"/>
                <w:szCs w:val="20"/>
              </w:rPr>
              <w:t xml:space="preserve">for 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986E05A" w14:textId="77777777" w:rsidR="001B7452" w:rsidRPr="00671FA1" w:rsidRDefault="009C2A65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016F0A">
              <w:rPr>
                <w:sz w:val="20"/>
                <w:szCs w:val="20"/>
              </w:rPr>
              <w:t>[Moved to HC</w:t>
            </w:r>
            <w:r>
              <w:rPr>
                <w:sz w:val="20"/>
                <w:szCs w:val="20"/>
              </w:rPr>
              <w:t>I.14.a]</w:t>
            </w:r>
            <w:r w:rsidRPr="004D644F"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>consistently using breathing techniques that support vocal production;</w:t>
            </w:r>
          </w:p>
          <w:p w14:paraId="3659AC0C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emonstrating diaphragmatic breathing </w:t>
            </w:r>
            <w:r w:rsidRPr="00671FA1">
              <w:rPr>
                <w:sz w:val="20"/>
                <w:szCs w:val="20"/>
                <w:u w:val="single"/>
              </w:rPr>
              <w:t>Investigate components of the vocal anatomy and vocal health.</w:t>
            </w:r>
          </w:p>
          <w:p w14:paraId="292A098C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difference between head voice and chest voi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CBD1ABF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trengthe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independence, agility, and range by singing appropriate vocal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B7F7E4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5ADABE2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ith other singers across sectio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2A7F6EF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assigned vocal part in simple harmony </w:t>
            </w:r>
            <w:r w:rsidRPr="00671FA1">
              <w:rPr>
                <w:strike/>
                <w:sz w:val="20"/>
                <w:szCs w:val="20"/>
              </w:rPr>
              <w:t>alone</w:t>
            </w:r>
            <w:r w:rsidRPr="00671FA1">
              <w:rPr>
                <w:sz w:val="20"/>
                <w:szCs w:val="20"/>
              </w:rPr>
              <w:t xml:space="preserve"> or in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0B91601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one language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78DDC69" w14:textId="77777777" w:rsidR="001B7452" w:rsidRPr="00671FA1" w:rsidRDefault="001B7452" w:rsidP="00B74C3E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</w:p>
          <w:p w14:paraId="084D7CE4" w14:textId="77777777" w:rsidR="001B7452" w:rsidRPr="00E05351" w:rsidRDefault="001B7452" w:rsidP="00B74C3E">
            <w:pPr>
              <w:pStyle w:val="Paragraph"/>
              <w:numPr>
                <w:ilvl w:val="0"/>
                <w:numId w:val="56"/>
              </w:numPr>
              <w:spacing w:after="0"/>
              <w:ind w:left="334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xhibit audition skills.</w:t>
            </w:r>
          </w:p>
        </w:tc>
      </w:tr>
      <w:tr w:rsidR="001B7452" w14:paraId="09C8022A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6872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FAC57BC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E9C57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095AB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A6F5B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D3EAC4E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519A8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</w:t>
            </w:r>
            <w:r w:rsidRPr="00671FA1">
              <w:rPr>
                <w:strike/>
                <w:sz w:val="20"/>
                <w:szCs w:val="20"/>
              </w:rPr>
              <w:t>.4</w:t>
            </w:r>
            <w:r w:rsidRPr="00671FA1">
              <w:rPr>
                <w:sz w:val="20"/>
                <w:szCs w:val="20"/>
                <w:u w:val="single"/>
              </w:rPr>
              <w:t>.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69961C64" w14:textId="77777777" w:rsidR="001B7452" w:rsidRPr="00671FA1" w:rsidRDefault="001B7452" w:rsidP="00B74C3E">
            <w:pPr>
              <w:pStyle w:val="SOLNumberedBullet"/>
              <w:numPr>
                <w:ilvl w:val="0"/>
                <w:numId w:val="5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3ECC2AC7" w14:textId="77777777" w:rsidR="001B7452" w:rsidRPr="00671FA1" w:rsidRDefault="001B7452" w:rsidP="00B74C3E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performing rhythmic patterns that include syncopations, hemiolas, dotted-half-quarter, dotted-quarter-eighth, dotted-eighth-sixteenth, half-note triplets, and corresponding rests;</w:t>
            </w:r>
          </w:p>
          <w:p w14:paraId="3991F733" w14:textId="77777777" w:rsidR="001B7452" w:rsidRPr="00671FA1" w:rsidRDefault="001B7452" w:rsidP="00B74C3E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syncopations and hemiolas in music literature;</w:t>
            </w:r>
          </w:p>
          <w:p w14:paraId="2FC53060" w14:textId="77777777" w:rsidR="001B7452" w:rsidRPr="00671FA1" w:rsidRDefault="001B7452" w:rsidP="00B74C3E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nsistently applying dynamic markings while maintaining correct intonation;</w:t>
            </w:r>
          </w:p>
          <w:p w14:paraId="3ADDAC57" w14:textId="77777777" w:rsidR="001B7452" w:rsidRPr="00671FA1" w:rsidRDefault="001B7452" w:rsidP="00B74C3E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consistent use of phrasing;</w:t>
            </w:r>
          </w:p>
          <w:p w14:paraId="65295ACC" w14:textId="77777777" w:rsidR="001B7452" w:rsidRPr="00671FA1" w:rsidRDefault="001B7452" w:rsidP="00B74C3E">
            <w:pPr>
              <w:pStyle w:val="Paragraph"/>
              <w:numPr>
                <w:ilvl w:val="0"/>
                <w:numId w:val="5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 wide range of conducting patterns and interpreta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E8D321A" w14:textId="77777777" w:rsidR="001B7452" w:rsidRPr="00E05351" w:rsidRDefault="001B7452" w:rsidP="00B74C3E">
            <w:pPr>
              <w:pStyle w:val="Paragraph"/>
              <w:numPr>
                <w:ilvl w:val="0"/>
                <w:numId w:val="5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1B7452" w14:paraId="1684C52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07BC54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8D0CFC4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BF3F3D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9C101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9E25E5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420968F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3CDA06" w14:textId="77777777" w:rsidR="001B7452" w:rsidRPr="00E05351" w:rsidRDefault="001B7452" w:rsidP="001B7452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respond to music with movement by applying various styles of choreography to different musical composition</w:t>
            </w:r>
            <w:r>
              <w:rPr>
                <w:sz w:val="20"/>
                <w:szCs w:val="20"/>
              </w:rPr>
              <w:t>s.</w:t>
            </w:r>
          </w:p>
        </w:tc>
      </w:tr>
      <w:tr w:rsidR="001B7452" w14:paraId="170F45C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8BA8F4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I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EDD8AC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22706E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FE7E7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B06EBF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9956974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FB7FB3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describ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25ED9D4" w14:textId="77777777" w:rsidR="001B7452" w:rsidRPr="00671FA1" w:rsidRDefault="001B7452" w:rsidP="00B74C3E">
            <w:pPr>
              <w:pStyle w:val="Paragraph"/>
              <w:numPr>
                <w:ilvl w:val="0"/>
                <w:numId w:val="5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BD7981F" w14:textId="77777777" w:rsidR="001B7452" w:rsidRPr="00671FA1" w:rsidRDefault="001B7452" w:rsidP="00B74C3E">
            <w:pPr>
              <w:pStyle w:val="Paragraph"/>
              <w:numPr>
                <w:ilvl w:val="0"/>
                <w:numId w:val="5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collabo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 a singer in </w:t>
            </w:r>
            <w:r w:rsidRPr="00671FA1">
              <w:rPr>
                <w:strike/>
                <w:sz w:val="20"/>
                <w:szCs w:val="20"/>
              </w:rPr>
              <w:t xml:space="preserve">a </w:t>
            </w:r>
            <w:r w:rsidRPr="00671FA1">
              <w:rPr>
                <w:sz w:val="20"/>
                <w:szCs w:val="20"/>
              </w:rPr>
              <w:t>rehearsal.</w:t>
            </w:r>
          </w:p>
          <w:p w14:paraId="58F3ABB6" w14:textId="77777777" w:rsidR="001B7452" w:rsidRPr="00E05351" w:rsidRDefault="001B7452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pply active listening in rehearsal and performance.</w:t>
            </w:r>
          </w:p>
        </w:tc>
      </w:tr>
      <w:tr w:rsidR="001B7452" w14:paraId="25CE54BB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4A2E8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1A804A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6</w:t>
            </w:r>
          </w:p>
          <w:p w14:paraId="3EB860D6" w14:textId="77777777" w:rsidR="00D10FFB" w:rsidRPr="00C733C5" w:rsidRDefault="00D10FFB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Also</w:t>
            </w:r>
          </w:p>
          <w:p w14:paraId="4267D64C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5</w:t>
            </w:r>
          </w:p>
          <w:p w14:paraId="2494F24F" w14:textId="77777777" w:rsidR="00D10FFB" w:rsidRPr="00C733C5" w:rsidRDefault="00D10FFB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  <w:p w14:paraId="01208C3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8</w:t>
            </w:r>
          </w:p>
          <w:p w14:paraId="58B06A81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9</w:t>
            </w:r>
          </w:p>
          <w:p w14:paraId="02F2C41D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5A450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171C1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DD3E8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ED7498B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D204E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23D1CC4" w14:textId="77777777" w:rsidR="001B7452" w:rsidRPr="00671FA1" w:rsidRDefault="001B7452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85492C" w14:textId="77777777" w:rsidR="001B7452" w:rsidRPr="00671FA1" w:rsidRDefault="001B7452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using music terminology;</w:t>
            </w:r>
          </w:p>
          <w:p w14:paraId="1D54D8C8" w14:textId="77777777" w:rsidR="001B7452" w:rsidRPr="00671FA1" w:rsidRDefault="001B7452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mparing and contrasting the functions of vocal/choral music in a variety of cultures;</w:t>
            </w:r>
          </w:p>
          <w:p w14:paraId="5B0D222F" w14:textId="77777777" w:rsidR="001B7452" w:rsidRPr="00671FA1" w:rsidRDefault="002B187A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</w:t>
            </w:r>
            <w:r>
              <w:rPr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 xml:space="preserve">describing how musicians, consumers of music, and music advocates impact the community; </w:t>
            </w:r>
          </w:p>
          <w:p w14:paraId="21E54163" w14:textId="77777777" w:rsidR="001B7452" w:rsidRPr="00671FA1" w:rsidRDefault="002B187A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9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 xml:space="preserve">comparing and contrasting career options in music; </w:t>
            </w:r>
          </w:p>
          <w:p w14:paraId="730A4469" w14:textId="77777777" w:rsidR="001B7452" w:rsidRPr="00671FA1" w:rsidRDefault="002B187A" w:rsidP="00B74C3E">
            <w:pPr>
              <w:pStyle w:val="SOLNumberedBullet"/>
              <w:numPr>
                <w:ilvl w:val="0"/>
                <w:numId w:val="52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11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 xml:space="preserve">examining the relationship of choral music to the other fine arts;  </w:t>
            </w:r>
          </w:p>
          <w:p w14:paraId="6BEF5AFD" w14:textId="77777777" w:rsidR="002B187A" w:rsidRPr="002B187A" w:rsidRDefault="002B187A" w:rsidP="002B187A">
            <w:pPr>
              <w:pStyle w:val="SOLNumberedBullet"/>
              <w:numPr>
                <w:ilvl w:val="0"/>
                <w:numId w:val="5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8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 xml:space="preserve">examining ethical standards as applied to the use of social media and copyrighted materials; and </w:t>
            </w:r>
          </w:p>
          <w:p w14:paraId="58829D03" w14:textId="77777777" w:rsidR="001B7452" w:rsidRPr="00E05351" w:rsidRDefault="002B187A" w:rsidP="002B187A">
            <w:pPr>
              <w:pStyle w:val="SOLNumberedBullet"/>
              <w:numPr>
                <w:ilvl w:val="0"/>
                <w:numId w:val="5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5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 xml:space="preserve">consistently demonstrating concert etiquette as an active listener. </w:t>
            </w:r>
          </w:p>
        </w:tc>
      </w:tr>
      <w:tr w:rsidR="001B7452" w14:paraId="4EF9BD1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55F33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721C7E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BBD615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10A1F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2285BB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1711A3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7B488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1A5853F" w14:textId="77777777" w:rsidR="001B7452" w:rsidRPr="00671FA1" w:rsidRDefault="001B7452" w:rsidP="00B74C3E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Describe </w:t>
            </w:r>
            <w:r w:rsidRPr="00671FA1">
              <w:rPr>
                <w:strike/>
                <w:sz w:val="20"/>
                <w:szCs w:val="20"/>
              </w:rPr>
              <w:t>explaining the importance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ocial, </w:t>
            </w:r>
            <w:r w:rsidRPr="00671FA1">
              <w:rPr>
                <w:sz w:val="20"/>
                <w:szCs w:val="20"/>
              </w:rPr>
              <w:t xml:space="preserve">cultural </w:t>
            </w:r>
            <w:r w:rsidRPr="00671FA1">
              <w:rPr>
                <w:strike/>
                <w:sz w:val="20"/>
                <w:szCs w:val="20"/>
              </w:rPr>
              <w:t>influences</w:t>
            </w:r>
            <w:r w:rsidRPr="00671FA1">
              <w:rPr>
                <w:sz w:val="20"/>
                <w:szCs w:val="20"/>
              </w:rPr>
              <w:t xml:space="preserve"> and historical context </w:t>
            </w:r>
            <w:r w:rsidRPr="00671FA1">
              <w:rPr>
                <w:strike/>
                <w:sz w:val="20"/>
                <w:szCs w:val="20"/>
              </w:rPr>
              <w:t>for the interpretation</w:t>
            </w:r>
            <w:r w:rsidRPr="00671FA1">
              <w:rPr>
                <w:sz w:val="20"/>
                <w:szCs w:val="20"/>
              </w:rPr>
              <w:t xml:space="preserve"> of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5F59270" w14:textId="77777777" w:rsidR="001B7452" w:rsidRPr="00671FA1" w:rsidRDefault="001B7452" w:rsidP="00B74C3E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</w:t>
            </w:r>
            <w:r w:rsidRPr="002B187A">
              <w:rPr>
                <w:sz w:val="20"/>
                <w:szCs w:val="20"/>
              </w:rPr>
              <w:t>and music terminology.</w:t>
            </w:r>
            <w:r w:rsidRPr="002B187A">
              <w:rPr>
                <w:strike/>
                <w:sz w:val="20"/>
                <w:szCs w:val="20"/>
              </w:rPr>
              <w:t>;</w:t>
            </w:r>
          </w:p>
          <w:p w14:paraId="38FF9048" w14:textId="77777777" w:rsidR="001B7452" w:rsidRPr="00E05351" w:rsidRDefault="001B7452" w:rsidP="00B74C3E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F4ED979" w14:textId="77777777" w:rsidR="001B7452" w:rsidRPr="00E05351" w:rsidRDefault="001B7452" w:rsidP="00B74C3E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E05351">
              <w:rPr>
                <w:sz w:val="20"/>
                <w:szCs w:val="20"/>
                <w:u w:val="single"/>
              </w:rPr>
              <w:t>d)</w:t>
            </w:r>
            <w:r w:rsidRPr="00E05351">
              <w:rPr>
                <w:sz w:val="20"/>
                <w:szCs w:val="20"/>
              </w:rPr>
              <w:t xml:space="preserve"> </w:t>
            </w:r>
            <w:proofErr w:type="spellStart"/>
            <w:r w:rsidRPr="00E05351">
              <w:rPr>
                <w:sz w:val="20"/>
                <w:szCs w:val="20"/>
              </w:rPr>
              <w:t>A</w:t>
            </w:r>
            <w:r w:rsidRPr="00E05351">
              <w:rPr>
                <w:strike/>
                <w:sz w:val="20"/>
                <w:szCs w:val="20"/>
              </w:rPr>
              <w:t>a</w:t>
            </w:r>
            <w:r w:rsidRPr="00E05351">
              <w:rPr>
                <w:sz w:val="20"/>
                <w:szCs w:val="20"/>
              </w:rPr>
              <w:t>pply</w:t>
            </w:r>
            <w:r w:rsidRPr="00E05351">
              <w:rPr>
                <w:strike/>
                <w:sz w:val="20"/>
                <w:szCs w:val="20"/>
              </w:rPr>
              <w:t>ing</w:t>
            </w:r>
            <w:proofErr w:type="spellEnd"/>
            <w:r w:rsidRPr="00E05351">
              <w:rPr>
                <w:sz w:val="20"/>
                <w:szCs w:val="20"/>
              </w:rPr>
              <w:t xml:space="preserve"> accepted criteria for critiquing music performances.</w:t>
            </w:r>
          </w:p>
        </w:tc>
      </w:tr>
      <w:tr w:rsidR="001B7452" w14:paraId="305D4BD3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7F5C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FD4FCD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4</w:t>
            </w:r>
          </w:p>
          <w:p w14:paraId="50EB4A42" w14:textId="77777777" w:rsidR="00D10FFB" w:rsidRPr="00C733C5" w:rsidRDefault="00D10FFB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Also</w:t>
            </w:r>
          </w:p>
          <w:p w14:paraId="6D8C9732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6</w:t>
            </w:r>
          </w:p>
          <w:p w14:paraId="45915578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88C39E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57B3C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589F0" w14:textId="77777777" w:rsidR="001B7452" w:rsidRPr="00FF63EC" w:rsidRDefault="001B7452" w:rsidP="001B7452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C596732" w14:textId="77777777" w:rsidR="001B7452" w:rsidRPr="00FF63EC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8CD0B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43EFDB5" w14:textId="77777777" w:rsidR="001B7452" w:rsidRPr="00671FA1" w:rsidRDefault="002B187A" w:rsidP="00B74C3E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6]</w:t>
            </w:r>
            <w:r>
              <w:rPr>
                <w:sz w:val="20"/>
                <w:szCs w:val="20"/>
              </w:rPr>
              <w:t xml:space="preserve"> </w:t>
            </w:r>
            <w:r w:rsidR="001B7452" w:rsidRPr="00671FA1">
              <w:rPr>
                <w:strike/>
                <w:sz w:val="20"/>
                <w:szCs w:val="20"/>
              </w:rPr>
              <w:t>analyzing and explaining how the factors of time and place influence characteristics that give meaning and value to a work of music;</w:t>
            </w:r>
            <w:r w:rsidR="001B7452" w:rsidRPr="00671FA1">
              <w:rPr>
                <w:sz w:val="20"/>
                <w:szCs w:val="20"/>
              </w:rPr>
              <w:t xml:space="preserve"> </w:t>
            </w:r>
          </w:p>
          <w:p w14:paraId="6F97D301" w14:textId="77777777" w:rsidR="001B7452" w:rsidRPr="00671FA1" w:rsidRDefault="001B7452" w:rsidP="00B74C3E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E86CDCB" w14:textId="77777777" w:rsidR="001B7452" w:rsidRPr="00671FA1" w:rsidRDefault="001B7452" w:rsidP="00B74C3E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491A51D" w14:textId="77777777" w:rsidR="001B7452" w:rsidRPr="00671FA1" w:rsidRDefault="001B7452" w:rsidP="00B74C3E">
            <w:pPr>
              <w:pStyle w:val="SOLNumberedBullet"/>
              <w:numPr>
                <w:ilvl w:val="0"/>
                <w:numId w:val="5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 or importance of a musical style; and</w:t>
            </w:r>
          </w:p>
          <w:p w14:paraId="6277FE22" w14:textId="77777777" w:rsidR="001B7452" w:rsidRPr="00E05351" w:rsidRDefault="002B187A" w:rsidP="00B74C3E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I.7]</w:t>
            </w:r>
            <w:r>
              <w:rPr>
                <w:sz w:val="20"/>
                <w:szCs w:val="20"/>
              </w:rPr>
              <w:t xml:space="preserve"> </w:t>
            </w:r>
            <w:r w:rsidRPr="002B187A">
              <w:rPr>
                <w:strike/>
                <w:sz w:val="20"/>
                <w:szCs w:val="20"/>
              </w:rPr>
              <w:t>e</w:t>
            </w:r>
            <w:r w:rsidR="001B7452" w:rsidRPr="00671FA1">
              <w:rPr>
                <w:strike/>
                <w:sz w:val="20"/>
                <w:szCs w:val="20"/>
              </w:rPr>
              <w:t>xplaining the value of musical performance to the community</w:t>
            </w:r>
            <w:r w:rsidR="001B7452" w:rsidRPr="00671FA1">
              <w:rPr>
                <w:sz w:val="20"/>
                <w:szCs w:val="20"/>
              </w:rPr>
              <w:t xml:space="preserve">. </w:t>
            </w:r>
          </w:p>
        </w:tc>
      </w:tr>
      <w:tr w:rsidR="001B7452" w14:paraId="37713E8F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29F98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F2137B3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62B1AF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475062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E36FDB" w14:textId="77777777" w:rsidR="001B7452" w:rsidRPr="00FF63EC" w:rsidRDefault="001B7452" w:rsidP="001B7452">
            <w:pPr>
              <w:jc w:val="center"/>
            </w:pPr>
          </w:p>
        </w:tc>
        <w:tc>
          <w:tcPr>
            <w:tcW w:w="720" w:type="dxa"/>
            <w:vAlign w:val="center"/>
          </w:tcPr>
          <w:p w14:paraId="5746FD7F" w14:textId="77777777" w:rsidR="001B7452" w:rsidRDefault="001B7452" w:rsidP="001B7452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77E247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 xml:space="preserve">HCI.1  The student will </w:t>
            </w:r>
            <w:r w:rsidRPr="00671FA1">
              <w:rPr>
                <w:sz w:val="20"/>
                <w:szCs w:val="20"/>
                <w:u w:val="single"/>
              </w:rPr>
              <w:t>use music composition as a means of creative expression.</w:t>
            </w:r>
          </w:p>
          <w:p w14:paraId="6730A245" w14:textId="77777777" w:rsidR="001B7452" w:rsidRPr="00671FA1" w:rsidRDefault="001B7452" w:rsidP="002B187A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4FCE2129" w14:textId="77777777" w:rsidR="001B7452" w:rsidRDefault="001B7452" w:rsidP="002B187A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Create and perform simple rhythmic and melodic examples using call-and-response and basic improvisation.</w:t>
            </w:r>
          </w:p>
          <w:p w14:paraId="31DAF18B" w14:textId="77777777" w:rsidR="001B7452" w:rsidRPr="00E05351" w:rsidRDefault="001B7452" w:rsidP="002B187A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Compose, improvise and perform rhythmic and melodic variations of eight- to twelve-measure excerpts based upon original ideas or musical works.</w:t>
            </w:r>
          </w:p>
        </w:tc>
      </w:tr>
      <w:tr w:rsidR="001B7452" w14:paraId="40A33E2A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9BE5B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F886AB1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20CFF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986DA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672879" w14:textId="77777777" w:rsidR="001B7452" w:rsidRPr="00FF63EC" w:rsidRDefault="001B7452" w:rsidP="001B7452">
            <w:pPr>
              <w:jc w:val="center"/>
            </w:pPr>
          </w:p>
        </w:tc>
        <w:tc>
          <w:tcPr>
            <w:tcW w:w="720" w:type="dxa"/>
            <w:vAlign w:val="center"/>
          </w:tcPr>
          <w:p w14:paraId="0C88642E" w14:textId="77777777" w:rsidR="001B7452" w:rsidRDefault="001B7452" w:rsidP="001B7452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77F15B" w14:textId="77777777" w:rsidR="001B7452" w:rsidRPr="00671FA1" w:rsidRDefault="001B7452" w:rsidP="001B7452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I.2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7F73162F" w14:textId="77777777" w:rsidR="001B7452" w:rsidRPr="00671FA1" w:rsidRDefault="001B7452" w:rsidP="002B187A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improvise, draft, refine, and share choral music ideas.</w:t>
            </w:r>
          </w:p>
          <w:p w14:paraId="7D26F904" w14:textId="77777777" w:rsidR="001B7452" w:rsidRDefault="001B7452" w:rsidP="002B187A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5B2BF6AD" w14:textId="77777777" w:rsidR="001B7452" w:rsidRPr="00E05351" w:rsidRDefault="001B7452" w:rsidP="002B187A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E05351">
              <w:rPr>
                <w:sz w:val="20"/>
                <w:szCs w:val="20"/>
                <w:u w:val="single"/>
              </w:rPr>
              <w:t>Research and document findings of inquiry related to choral music.</w:t>
            </w:r>
          </w:p>
        </w:tc>
      </w:tr>
      <w:tr w:rsidR="001B7452" w14:paraId="2B76DA9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499A3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CD6EDE3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70F7FA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E61BD8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C70835" w14:textId="77777777" w:rsidR="001B7452" w:rsidRPr="00FF63EC" w:rsidRDefault="001B7452" w:rsidP="001B7452">
            <w:pPr>
              <w:jc w:val="center"/>
            </w:pPr>
          </w:p>
        </w:tc>
        <w:tc>
          <w:tcPr>
            <w:tcW w:w="720" w:type="dxa"/>
            <w:vAlign w:val="center"/>
          </w:tcPr>
          <w:p w14:paraId="5092B1D2" w14:textId="77777777" w:rsidR="001B7452" w:rsidRPr="005958E2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BC9397" w14:textId="77777777" w:rsidR="001B7452" w:rsidRPr="00E05351" w:rsidRDefault="001B7452" w:rsidP="002B187A">
            <w:pPr>
              <w:ind w:hanging="29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HCI.10  The student will explore a variety of innovative media, tools, and processes to create, edit, present, and/or understand new works of music.</w:t>
            </w:r>
          </w:p>
        </w:tc>
      </w:tr>
      <w:tr w:rsidR="001B7452" w14:paraId="0CA59EA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C27A0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C78E005" w14:textId="77777777" w:rsidR="001B7452" w:rsidRPr="00C733C5" w:rsidRDefault="001B7452" w:rsidP="001B745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36F0D1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142F7" w14:textId="77777777" w:rsidR="001B7452" w:rsidRPr="00FF63EC" w:rsidRDefault="001B7452" w:rsidP="001B7452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2CAAF" w14:textId="77777777" w:rsidR="001B7452" w:rsidRPr="00FF63EC" w:rsidRDefault="001B7452" w:rsidP="001B7452">
            <w:pPr>
              <w:jc w:val="center"/>
            </w:pPr>
          </w:p>
        </w:tc>
        <w:tc>
          <w:tcPr>
            <w:tcW w:w="720" w:type="dxa"/>
            <w:vAlign w:val="center"/>
          </w:tcPr>
          <w:p w14:paraId="6E9663F4" w14:textId="77777777" w:rsidR="001B7452" w:rsidRPr="005958E2" w:rsidRDefault="001B7452" w:rsidP="001B7452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857351" w14:textId="77777777" w:rsidR="001B7452" w:rsidRPr="00E05351" w:rsidRDefault="001B7452" w:rsidP="009B5086">
            <w:pPr>
              <w:ind w:hanging="29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 xml:space="preserve">HCI.11  The student will make cross-curricular connections to explore how music works together with other disciplines to </w:t>
            </w:r>
            <w:r w:rsidRPr="00E12FA4">
              <w:rPr>
                <w:sz w:val="20"/>
                <w:szCs w:val="20"/>
                <w:u w:val="single"/>
              </w:rPr>
              <w:t xml:space="preserve">develop innovative solutions to </w:t>
            </w:r>
            <w:r w:rsidR="002B187A" w:rsidRPr="00E12FA4">
              <w:rPr>
                <w:sz w:val="20"/>
                <w:szCs w:val="20"/>
                <w:u w:val="single"/>
              </w:rPr>
              <w:t>problems.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48C4374C" w14:textId="77777777" w:rsidR="00FF63EC" w:rsidRPr="00D12EA8" w:rsidRDefault="00FF63EC" w:rsidP="00BE70F6">
      <w:pPr>
        <w:spacing w:after="12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605D2B96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8A3527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25EB25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BA92FB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0A564EE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641DA559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FF63EC" w:rsidRPr="00817BBD" w14:paraId="581B2322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5E0024" w14:textId="77777777" w:rsidR="00FF63EC" w:rsidRPr="00817BBD" w:rsidRDefault="00FF63EC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385F70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B216FE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28D6CE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C57014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869A7E7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5B0D53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10FFB" w14:paraId="41EAEEE7" w14:textId="77777777" w:rsidTr="00D10FFB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1FC477" w14:textId="77777777" w:rsidR="00D10FFB" w:rsidRDefault="00D10FFB" w:rsidP="00D10FFB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C0DF65" w14:textId="77777777" w:rsidR="00D10FFB" w:rsidRDefault="00D10FFB" w:rsidP="00D10FFB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47218D" w14:textId="77777777" w:rsidR="00D10FFB" w:rsidRPr="00FF63EC" w:rsidRDefault="00D10FFB" w:rsidP="00D10FFB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DEDB71" w14:textId="77777777" w:rsidR="00D10FFB" w:rsidRPr="00FF63EC" w:rsidRDefault="00D10FFB" w:rsidP="00D10FFB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540E4" w14:textId="77777777" w:rsidR="00D10FFB" w:rsidRPr="00FF63EC" w:rsidRDefault="00D10FFB" w:rsidP="00D10FFB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EE71F34" w14:textId="77777777" w:rsidR="00D10FFB" w:rsidRPr="00FF63EC" w:rsidRDefault="00D10FFB" w:rsidP="00D10FFB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A4E674" w14:textId="77777777" w:rsidR="00D10FFB" w:rsidRPr="00671FA1" w:rsidRDefault="00D10FFB" w:rsidP="00D10FFB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4829E4CE" w14:textId="77777777" w:rsidR="00D10FFB" w:rsidRPr="00671FA1" w:rsidRDefault="00D10FFB" w:rsidP="00B74C3E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onents of </w:t>
            </w:r>
            <w:r w:rsidRPr="00671FA1">
              <w:rPr>
                <w:strike/>
                <w:sz w:val="20"/>
                <w:szCs w:val="20"/>
              </w:rPr>
              <w:t>three- and four-part chor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vocal </w:t>
            </w:r>
            <w:r w:rsidRPr="00671FA1">
              <w:rPr>
                <w:sz w:val="20"/>
                <w:szCs w:val="20"/>
              </w:rPr>
              <w:t>score</w:t>
            </w:r>
            <w:r w:rsidRPr="00671FA1">
              <w:rPr>
                <w:sz w:val="20"/>
                <w:szCs w:val="20"/>
                <w:u w:val="single"/>
              </w:rPr>
              <w:t>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A3B858F" w14:textId="77777777" w:rsidR="00D10FFB" w:rsidRPr="00671FA1" w:rsidRDefault="00D10FFB" w:rsidP="00B74C3E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, count, </w:t>
            </w:r>
            <w:r w:rsidRPr="00671FA1">
              <w:rPr>
                <w:sz w:val="20"/>
                <w:szCs w:val="20"/>
              </w:rPr>
              <w:t>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at include syncopations and hemiolas;</w:t>
            </w:r>
          </w:p>
          <w:p w14:paraId="287F86CF" w14:textId="77777777" w:rsidR="00D10FFB" w:rsidRPr="00671FA1" w:rsidRDefault="00D10FFB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(C, G, F, D, B-flat, E-flat) and their related minor keys;</w:t>
            </w:r>
          </w:p>
          <w:p w14:paraId="3F636E18" w14:textId="77777777" w:rsidR="00D10FFB" w:rsidRPr="00671FA1" w:rsidRDefault="00D10FFB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</w:t>
            </w:r>
            <w:r w:rsidRPr="00671FA1">
              <w:rPr>
                <w:sz w:val="20"/>
                <w:szCs w:val="20"/>
                <w:u w:val="single"/>
              </w:rPr>
              <w:t xml:space="preserve"> diatonic</w:t>
            </w:r>
            <w:r w:rsidRPr="00671FA1">
              <w:rPr>
                <w:sz w:val="20"/>
                <w:szCs w:val="20"/>
              </w:rPr>
              <w:t xml:space="preserve"> melodic patterns </w:t>
            </w:r>
            <w:r w:rsidRPr="00671FA1">
              <w:rPr>
                <w:sz w:val="20"/>
                <w:szCs w:val="20"/>
                <w:u w:val="single"/>
              </w:rPr>
              <w:t xml:space="preserve">in multiple parts using </w:t>
            </w:r>
            <w:r w:rsidRPr="00671FA1">
              <w:rPr>
                <w:strike/>
                <w:sz w:val="20"/>
                <w:szCs w:val="20"/>
              </w:rPr>
              <w:t>containing tonic tria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teps and diatonic</w:t>
            </w:r>
            <w:r w:rsidRPr="00671FA1">
              <w:rPr>
                <w:sz w:val="20"/>
                <w:szCs w:val="20"/>
              </w:rPr>
              <w:t xml:space="preserve"> skips with </w:t>
            </w:r>
            <w:r w:rsidRPr="00671FA1">
              <w:rPr>
                <w:sz w:val="20"/>
                <w:szCs w:val="20"/>
                <w:u w:val="single"/>
              </w:rPr>
              <w:t>appropriate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olmization.</w:t>
            </w:r>
            <w:r w:rsidRPr="00671FA1">
              <w:rPr>
                <w:strike/>
                <w:sz w:val="20"/>
                <w:szCs w:val="20"/>
              </w:rPr>
              <w:t>from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wo- or three-part scores, while maintaining a steady beat;</w:t>
            </w:r>
          </w:p>
          <w:p w14:paraId="64835FB7" w14:textId="77777777" w:rsidR="00D10FFB" w:rsidRPr="00671FA1" w:rsidRDefault="00D10FFB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and minor scales independentl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trike/>
                <w:sz w:val="20"/>
                <w:szCs w:val="20"/>
              </w:rPr>
              <w:t>a neutral syllab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ppropriate solmization</w:t>
            </w:r>
            <w:r w:rsidRPr="00671FA1">
              <w:rPr>
                <w:sz w:val="20"/>
                <w:szCs w:val="20"/>
              </w:rPr>
              <w:t>.</w:t>
            </w:r>
          </w:p>
          <w:p w14:paraId="1EFBD6E2" w14:textId="77777777" w:rsidR="00D10FFB" w:rsidRPr="00671FA1" w:rsidRDefault="00D10FFB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including triple 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E6F690E" w14:textId="77777777" w:rsidR="00D10FFB" w:rsidRPr="00671FA1" w:rsidRDefault="00D10FFB" w:rsidP="00D10FFB">
            <w:pPr>
              <w:pStyle w:val="SOLNumberedBullet"/>
              <w:ind w:left="360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g) Notate student-created compositions using standard notation.</w:t>
            </w:r>
          </w:p>
          <w:p w14:paraId="531E0677" w14:textId="77777777" w:rsidR="00D10FFB" w:rsidRPr="00E05351" w:rsidRDefault="00D10FFB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D10FFB" w14:paraId="3A8A61CC" w14:textId="77777777" w:rsidTr="00D10FFB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DBEE6E" w14:textId="77777777" w:rsidR="00D10FFB" w:rsidRDefault="00D10FFB" w:rsidP="00D10FFB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C56DBFC" w14:textId="77777777" w:rsidR="00D10FFB" w:rsidRDefault="00D10FFB" w:rsidP="00D10FFB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22D49" w14:textId="77777777" w:rsidR="00D10FFB" w:rsidRPr="00FF63EC" w:rsidRDefault="00D10FFB" w:rsidP="00D10FFB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02215" w14:textId="77777777" w:rsidR="00D10FFB" w:rsidRPr="00FF63EC" w:rsidRDefault="00D10FFB" w:rsidP="00D10FFB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B8744A" w14:textId="77777777" w:rsidR="00D10FFB" w:rsidRPr="00FF63EC" w:rsidRDefault="00D10FFB" w:rsidP="00D10FFB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252340C" w14:textId="77777777" w:rsidR="00D10FFB" w:rsidRPr="00FF63EC" w:rsidRDefault="00D10FFB" w:rsidP="00D10FFB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A358E4" w14:textId="77777777" w:rsidR="00D10FFB" w:rsidRPr="00671FA1" w:rsidRDefault="00D10FFB" w:rsidP="00D10FFB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73962D4B" w14:textId="77777777" w:rsidR="00D10FFB" w:rsidRPr="00671FA1" w:rsidRDefault="00D10FFB" w:rsidP="00B74C3E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ll diaton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35489DC" w14:textId="77777777" w:rsidR="00D10FFB" w:rsidRPr="00671FA1" w:rsidRDefault="00D10FFB" w:rsidP="00B74C3E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from dictation </w:t>
            </w:r>
            <w:r w:rsidRPr="00671FA1">
              <w:rPr>
                <w:sz w:val="20"/>
                <w:szCs w:val="20"/>
              </w:rPr>
              <w:t xml:space="preserve">eight-measure rhythmic </w:t>
            </w:r>
            <w:r w:rsidRPr="00671FA1">
              <w:rPr>
                <w:sz w:val="20"/>
                <w:szCs w:val="20"/>
                <w:u w:val="single"/>
              </w:rPr>
              <w:t xml:space="preserve">and melodic </w:t>
            </w:r>
            <w:r w:rsidRPr="00671FA1">
              <w:rPr>
                <w:sz w:val="20"/>
                <w:szCs w:val="20"/>
              </w:rPr>
              <w:t>phrases of increasing difficulty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D39A140" w14:textId="77777777" w:rsidR="00D10FFB" w:rsidRPr="00671FA1" w:rsidRDefault="00D10FFB" w:rsidP="00B74C3E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eight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EBF667" w14:textId="77777777" w:rsidR="00D10FFB" w:rsidRPr="00671FA1" w:rsidRDefault="00D10FFB" w:rsidP="00B74C3E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omplex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BBA and rondo</w:t>
            </w:r>
            <w:r w:rsidRPr="00671FA1">
              <w:rPr>
                <w:sz w:val="20"/>
                <w:szCs w:val="20"/>
              </w:rPr>
              <w:t xml:space="preserve"> musical for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0558CBAD" w14:textId="77777777" w:rsidR="00D10FFB" w:rsidRPr="00E05351" w:rsidRDefault="00D10FFB" w:rsidP="00B74C3E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 variety of musical styles. </w:t>
            </w:r>
            <w:r w:rsidRPr="00671FA1">
              <w:rPr>
                <w:strike/>
                <w:sz w:val="20"/>
                <w:szCs w:val="20"/>
              </w:rPr>
              <w:t>madrigal style.</w:t>
            </w:r>
          </w:p>
        </w:tc>
      </w:tr>
      <w:tr w:rsidR="00AF7664" w14:paraId="0D5A88FC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D6A08E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9DA526E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946E9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4249A3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0FC8C1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8958C72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39E6AC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54535EF3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techniques that support proper voca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roduction.</w:t>
            </w:r>
            <w:r w:rsidRPr="00671FA1">
              <w:rPr>
                <w:strike/>
                <w:sz w:val="20"/>
                <w:szCs w:val="20"/>
              </w:rPr>
              <w:t>for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choral singing;</w:t>
            </w:r>
          </w:p>
          <w:p w14:paraId="1D6E83E5" w14:textId="77777777" w:rsidR="00AF7664" w:rsidRPr="00671FA1" w:rsidRDefault="002B187A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2B187A">
              <w:rPr>
                <w:sz w:val="20"/>
                <w:szCs w:val="20"/>
              </w:rPr>
              <w:t xml:space="preserve">[Moved to MCAD.14.a] </w:t>
            </w:r>
            <w:r w:rsidR="00AF7664" w:rsidRPr="00671FA1">
              <w:rPr>
                <w:strike/>
                <w:sz w:val="20"/>
                <w:szCs w:val="20"/>
              </w:rPr>
              <w:t>modeling breathing techniques that support proper vocal production;</w:t>
            </w:r>
          </w:p>
          <w:p w14:paraId="33C6A615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effects of physiological changes and external influences on the voi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DE4ED1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g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inciples of vocal health </w:t>
            </w:r>
            <w:r w:rsidRPr="00671FA1">
              <w:rPr>
                <w:strike/>
                <w:sz w:val="20"/>
                <w:szCs w:val="20"/>
              </w:rPr>
              <w:t>i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hile</w:t>
            </w:r>
            <w:r w:rsidRPr="00671FA1">
              <w:rPr>
                <w:sz w:val="20"/>
                <w:szCs w:val="20"/>
              </w:rPr>
              <w:t xml:space="preserve"> singing</w:t>
            </w:r>
            <w:r w:rsidRPr="00671FA1">
              <w:rPr>
                <w:strike/>
                <w:sz w:val="20"/>
                <w:szCs w:val="20"/>
              </w:rPr>
              <w:t xml:space="preserve"> (e.g., diaphragmatic support, open throat, raised soft palat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8283EF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reath control through strength and endurance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F0C6A20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appropriate vocal exercises, including use of head and chest voi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5022AB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tonation for balance and blen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F4EDA2E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assigned vocal part in complex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F14EB4D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93EBF2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two languages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5CF903D" w14:textId="77777777" w:rsidR="00AF7664" w:rsidRPr="00671FA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.</w:t>
            </w:r>
          </w:p>
          <w:p w14:paraId="26DD282A" w14:textId="77777777" w:rsidR="00AF7664" w:rsidRPr="00E05351" w:rsidRDefault="00AF7664" w:rsidP="00B74C3E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j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udition skills.</w:t>
            </w:r>
          </w:p>
        </w:tc>
      </w:tr>
      <w:tr w:rsidR="00AF7664" w14:paraId="1EA3011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45E816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E58B34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1A235C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CB2F4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E09840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33D753D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C78286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2BE71A0F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ing the components of a vocal score, dynamic markings, tempo markings, musical road signs/form features, and articulations, style, and phrasing.</w:t>
            </w:r>
          </w:p>
          <w:p w14:paraId="5BDF80F2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interpreting and applying various tempos while singing;</w:t>
            </w:r>
          </w:p>
          <w:p w14:paraId="2862B967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lex rhythmic </w:t>
            </w:r>
            <w:proofErr w:type="spellStart"/>
            <w:r w:rsidRPr="00671FA1">
              <w:rPr>
                <w:sz w:val="20"/>
                <w:szCs w:val="20"/>
              </w:rPr>
              <w:t>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that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include syncopations and hemiolas in duple and triple meters;</w:t>
            </w:r>
          </w:p>
          <w:p w14:paraId="6E6F7710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nsistently applying dynamic markings in musical scores and exercises while maintaining correct intonation;</w:t>
            </w:r>
          </w:p>
          <w:p w14:paraId="45378810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expressive phrasing;</w:t>
            </w:r>
          </w:p>
          <w:p w14:paraId="7E6BB356" w14:textId="77777777" w:rsidR="00AF7664" w:rsidRPr="00671FA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interpretive gestures  and advanced conducting patterns </w:t>
            </w:r>
            <w:r w:rsidRPr="00671FA1">
              <w:rPr>
                <w:sz w:val="20"/>
                <w:szCs w:val="20"/>
                <w:u w:val="single"/>
              </w:rPr>
              <w:t>in multiple meter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4CBEF2B" w14:textId="77777777" w:rsidR="00AF7664" w:rsidRPr="00E05351" w:rsidRDefault="00AF7664" w:rsidP="00B74C3E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AF7664" w14:paraId="3B6F30D0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6D993B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9C7061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90347E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3ABE55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A4A6C2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79E3F3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ADEB1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>respond to music with movement by</w:t>
            </w:r>
          </w:p>
          <w:p w14:paraId="396E065E" w14:textId="77777777" w:rsidR="00AF7664" w:rsidRPr="00671FA1" w:rsidRDefault="00AF7664" w:rsidP="00B74C3E">
            <w:pPr>
              <w:pStyle w:val="SOLNumberedBullet"/>
              <w:numPr>
                <w:ilvl w:val="0"/>
                <w:numId w:val="69"/>
              </w:numPr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eography as a form of expression and communic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(e.g., sign language, riser choreography)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CF7045D" w14:textId="77777777" w:rsidR="00AF7664" w:rsidRPr="00E05351" w:rsidRDefault="002B187A" w:rsidP="00AF7664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1]</w:t>
            </w:r>
            <w:r>
              <w:rPr>
                <w:sz w:val="20"/>
                <w:szCs w:val="20"/>
              </w:rPr>
              <w:t xml:space="preserve"> </w:t>
            </w:r>
            <w:r w:rsidR="00AF7664" w:rsidRPr="00671FA1">
              <w:rPr>
                <w:strike/>
                <w:sz w:val="20"/>
                <w:szCs w:val="20"/>
              </w:rPr>
              <w:t>creating movement individually or collaboratively.</w:t>
            </w:r>
          </w:p>
        </w:tc>
      </w:tr>
      <w:tr w:rsidR="00AF7664" w14:paraId="66E347F9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06AEA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D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2025433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4DD0C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812239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0AD121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905B289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9EF98D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analyz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FD87083" w14:textId="77777777" w:rsidR="00AF7664" w:rsidRPr="00671FA1" w:rsidRDefault="00AF7664" w:rsidP="00B74C3E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D6126B5" w14:textId="77777777" w:rsidR="00AF7664" w:rsidRPr="00671FA1" w:rsidRDefault="00AF7664" w:rsidP="00B74C3E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C733C5">
              <w:rPr>
                <w:sz w:val="20"/>
                <w:szCs w:val="20"/>
                <w:u w:val="single"/>
              </w:rPr>
              <w:t>and collaborate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</w:rPr>
              <w:t>as a singer in a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316D4C8" w14:textId="77777777" w:rsidR="00AF7664" w:rsidRPr="00671FA1" w:rsidRDefault="00AF7664" w:rsidP="00B74C3E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monstrate </w:t>
            </w:r>
            <w:r w:rsidRPr="00671FA1">
              <w:rPr>
                <w:sz w:val="20"/>
                <w:szCs w:val="20"/>
              </w:rPr>
              <w:t>resp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o</w:t>
            </w:r>
            <w:r w:rsidRPr="00671FA1">
              <w:rPr>
                <w:sz w:val="20"/>
                <w:szCs w:val="20"/>
              </w:rPr>
              <w:t xml:space="preserve"> student leaders within the choral ensemble.</w:t>
            </w:r>
          </w:p>
          <w:p w14:paraId="3DEDCD21" w14:textId="77777777" w:rsidR="00AF7664" w:rsidRPr="00E05351" w:rsidRDefault="00AF7664" w:rsidP="00B74C3E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pply active listening in rehearsal and performance.</w:t>
            </w:r>
          </w:p>
        </w:tc>
      </w:tr>
      <w:tr w:rsidR="00AF7664" w14:paraId="00FE267A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4D0542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CF7ABB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A45C42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74216D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331716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0095B38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FD3DFA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B3F5B81" w14:textId="77777777" w:rsidR="00AF7664" w:rsidRPr="00671FA1" w:rsidRDefault="00AF7664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8A61E1F" w14:textId="77777777" w:rsidR="00AF7664" w:rsidRPr="00671FA1" w:rsidRDefault="00AF7664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7DE5A93" w14:textId="77777777" w:rsidR="00AF7664" w:rsidRPr="00671FA1" w:rsidRDefault="00AF7664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s of vocal/chor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68458A49" w14:textId="77777777" w:rsidR="00AF7664" w:rsidRPr="00671FA1" w:rsidRDefault="002B187A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trike/>
                <w:sz w:val="20"/>
                <w:szCs w:val="20"/>
              </w:rPr>
            </w:pPr>
            <w:bookmarkStart w:id="0" w:name="_Hlk35340416"/>
            <w:r w:rsidRPr="00671FA1">
              <w:rPr>
                <w:sz w:val="20"/>
                <w:szCs w:val="20"/>
              </w:rPr>
              <w:t>[Moved to HCAD.</w:t>
            </w:r>
            <w:bookmarkEnd w:id="0"/>
            <w:r w:rsidRPr="00671FA1">
              <w:rPr>
                <w:sz w:val="20"/>
                <w:szCs w:val="20"/>
              </w:rPr>
              <w:t>7]</w:t>
            </w:r>
            <w:r w:rsidR="00AF7664" w:rsidRPr="00671FA1">
              <w:rPr>
                <w:strike/>
                <w:sz w:val="20"/>
                <w:szCs w:val="20"/>
              </w:rPr>
              <w:t xml:space="preserve">examining opportunities for music performance and advocacy within the community; </w:t>
            </w:r>
          </w:p>
          <w:p w14:paraId="4ED7029D" w14:textId="77777777" w:rsidR="00AF7664" w:rsidRPr="00671FA1" w:rsidRDefault="002B187A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9] </w:t>
            </w:r>
            <w:r w:rsidR="00AF7664" w:rsidRPr="00671FA1">
              <w:rPr>
                <w:strike/>
                <w:sz w:val="20"/>
                <w:szCs w:val="20"/>
              </w:rPr>
              <w:t>researching career options in music;</w:t>
            </w:r>
          </w:p>
          <w:p w14:paraId="298C10B0" w14:textId="77777777" w:rsidR="00AF7664" w:rsidRPr="00671FA1" w:rsidRDefault="00C733C5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11] </w:t>
            </w:r>
            <w:r w:rsidR="00AF7664" w:rsidRPr="00671FA1">
              <w:rPr>
                <w:strike/>
                <w:sz w:val="20"/>
                <w:szCs w:val="20"/>
              </w:rPr>
              <w:t>analyzing the relationship of choral music to other fields of knowledge;</w:t>
            </w:r>
          </w:p>
          <w:p w14:paraId="7D68E6A2" w14:textId="77777777" w:rsidR="00AF7664" w:rsidRPr="00671FA1" w:rsidRDefault="00C733C5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8] </w:t>
            </w:r>
            <w:r w:rsidR="00AF7664" w:rsidRPr="00671FA1">
              <w:rPr>
                <w:strike/>
                <w:sz w:val="20"/>
                <w:szCs w:val="20"/>
              </w:rPr>
              <w:t>researching the use and misuse of ethical standards as applied to social media, and copyrighted materials.</w:t>
            </w:r>
          </w:p>
          <w:p w14:paraId="3C64C59F" w14:textId="77777777" w:rsidR="00AF7664" w:rsidRPr="00E05351" w:rsidRDefault="00C733C5" w:rsidP="00B74C3E">
            <w:pPr>
              <w:pStyle w:val="SOLNumberedBullet"/>
              <w:numPr>
                <w:ilvl w:val="0"/>
                <w:numId w:val="6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5] </w:t>
            </w:r>
            <w:r w:rsidR="00AF7664" w:rsidRPr="00671FA1">
              <w:rPr>
                <w:strike/>
                <w:sz w:val="20"/>
                <w:szCs w:val="20"/>
              </w:rPr>
              <w:t>modeling exemplary concert etiquette as an active listener</w:t>
            </w:r>
            <w:r w:rsidR="00AF7664" w:rsidRPr="00671FA1">
              <w:rPr>
                <w:sz w:val="20"/>
                <w:szCs w:val="20"/>
              </w:rPr>
              <w:t>.</w:t>
            </w:r>
          </w:p>
        </w:tc>
      </w:tr>
      <w:tr w:rsidR="00AF7664" w14:paraId="164B74D4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6D543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40034FF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DEED2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BFB7B7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F7E7FC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88B75CE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32FB6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BBA24B9" w14:textId="77777777" w:rsidR="00AF7664" w:rsidRPr="00671FA1" w:rsidRDefault="00C733C5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6]</w:t>
            </w:r>
            <w:r w:rsidR="00AF7664" w:rsidRPr="00671FA1">
              <w:rPr>
                <w:strike/>
                <w:sz w:val="20"/>
                <w:szCs w:val="20"/>
              </w:rPr>
              <w:t>comparing and contrasting the importance of cultural influences and historical context for the interpretation of works of music;</w:t>
            </w:r>
            <w:r w:rsidR="00AF7664" w:rsidRPr="00671FA1">
              <w:rPr>
                <w:sz w:val="20"/>
                <w:szCs w:val="20"/>
              </w:rPr>
              <w:t xml:space="preserve"> </w:t>
            </w:r>
          </w:p>
          <w:p w14:paraId="1F1F8B40" w14:textId="77777777" w:rsidR="00AF7664" w:rsidRPr="00671FA1" w:rsidRDefault="00C733C5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4] </w:t>
            </w:r>
            <w:r w:rsidR="00AF7664" w:rsidRPr="00671FA1">
              <w:rPr>
                <w:strike/>
                <w:sz w:val="20"/>
                <w:szCs w:val="20"/>
              </w:rPr>
              <w:t>examining ways in which personal experiences influence critical judgment about works of music and musical performances;</w:t>
            </w:r>
          </w:p>
          <w:p w14:paraId="182DD904" w14:textId="77777777" w:rsidR="00AF7664" w:rsidRPr="00671FA1" w:rsidRDefault="00AF7664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tyles </w:t>
            </w:r>
            <w:r w:rsidRPr="00671FA1">
              <w:rPr>
                <w:strike/>
                <w:sz w:val="20"/>
                <w:szCs w:val="20"/>
              </w:rPr>
              <w:t>works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z w:val="20"/>
                <w:szCs w:val="20"/>
                <w:u w:val="single"/>
              </w:rPr>
              <w:t xml:space="preserve">choral </w:t>
            </w:r>
            <w:r w:rsidRPr="00671FA1">
              <w:rPr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1EB1BDC" w14:textId="77777777" w:rsidR="00AF7664" w:rsidRPr="00671FA1" w:rsidRDefault="00AF7664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accepted criteria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98A39C" w14:textId="77777777" w:rsidR="00AF7664" w:rsidRPr="00671FA1" w:rsidRDefault="00AF7664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31C96599" w14:textId="77777777" w:rsidR="00AF7664" w:rsidRPr="00E05351" w:rsidRDefault="00AF7664" w:rsidP="00B74C3E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itiqu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performances of self and other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ritical-thinking skills.</w:t>
            </w:r>
          </w:p>
        </w:tc>
      </w:tr>
      <w:tr w:rsidR="00FF63EC" w14:paraId="6F6DFFE2" w14:textId="77777777" w:rsidTr="00B74C3E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D9F1D" w14:textId="77777777" w:rsidR="00FF63EC" w:rsidRPr="00C733C5" w:rsidRDefault="00AF7664" w:rsidP="00B74C3E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</w:t>
            </w:r>
            <w:r w:rsidR="00FF63EC" w:rsidRPr="00C733C5">
              <w:rPr>
                <w:sz w:val="20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5DFAEB" w14:textId="77777777" w:rsidR="00FF63EC" w:rsidRPr="00C733C5" w:rsidRDefault="00AF7664" w:rsidP="00B74C3E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6FEBF9" w14:textId="77777777" w:rsidR="00FF63EC" w:rsidRPr="00FF63EC" w:rsidRDefault="00FF63EC" w:rsidP="00B74C3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CB128" w14:textId="77777777" w:rsidR="00FF63EC" w:rsidRPr="00FF63EC" w:rsidRDefault="00FF63EC" w:rsidP="00B74C3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E5358F" w14:textId="77777777" w:rsidR="00FF63EC" w:rsidRPr="00FF63EC" w:rsidRDefault="00FF63EC" w:rsidP="00B74C3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7446340" w14:textId="77777777" w:rsidR="00FF63EC" w:rsidRPr="00FF63EC" w:rsidRDefault="00FF63EC" w:rsidP="00B74C3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A05FD9" w14:textId="77777777" w:rsidR="00E05351" w:rsidRPr="00671FA1" w:rsidRDefault="00E05351" w:rsidP="00E0535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0489DA42" w14:textId="77777777" w:rsidR="00E05351" w:rsidRPr="00671FA1" w:rsidRDefault="00E05351" w:rsidP="00B74C3E">
            <w:pPr>
              <w:pStyle w:val="SOLStatement"/>
              <w:numPr>
                <w:ilvl w:val="0"/>
                <w:numId w:val="61"/>
              </w:numPr>
              <w:spacing w:before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786C1F6" w14:textId="77777777" w:rsidR="00E05351" w:rsidRPr="00671FA1" w:rsidRDefault="00E05351" w:rsidP="00B74C3E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7CBC5BF" w14:textId="77777777" w:rsidR="00FF63EC" w:rsidRPr="00E05351" w:rsidRDefault="00C733C5" w:rsidP="00B74C3E">
            <w:pPr>
              <w:pStyle w:val="SOLNumberedBullet"/>
              <w:numPr>
                <w:ilvl w:val="0"/>
                <w:numId w:val="6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="00E05351" w:rsidRPr="00671FA1">
              <w:rPr>
                <w:strike/>
                <w:sz w:val="20"/>
                <w:szCs w:val="20"/>
              </w:rPr>
              <w:t xml:space="preserve">explaining the value of musical performance to society. </w:t>
            </w:r>
          </w:p>
        </w:tc>
      </w:tr>
      <w:tr w:rsidR="00AF7664" w14:paraId="5BF3808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E7696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2185180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FB82C0" w14:textId="77777777" w:rsidR="00AF7664" w:rsidRPr="00FF63EC" w:rsidRDefault="00C733C5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3E52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9F39C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24D39299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ABB2D9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D.1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use music composition as a means of creative expression.</w:t>
            </w:r>
          </w:p>
          <w:p w14:paraId="4CF922AC" w14:textId="77777777" w:rsidR="00AF7664" w:rsidRPr="00671FA1" w:rsidRDefault="00AF7664" w:rsidP="00C733C5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rhythmic-melodic variation.</w:t>
            </w:r>
          </w:p>
          <w:p w14:paraId="0CB3F349" w14:textId="77777777" w:rsidR="00AF7664" w:rsidRPr="00671FA1" w:rsidRDefault="00AF7664" w:rsidP="00C733C5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a melody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.</w:t>
            </w:r>
          </w:p>
          <w:p w14:paraId="6E88DFFA" w14:textId="77777777" w:rsidR="00AF7664" w:rsidRPr="00671FA1" w:rsidRDefault="00AF7664" w:rsidP="00C733C5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rrange or compose accompanying harmonies and/or counter melodies to a given melody.</w:t>
            </w:r>
          </w:p>
          <w:p w14:paraId="14057D53" w14:textId="77777777" w:rsidR="00AF7664" w:rsidRPr="00671FA1" w:rsidRDefault="00AF7664" w:rsidP="00C733C5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reate, improvise, and perform rhythmic and melodic examples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  <w:u w:val="single"/>
              </w:rPr>
              <w:t xml:space="preserve"> using call-and-response and improvisation.</w:t>
            </w:r>
          </w:p>
          <w:p w14:paraId="31A5843D" w14:textId="77777777" w:rsidR="00AF7664" w:rsidRPr="00671FA1" w:rsidRDefault="00AF7664" w:rsidP="00C733C5">
            <w:pPr>
              <w:pStyle w:val="SOLNumberedBullet"/>
              <w:numPr>
                <w:ilvl w:val="0"/>
                <w:numId w:val="58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Perform accompanying harmonies and/or counter melodies to a given melody.</w:t>
            </w:r>
          </w:p>
          <w:p w14:paraId="35CEDCA5" w14:textId="77777777" w:rsidR="00AF7664" w:rsidRPr="00E05351" w:rsidRDefault="00AF7664" w:rsidP="00C733C5">
            <w:pPr>
              <w:pStyle w:val="SOLNumberedBullet"/>
              <w:numPr>
                <w:ilvl w:val="0"/>
                <w:numId w:val="58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 individually or collaboratively. [Moved from HCAD.5]</w:t>
            </w:r>
          </w:p>
        </w:tc>
      </w:tr>
      <w:tr w:rsidR="00AF7664" w14:paraId="2491650D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96AC09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A52ABCF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61C89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D182AC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EBE3A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10248453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F5220B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D.2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4E27DB2F" w14:textId="77777777" w:rsidR="00AF7664" w:rsidRPr="00671FA1" w:rsidRDefault="00AF7664" w:rsidP="00C733C5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compose, improvise, draft, refine, and share choral music ideas.</w:t>
            </w:r>
          </w:p>
          <w:p w14:paraId="6A107615" w14:textId="77777777" w:rsidR="00AF7664" w:rsidRPr="00671FA1" w:rsidRDefault="00AF7664" w:rsidP="00C733C5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148F05EF" w14:textId="77777777" w:rsidR="00AF7664" w:rsidRPr="00671FA1" w:rsidRDefault="00AF7664" w:rsidP="00C733C5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ocument research, inquiry, and analysis of a focused choral music topic of personal interest. </w:t>
            </w:r>
          </w:p>
          <w:p w14:paraId="4DE3506E" w14:textId="77777777" w:rsidR="00AF7664" w:rsidRPr="00E05351" w:rsidRDefault="00AF7664" w:rsidP="00C733C5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 a portfolio that demonstrates growth and learning of choral music ideas and skills.</w:t>
            </w:r>
          </w:p>
        </w:tc>
      </w:tr>
      <w:tr w:rsidR="00AF7664" w14:paraId="276B0B48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DE7C6F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A58B0EE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883EA8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85C3F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578C9D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54BA57EC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CBE05D" w14:textId="77777777" w:rsidR="00AF7664" w:rsidRPr="00AF7664" w:rsidRDefault="00AF7664" w:rsidP="00AF7664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CAD.10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explore innovative tools for connecting with communities of musicians.</w:t>
            </w:r>
          </w:p>
        </w:tc>
      </w:tr>
      <w:tr w:rsidR="00AF7664" w14:paraId="6619502B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C852C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FADD5C8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F299A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BF1E0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B252B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7F6DDA21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561967" w14:textId="77777777" w:rsidR="00AF7664" w:rsidRPr="00AF7664" w:rsidRDefault="00AF7664" w:rsidP="00C733C5">
            <w:pPr>
              <w:ind w:hanging="29"/>
              <w:rPr>
                <w:sz w:val="20"/>
                <w:szCs w:val="20"/>
                <w:u w:val="single"/>
              </w:rPr>
            </w:pPr>
            <w:r w:rsidRPr="00E12FA4">
              <w:rPr>
                <w:sz w:val="20"/>
                <w:szCs w:val="20"/>
                <w:u w:val="single"/>
              </w:rPr>
              <w:t>HCAD.11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  </w:t>
            </w:r>
            <w:r w:rsidRPr="00E12FA4">
              <w:rPr>
                <w:sz w:val="20"/>
                <w:szCs w:val="20"/>
                <w:u w:val="single"/>
              </w:rPr>
              <w:t>The student will investigate cross-disciplinary connections to identify how music works with other disciplines to develop innovative solutions to inquiry-based problems.</w:t>
            </w:r>
          </w:p>
        </w:tc>
      </w:tr>
    </w:tbl>
    <w:p w14:paraId="742573F5" w14:textId="77777777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Artist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2BAB98F2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DE8540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AABCD9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1B8714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A19F797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713C26DB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1C013F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1C013F">
              <w:rPr>
                <w:sz w:val="20"/>
                <w:szCs w:val="22"/>
              </w:rPr>
              <w:t xml:space="preserve">   </w:t>
            </w:r>
            <w:r w:rsidR="001C013F">
              <w:rPr>
                <w:sz w:val="20"/>
                <w:szCs w:val="22"/>
                <w:u w:val="single"/>
              </w:rPr>
              <w:t>Added text</w:t>
            </w:r>
            <w:r w:rsidR="001C013F" w:rsidRPr="001C013F">
              <w:rPr>
                <w:sz w:val="20"/>
                <w:szCs w:val="22"/>
              </w:rPr>
              <w:tab/>
            </w:r>
          </w:p>
        </w:tc>
      </w:tr>
      <w:tr w:rsidR="00FF63EC" w:rsidRPr="00817BBD" w14:paraId="49F13CAD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173947" w14:textId="77777777" w:rsidR="00FF63EC" w:rsidRPr="00817BBD" w:rsidRDefault="00FF63EC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FD4FEE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F0301B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26310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F1BFB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BF12462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0D7FEB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F7664" w14:paraId="7F65C032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B19EAD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2126EB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DED791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0B97B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D87B6D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B03D2F9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C17426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6491998A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ll components of music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BC24C4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, count, </w:t>
            </w:r>
            <w:r w:rsidRPr="00671FA1">
              <w:rPr>
                <w:sz w:val="20"/>
                <w:szCs w:val="20"/>
              </w:rPr>
              <w:t xml:space="preserve">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CDB40AF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key signatures </w:t>
            </w:r>
            <w:r w:rsidRPr="00671FA1">
              <w:rPr>
                <w:strike/>
                <w:sz w:val="20"/>
                <w:szCs w:val="20"/>
              </w:rPr>
              <w:t>and their related minor key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relative and parallel minor keys.</w:t>
            </w:r>
          </w:p>
          <w:p w14:paraId="524D2602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 melodic patterns containing </w:t>
            </w:r>
            <w:r w:rsidRPr="00671FA1">
              <w:rPr>
                <w:sz w:val="20"/>
                <w:szCs w:val="20"/>
                <w:u w:val="single"/>
              </w:rPr>
              <w:t xml:space="preserve">varied intervals </w:t>
            </w:r>
            <w:r w:rsidRPr="00671FA1">
              <w:rPr>
                <w:strike/>
                <w:sz w:val="20"/>
                <w:szCs w:val="20"/>
              </w:rPr>
              <w:t>skips of thirds, fourths, and fifths</w:t>
            </w:r>
            <w:r w:rsidRPr="00671FA1">
              <w:rPr>
                <w:sz w:val="20"/>
                <w:szCs w:val="20"/>
              </w:rPr>
              <w:t xml:space="preserve"> from three- or four-part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while maintaining a steady beat;</w:t>
            </w:r>
          </w:p>
          <w:p w14:paraId="74B7E98C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, minor, and chromatic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trike/>
                <w:sz w:val="20"/>
                <w:szCs w:val="20"/>
              </w:rPr>
              <w:t>a neutral syllab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ppropriate solmization</w:t>
            </w:r>
            <w:r w:rsidRPr="00671FA1">
              <w:rPr>
                <w:sz w:val="20"/>
                <w:szCs w:val="20"/>
              </w:rPr>
              <w:t>.</w:t>
            </w:r>
          </w:p>
          <w:p w14:paraId="4E87A35C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arious compositional procedures and techniques, including fugue, modulation, word painting, and aleatoric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4492D1DE" w14:textId="77777777" w:rsidR="00AF7664" w:rsidRPr="00671FA1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nducting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those for compound meters; and </w:t>
            </w:r>
            <w:r w:rsidRPr="00671FA1">
              <w:rPr>
                <w:sz w:val="20"/>
                <w:szCs w:val="20"/>
                <w:u w:val="single"/>
              </w:rPr>
              <w:t>including mixed meters.</w:t>
            </w:r>
          </w:p>
          <w:p w14:paraId="4F8A1C7F" w14:textId="77777777" w:rsidR="00AF7664" w:rsidRPr="00671FA1" w:rsidRDefault="00AF7664" w:rsidP="00AF7664">
            <w:pPr>
              <w:pStyle w:val="SOLNumberedBullet"/>
              <w:ind w:left="360" w:firstLine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) Notate student-created compositions using standard notation using contemporary technology.</w:t>
            </w:r>
          </w:p>
          <w:p w14:paraId="00740EBB" w14:textId="77777777" w:rsidR="00AF7664" w:rsidRPr="00C1277B" w:rsidRDefault="00AF7664" w:rsidP="00B74C3E">
            <w:pPr>
              <w:pStyle w:val="SOLNumberedBullet"/>
              <w:numPr>
                <w:ilvl w:val="3"/>
                <w:numId w:val="3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AF7664" w14:paraId="5261809B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8B3B11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165FF1F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94385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0177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B00086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010F08B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8D280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2E02F59" w14:textId="77777777" w:rsidR="00AF7664" w:rsidRPr="00671FA1" w:rsidRDefault="00AF7664" w:rsidP="00B74C3E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ll diatonic intervals individuall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D8541AD" w14:textId="77777777" w:rsidR="00AF7664" w:rsidRPr="00671FA1" w:rsidRDefault="00AF7664" w:rsidP="00B74C3E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from dictation </w:t>
            </w:r>
            <w:r w:rsidRPr="00671FA1">
              <w:rPr>
                <w:sz w:val="20"/>
                <w:szCs w:val="20"/>
              </w:rPr>
              <w:t>complex rhythmic phrases and complex melodic phrases</w:t>
            </w:r>
            <w:r w:rsidRPr="00671FA1">
              <w:rPr>
                <w:sz w:val="20"/>
                <w:szCs w:val="20"/>
                <w:u w:val="single"/>
              </w:rPr>
              <w:t xml:space="preserve"> from dictation</w:t>
            </w:r>
            <w:r w:rsidRPr="00671FA1">
              <w:rPr>
                <w:sz w:val="20"/>
                <w:szCs w:val="20"/>
              </w:rPr>
              <w:t xml:space="preserve"> that are eight measures in lengt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C35433E" w14:textId="77777777" w:rsidR="00AF7664" w:rsidRPr="00C1277B" w:rsidRDefault="00AF7664" w:rsidP="00B74C3E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rans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music into one or more keys.</w:t>
            </w:r>
          </w:p>
        </w:tc>
      </w:tr>
      <w:tr w:rsidR="00AF7664" w14:paraId="7BD2E214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FA77C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18E61B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40A480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3B045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E24F5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39C6EF8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A0121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1EEA2216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 for solo/choral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2A6A54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reath control, vocal independence, and agility while singing appropriate vocal exercises throughout the vocal ran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3DE52B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vanced vocal techniques to control dynamics and articul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E8D757E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vanced vocal development exercises to improve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E13892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justment of intonation by applying listening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243EBB2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lend and balance with other sing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2B5B70C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ongs with complex and/or nontraditional harmon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03C27B8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</w:t>
            </w:r>
            <w:proofErr w:type="spellEnd"/>
          </w:p>
          <w:p w14:paraId="3ECC87F3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7884168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udition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5141FB3C" w14:textId="77777777" w:rsidR="00AF7664" w:rsidRPr="00671FA1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j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vanced, representative solo and choral music in various forms, styles, and language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B501F6F" w14:textId="77777777" w:rsidR="00AF7664" w:rsidRPr="00C1277B" w:rsidRDefault="00AF7664" w:rsidP="00B74C3E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s well as from score.</w:t>
            </w:r>
          </w:p>
        </w:tc>
      </w:tr>
      <w:tr w:rsidR="00AF7664" w14:paraId="5050F600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3803BD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R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3F447D8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50FAB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70A08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8B8DD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258B5C0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415AD2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2645FC7D" w14:textId="77777777" w:rsidR="00AF7664" w:rsidRPr="00671FA1" w:rsidRDefault="00AF7664" w:rsidP="00AF7664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65F404D9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blending vocal timbres and matching dynamic levels;</w:t>
            </w:r>
          </w:p>
          <w:p w14:paraId="5D6AF6EF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various tempos while singing;</w:t>
            </w:r>
          </w:p>
          <w:p w14:paraId="6B90238F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3B12501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application of dynamic markings in musical scores and exercises while maintaining correct intonation;</w:t>
            </w:r>
          </w:p>
          <w:p w14:paraId="0DE55B2D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and applying expressive phrasing independently;</w:t>
            </w:r>
          </w:p>
          <w:p w14:paraId="32E78F96" w14:textId="77777777" w:rsidR="00AF7664" w:rsidRPr="00671FA1" w:rsidRDefault="00AF7664" w:rsidP="00B74C3E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dvanced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>;</w:t>
            </w:r>
            <w:r w:rsidRPr="00671FA1">
              <w:rPr>
                <w:strike/>
                <w:sz w:val="20"/>
                <w:szCs w:val="20"/>
              </w:rPr>
              <w:t xml:space="preserve"> and</w:t>
            </w:r>
          </w:p>
          <w:p w14:paraId="787C36D8" w14:textId="77777777" w:rsidR="00AF7664" w:rsidRPr="00C1277B" w:rsidRDefault="00AF7664" w:rsidP="00B74C3E">
            <w:pPr>
              <w:pStyle w:val="SOLNumberedBullet"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AF7664" w14:paraId="438EE315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FA4FD1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9D4DB65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F17CB2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498BB0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09C4D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CF92D1B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45DD2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>respond to music with movement by</w:t>
            </w:r>
          </w:p>
          <w:p w14:paraId="0FD00241" w14:textId="77777777" w:rsidR="00AF7664" w:rsidRPr="00671FA1" w:rsidRDefault="00AF7664" w:rsidP="00B74C3E">
            <w:pPr>
              <w:pStyle w:val="SOLNumberedBullet"/>
              <w:numPr>
                <w:ilvl w:val="0"/>
                <w:numId w:val="78"/>
              </w:numPr>
              <w:ind w:left="36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eography as a form of expression and communic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(e.g., sign language, riser choreography); and</w:t>
            </w:r>
          </w:p>
          <w:p w14:paraId="39F33D99" w14:textId="77777777" w:rsidR="00AF7664" w:rsidRPr="00C1277B" w:rsidRDefault="00C733C5" w:rsidP="00B74C3E">
            <w:pPr>
              <w:pStyle w:val="SOLNumberedBullet"/>
              <w:numPr>
                <w:ilvl w:val="0"/>
                <w:numId w:val="7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1]</w:t>
            </w:r>
            <w:r>
              <w:rPr>
                <w:sz w:val="20"/>
                <w:szCs w:val="20"/>
              </w:rPr>
              <w:t xml:space="preserve"> </w:t>
            </w:r>
            <w:r w:rsidR="00AF7664" w:rsidRPr="00671FA1">
              <w:rPr>
                <w:strike/>
                <w:sz w:val="20"/>
                <w:szCs w:val="20"/>
              </w:rPr>
              <w:t>improvising movement individually or collaboratively.</w:t>
            </w:r>
          </w:p>
        </w:tc>
      </w:tr>
      <w:tr w:rsidR="00AF7664" w14:paraId="739A9DC4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AA87ED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2D6D22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0899E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6C4B3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D53A4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BCEA74C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4FDF4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evaluat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EBF5055" w14:textId="77777777" w:rsidR="00AF7664" w:rsidRPr="00671FA1" w:rsidRDefault="00AF7664" w:rsidP="00B74C3E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C79ACC9" w14:textId="77777777" w:rsidR="00AF7664" w:rsidRPr="00671FA1" w:rsidRDefault="00AF7664" w:rsidP="00B74C3E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Demonstrate </w:t>
            </w:r>
            <w:r w:rsidRPr="00671FA1">
              <w:rPr>
                <w:sz w:val="20"/>
                <w:szCs w:val="20"/>
              </w:rPr>
              <w:t>resp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to </w:t>
            </w:r>
            <w:r w:rsidRPr="00671FA1">
              <w:rPr>
                <w:sz w:val="20"/>
                <w:szCs w:val="20"/>
              </w:rPr>
              <w:t>student leaders within the choral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2E6880A" w14:textId="77777777" w:rsidR="00AF7664" w:rsidRPr="00671FA1" w:rsidRDefault="00AF7664" w:rsidP="00B74C3E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ulfil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leadership roles (e.g., section leader, student conductor, accompanist, choir officer, choir librarian, peer mentor).</w:t>
            </w:r>
          </w:p>
          <w:p w14:paraId="10FDCC7D" w14:textId="77777777" w:rsidR="00AF7664" w:rsidRPr="00C1277B" w:rsidRDefault="00AF7664" w:rsidP="00AF7664">
            <w:pPr>
              <w:pStyle w:val="Paragraph"/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500D05">
              <w:rPr>
                <w:sz w:val="20"/>
                <w:szCs w:val="20"/>
                <w:u w:val="single"/>
              </w:rPr>
              <w:t>d) Model active listening in rehearsal and performance.</w:t>
            </w:r>
          </w:p>
        </w:tc>
      </w:tr>
      <w:tr w:rsidR="00AF7664" w14:paraId="5B463B58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A3578D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E626CB3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6</w:t>
            </w:r>
          </w:p>
          <w:p w14:paraId="30F0FCE0" w14:textId="77777777" w:rsidR="00C733C5" w:rsidRPr="00C733C5" w:rsidRDefault="00C733C5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Also</w:t>
            </w:r>
          </w:p>
          <w:p w14:paraId="2821DBCB" w14:textId="77777777" w:rsidR="00C733C5" w:rsidRPr="00C733C5" w:rsidRDefault="00C733C5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5</w:t>
            </w:r>
          </w:p>
          <w:p w14:paraId="35F9B9FD" w14:textId="77777777" w:rsidR="00C733C5" w:rsidRPr="00C733C5" w:rsidRDefault="00C733C5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  <w:p w14:paraId="4860DE13" w14:textId="77777777" w:rsidR="00C733C5" w:rsidRPr="00C733C5" w:rsidRDefault="00C733C5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8</w:t>
            </w:r>
          </w:p>
          <w:p w14:paraId="47345D76" w14:textId="77777777" w:rsidR="00C733C5" w:rsidRPr="00C733C5" w:rsidRDefault="00C733C5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F25A8C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888F2A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92415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A1A3423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4EFBF5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324A64A" w14:textId="77777777" w:rsidR="00AF7664" w:rsidRPr="00671FA1" w:rsidRDefault="00AF7664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00C5F3E" w14:textId="77777777" w:rsidR="00AF7664" w:rsidRPr="00671FA1" w:rsidRDefault="00AF7664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ssess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al periods and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using music terminology;</w:t>
            </w:r>
          </w:p>
          <w:p w14:paraId="45AE98C0" w14:textId="77777777" w:rsidR="00AF7664" w:rsidRPr="00671FA1" w:rsidRDefault="00AF7664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s of vocal/chor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626E5AD" w14:textId="77777777" w:rsidR="00AF7664" w:rsidRPr="00671FA1" w:rsidRDefault="00C733C5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</w:t>
            </w:r>
            <w:r>
              <w:rPr>
                <w:sz w:val="20"/>
                <w:szCs w:val="20"/>
              </w:rPr>
              <w:t xml:space="preserve">7] </w:t>
            </w:r>
            <w:r w:rsidR="00AF7664" w:rsidRPr="00671FA1">
              <w:rPr>
                <w:strike/>
                <w:sz w:val="20"/>
                <w:szCs w:val="20"/>
              </w:rPr>
              <w:t>explor</w:t>
            </w:r>
            <w:r w:rsidR="00AF7664" w:rsidRPr="00671FA1">
              <w:rPr>
                <w:strike/>
                <w:sz w:val="20"/>
                <w:szCs w:val="20"/>
                <w:u w:val="single"/>
              </w:rPr>
              <w:t>e</w:t>
            </w:r>
            <w:r w:rsidR="00AF7664" w:rsidRPr="00671FA1">
              <w:rPr>
                <w:strike/>
                <w:sz w:val="20"/>
                <w:szCs w:val="20"/>
              </w:rPr>
              <w:t xml:space="preserve"> and evaluating opportunities for music performance and advocacy within the community</w:t>
            </w:r>
            <w:r w:rsidR="00AF7664" w:rsidRPr="00671FA1">
              <w:rPr>
                <w:strike/>
                <w:sz w:val="20"/>
                <w:szCs w:val="20"/>
                <w:u w:val="single"/>
              </w:rPr>
              <w:t>.</w:t>
            </w:r>
            <w:r w:rsidR="00AF7664" w:rsidRPr="00671FA1">
              <w:rPr>
                <w:strike/>
                <w:sz w:val="20"/>
                <w:szCs w:val="20"/>
              </w:rPr>
              <w:t>;</w:t>
            </w:r>
          </w:p>
          <w:p w14:paraId="2D45F537" w14:textId="77777777" w:rsidR="00AF7664" w:rsidRPr="00671FA1" w:rsidRDefault="00C733C5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</w:t>
            </w:r>
            <w:r>
              <w:rPr>
                <w:sz w:val="20"/>
                <w:szCs w:val="20"/>
              </w:rPr>
              <w:t xml:space="preserve">9] </w:t>
            </w:r>
            <w:r w:rsidR="00AF7664" w:rsidRPr="00671FA1">
              <w:rPr>
                <w:strike/>
                <w:sz w:val="20"/>
                <w:szCs w:val="20"/>
              </w:rPr>
              <w:t>researching career pathways in the music field;</w:t>
            </w:r>
          </w:p>
          <w:p w14:paraId="6FDD10E0" w14:textId="77777777" w:rsidR="00AF7664" w:rsidRPr="00671FA1" w:rsidRDefault="00C733C5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</w:t>
            </w:r>
            <w:r>
              <w:rPr>
                <w:sz w:val="20"/>
                <w:szCs w:val="20"/>
              </w:rPr>
              <w:t xml:space="preserve">8] </w:t>
            </w:r>
            <w:r w:rsidR="00AF7664" w:rsidRPr="00671FA1">
              <w:rPr>
                <w:strike/>
                <w:sz w:val="20"/>
                <w:szCs w:val="20"/>
              </w:rPr>
              <w:t>assessing the use and misuse of ethical standards as applied to social media and</w:t>
            </w:r>
            <w:r w:rsidR="00AF7664" w:rsidRPr="00671FA1">
              <w:rPr>
                <w:sz w:val="20"/>
                <w:szCs w:val="20"/>
              </w:rPr>
              <w:t xml:space="preserve"> </w:t>
            </w:r>
            <w:r w:rsidR="00AF7664" w:rsidRPr="00671FA1">
              <w:rPr>
                <w:strike/>
                <w:sz w:val="20"/>
                <w:szCs w:val="20"/>
              </w:rPr>
              <w:t>copyrighted materials; and</w:t>
            </w:r>
          </w:p>
          <w:p w14:paraId="0EDD4FAC" w14:textId="77777777" w:rsidR="00AF7664" w:rsidRPr="00C1277B" w:rsidRDefault="00C733C5" w:rsidP="00B74C3E">
            <w:pPr>
              <w:pStyle w:val="SOLNumberedBullet"/>
              <w:numPr>
                <w:ilvl w:val="0"/>
                <w:numId w:val="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</w:t>
            </w:r>
            <w:r>
              <w:rPr>
                <w:sz w:val="20"/>
                <w:szCs w:val="20"/>
              </w:rPr>
              <w:t xml:space="preserve">5] </w:t>
            </w:r>
            <w:r w:rsidR="00AF7664" w:rsidRPr="00671FA1">
              <w:rPr>
                <w:strike/>
                <w:sz w:val="20"/>
                <w:szCs w:val="20"/>
              </w:rPr>
              <w:t>modeling exemplary concert etiquette as an active listener.</w:t>
            </w:r>
          </w:p>
        </w:tc>
      </w:tr>
      <w:tr w:rsidR="00AF7664" w14:paraId="6585E8C5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5F9236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R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D78E307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A7357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178463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3E6AC9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D9380EC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C5C31D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73DB0028" w14:textId="77777777" w:rsidR="00AF7664" w:rsidRPr="00671FA1" w:rsidRDefault="00AF7664" w:rsidP="00AF7664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</w:t>
            </w:r>
            <w:r w:rsidR="009B508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rmu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riteria to be used f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3A1E974" w14:textId="77777777" w:rsidR="00AF7664" w:rsidRPr="00C1277B" w:rsidRDefault="00AF7664" w:rsidP="009B5086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2.</w:t>
            </w:r>
            <w:r w:rsidR="009B508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rmulated criteria for critiquing musical performances of self and others.</w:t>
            </w:r>
          </w:p>
        </w:tc>
      </w:tr>
      <w:tr w:rsidR="00AF7664" w14:paraId="631511C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3FC167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EB8593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04D96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5D76FE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AABFB9" w14:textId="77777777" w:rsidR="00AF7664" w:rsidRPr="00FF63EC" w:rsidRDefault="00AF7664" w:rsidP="00AF7664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389E0B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DC0E4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425DB575" w14:textId="77777777" w:rsidR="00AF7664" w:rsidRPr="00C1277B" w:rsidRDefault="00AF7664" w:rsidP="00B74C3E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Justify </w:t>
            </w:r>
            <w:r w:rsidRPr="00671FA1">
              <w:rPr>
                <w:strike/>
                <w:sz w:val="20"/>
                <w:szCs w:val="20"/>
              </w:rPr>
              <w:t xml:space="preserve">analyzing and explaining </w:t>
            </w:r>
            <w:r w:rsidRPr="00671FA1">
              <w:rPr>
                <w:sz w:val="20"/>
                <w:szCs w:val="20"/>
              </w:rPr>
              <w:t>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007200C" w14:textId="77777777" w:rsidR="00AF7664" w:rsidRPr="00C1277B" w:rsidRDefault="00AF7664" w:rsidP="00B74C3E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C1277B">
              <w:rPr>
                <w:sz w:val="20"/>
                <w:szCs w:val="20"/>
                <w:u w:val="single"/>
              </w:rPr>
              <w:t xml:space="preserve">b) Justify </w:t>
            </w:r>
            <w:r w:rsidRPr="00C1277B">
              <w:rPr>
                <w:strike/>
                <w:sz w:val="20"/>
                <w:szCs w:val="20"/>
              </w:rPr>
              <w:t xml:space="preserve">analyzing aesthetic </w:t>
            </w:r>
            <w:r w:rsidRPr="00C1277B">
              <w:rPr>
                <w:sz w:val="20"/>
                <w:szCs w:val="20"/>
                <w:u w:val="single"/>
              </w:rPr>
              <w:t xml:space="preserve">personal </w:t>
            </w:r>
            <w:r w:rsidRPr="00C1277B">
              <w:rPr>
                <w:sz w:val="20"/>
                <w:szCs w:val="20"/>
              </w:rPr>
              <w:t>criteria used for evaluating works of music</w:t>
            </w:r>
            <w:r w:rsidRPr="00C1277B">
              <w:rPr>
                <w:sz w:val="20"/>
                <w:szCs w:val="20"/>
                <w:u w:val="single"/>
              </w:rPr>
              <w:t>.</w:t>
            </w:r>
            <w:r w:rsidRPr="00C1277B">
              <w:rPr>
                <w:strike/>
                <w:sz w:val="20"/>
                <w:szCs w:val="20"/>
              </w:rPr>
              <w:t xml:space="preserve"> or critiquing musical performances; and</w:t>
            </w:r>
          </w:p>
          <w:p w14:paraId="4C653E55" w14:textId="77777777" w:rsidR="00AF7664" w:rsidRPr="00C1277B" w:rsidRDefault="00AF7664" w:rsidP="00B74C3E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C1277B">
              <w:rPr>
                <w:strike/>
                <w:sz w:val="20"/>
                <w:szCs w:val="20"/>
              </w:rPr>
              <w:t>analyzing the value</w:t>
            </w:r>
            <w:r w:rsidRPr="00C1277B">
              <w:rPr>
                <w:strike/>
                <w:color w:val="000000"/>
                <w:sz w:val="20"/>
                <w:szCs w:val="20"/>
                <w:u w:val="single"/>
              </w:rPr>
              <w:t>s</w:t>
            </w:r>
            <w:r w:rsidRPr="00C1277B">
              <w:rPr>
                <w:strike/>
                <w:sz w:val="20"/>
                <w:szCs w:val="20"/>
              </w:rPr>
              <w:t xml:space="preserve"> of musical performance to society </w:t>
            </w:r>
          </w:p>
        </w:tc>
      </w:tr>
      <w:tr w:rsidR="00AF7664" w14:paraId="53386325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7E366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BB8D4E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28CD97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63F50A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BC8303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59FABFAA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97B1BB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1</w:t>
            </w:r>
            <w:r w:rsidRPr="00C1277B">
              <w:rPr>
                <w:color w:val="000000"/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use music composition as a means of creative expression.</w:t>
            </w:r>
          </w:p>
          <w:p w14:paraId="6D8A05A8" w14:textId="77777777" w:rsidR="00AF7664" w:rsidRPr="00671FA1" w:rsidRDefault="00AF7664" w:rsidP="00C733C5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creative sequence that utilizes individual inquiry to produce examples of a finished musical artifact.</w:t>
            </w:r>
          </w:p>
          <w:p w14:paraId="6307FD1C" w14:textId="77777777" w:rsidR="00AF7664" w:rsidRPr="00671FA1" w:rsidRDefault="00AF7664" w:rsidP="00C733C5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rhythmic-melodic variation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and</w:t>
            </w:r>
          </w:p>
          <w:p w14:paraId="4485F769" w14:textId="77777777" w:rsidR="00AF7664" w:rsidRPr="00671FA1" w:rsidRDefault="00AF7664" w:rsidP="00C733C5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a melody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.</w:t>
            </w:r>
          </w:p>
          <w:p w14:paraId="6271419F" w14:textId="77777777" w:rsidR="00AF7664" w:rsidRPr="00671FA1" w:rsidRDefault="00AF7664" w:rsidP="00C733C5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rrange or compose accompanying harmonies and/or counter melodies to a given melody.</w:t>
            </w:r>
          </w:p>
          <w:p w14:paraId="2DEF5FBB" w14:textId="77777777" w:rsidR="00AF7664" w:rsidRPr="00C1277B" w:rsidRDefault="00AF7664" w:rsidP="00C733C5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i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 individually or collaboratively. [Moved from HCAR.5]</w:t>
            </w:r>
          </w:p>
        </w:tc>
      </w:tr>
      <w:tr w:rsidR="00AF7664" w14:paraId="710B16C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4076F5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52059CB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216A7B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ED131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AC1CD8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1CDB4E5B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59C244" w14:textId="77777777" w:rsidR="00AF7664" w:rsidRPr="00671FA1" w:rsidRDefault="00AF7664" w:rsidP="00AF7664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227E6FF0" w14:textId="77777777" w:rsidR="00AF7664" w:rsidRPr="00671FA1" w:rsidRDefault="00AF7664" w:rsidP="00C733C5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compose, improvise, draft, refine, and share choral music ideas in a variety of contexts.</w:t>
            </w:r>
          </w:p>
          <w:p w14:paraId="67991DBB" w14:textId="77777777" w:rsidR="00AF7664" w:rsidRPr="00671FA1" w:rsidRDefault="00AF7664" w:rsidP="00C733C5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78167D13" w14:textId="77777777" w:rsidR="00AF7664" w:rsidRPr="00671FA1" w:rsidRDefault="00AF7664" w:rsidP="00C733C5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nalyze research of a focused choral music topic of personal interest. </w:t>
            </w:r>
          </w:p>
          <w:p w14:paraId="11C9428F" w14:textId="77777777" w:rsidR="00AF7664" w:rsidRPr="00C1277B" w:rsidRDefault="00AF7664" w:rsidP="00C733C5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ocument growth, skill development, and learning in the development of an individual musical repertoire that includes documentation of a creative process as well as final products.</w:t>
            </w:r>
          </w:p>
        </w:tc>
      </w:tr>
      <w:tr w:rsidR="00AF7664" w14:paraId="3A933462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75BE49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D11E93C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2D8029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9A64CF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A30B6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08CBBC51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42F31" w14:textId="77777777" w:rsidR="00AF7664" w:rsidRPr="00C1277B" w:rsidRDefault="00AF7664" w:rsidP="00C733C5">
            <w:pPr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10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nalyze how innovative media, tools, and processe</w:t>
            </w:r>
            <w:r>
              <w:rPr>
                <w:sz w:val="20"/>
                <w:szCs w:val="20"/>
                <w:u w:val="single"/>
              </w:rPr>
              <w:t xml:space="preserve">s are influencing vocal music. </w:t>
            </w:r>
          </w:p>
        </w:tc>
      </w:tr>
      <w:tr w:rsidR="00AF7664" w14:paraId="5448C7D0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D5550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7DCEC35D" w14:textId="77777777" w:rsidR="00AF7664" w:rsidRPr="00C733C5" w:rsidRDefault="00AF7664" w:rsidP="00AF7664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29B6CF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6C597" w14:textId="77777777" w:rsidR="00AF7664" w:rsidRPr="00FF63EC" w:rsidRDefault="00AF7664" w:rsidP="00AF7664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71A02" w14:textId="77777777" w:rsidR="00AF7664" w:rsidRPr="00FF63EC" w:rsidRDefault="00AF7664" w:rsidP="00AF7664">
            <w:pPr>
              <w:jc w:val="center"/>
            </w:pPr>
          </w:p>
        </w:tc>
        <w:tc>
          <w:tcPr>
            <w:tcW w:w="720" w:type="dxa"/>
            <w:vAlign w:val="center"/>
          </w:tcPr>
          <w:p w14:paraId="7EDD9304" w14:textId="77777777" w:rsidR="00AF7664" w:rsidRDefault="00AF7664" w:rsidP="00AF7664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E0DEC" w14:textId="77777777" w:rsidR="00AF7664" w:rsidRPr="001C013F" w:rsidRDefault="00AF7664" w:rsidP="001C013F">
            <w:pPr>
              <w:ind w:hanging="29"/>
              <w:rPr>
                <w:sz w:val="20"/>
                <w:szCs w:val="20"/>
                <w:u w:val="single"/>
              </w:rPr>
            </w:pPr>
            <w:r w:rsidRPr="00342EF3">
              <w:rPr>
                <w:sz w:val="20"/>
                <w:szCs w:val="20"/>
                <w:u w:val="single"/>
              </w:rPr>
              <w:t>HCAR.11  The student will analyze and explain how music works together with other disciplines to develop innovative solutions to problems.</w:t>
            </w:r>
          </w:p>
        </w:tc>
      </w:tr>
    </w:tbl>
    <w:p w14:paraId="07264F6E" w14:textId="77777777" w:rsidR="00763CA4" w:rsidRDefault="00763CA4" w:rsidP="00763CA4"/>
    <w:sectPr w:rsidR="00763CA4" w:rsidSect="00265F21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EB319" w14:textId="77777777" w:rsidR="009675AA" w:rsidRDefault="009675AA" w:rsidP="005C0BB8">
      <w:r>
        <w:separator/>
      </w:r>
    </w:p>
  </w:endnote>
  <w:endnote w:type="continuationSeparator" w:id="0">
    <w:p w14:paraId="0861C1DC" w14:textId="77777777" w:rsidR="009675AA" w:rsidRDefault="009675AA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98904" w14:textId="0EB8EF7C" w:rsidR="006A0A6D" w:rsidRPr="00DE29CC" w:rsidRDefault="00BE70F6" w:rsidP="00DE29CC">
    <w:pPr>
      <w:pStyle w:val="Footer"/>
      <w:tabs>
        <w:tab w:val="clear" w:pos="4680"/>
        <w:tab w:val="clear" w:pos="9360"/>
        <w:tab w:val="center" w:pos="7200"/>
        <w:tab w:val="right" w:pos="14400"/>
      </w:tabs>
      <w:rPr>
        <w:sz w:val="18"/>
        <w:szCs w:val="18"/>
      </w:rPr>
    </w:pPr>
    <w:r w:rsidRPr="00A15481">
      <w:rPr>
        <w:sz w:val="18"/>
      </w:rPr>
      <w:t>0</w:t>
    </w:r>
    <w:r w:rsidR="00A425D7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="006A0A6D" w:rsidRPr="00BC1523">
      <w:rPr>
        <w:sz w:val="18"/>
        <w:szCs w:val="18"/>
      </w:rPr>
      <w:fldChar w:fldCharType="begin"/>
    </w:r>
    <w:r w:rsidR="006A0A6D" w:rsidRPr="00BC1523">
      <w:rPr>
        <w:sz w:val="18"/>
        <w:szCs w:val="18"/>
      </w:rPr>
      <w:instrText xml:space="preserve"> PAGE   \* MERGEFORMAT </w:instrText>
    </w:r>
    <w:r w:rsidR="006A0A6D" w:rsidRPr="00BC1523">
      <w:rPr>
        <w:sz w:val="18"/>
        <w:szCs w:val="18"/>
      </w:rPr>
      <w:fldChar w:fldCharType="separate"/>
    </w:r>
    <w:r w:rsidR="000C4130">
      <w:rPr>
        <w:noProof/>
        <w:sz w:val="18"/>
        <w:szCs w:val="18"/>
      </w:rPr>
      <w:t>8</w:t>
    </w:r>
    <w:r w:rsidR="006A0A6D" w:rsidRPr="00BC1523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18"/>
        <w:szCs w:val="18"/>
      </w:rPr>
      <w:drawing>
        <wp:inline distT="0" distB="0" distL="0" distR="0" wp14:anchorId="1FD94D34" wp14:editId="6E738826">
          <wp:extent cx="1590261" cy="420951"/>
          <wp:effectExtent l="0" t="0" r="0" b="0"/>
          <wp:docPr id="6" name="Picture 6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4332" cy="427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927E1" w14:textId="77777777" w:rsidR="006A0A6D" w:rsidRDefault="00265F21" w:rsidP="00265F21">
    <w:pPr>
      <w:pStyle w:val="Footer"/>
      <w:tabs>
        <w:tab w:val="clear" w:pos="4680"/>
        <w:tab w:val="clear" w:pos="9360"/>
        <w:tab w:val="left" w:pos="11520"/>
      </w:tabs>
      <w:jc w:val="right"/>
    </w:pPr>
    <w:r>
      <w:rPr>
        <w:noProof/>
      </w:rPr>
      <w:drawing>
        <wp:inline distT="0" distB="0" distL="0" distR="0" wp14:anchorId="613B05D9" wp14:editId="305C5357">
          <wp:extent cx="1677725" cy="444103"/>
          <wp:effectExtent l="0" t="0" r="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254" cy="456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F9FFC" w14:textId="77777777" w:rsidR="009675AA" w:rsidRDefault="009675AA" w:rsidP="005C0BB8">
      <w:r>
        <w:separator/>
      </w:r>
    </w:p>
  </w:footnote>
  <w:footnote w:type="continuationSeparator" w:id="0">
    <w:p w14:paraId="33B10931" w14:textId="77777777" w:rsidR="009675AA" w:rsidRDefault="009675AA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60ACFE" w14:textId="77777777" w:rsidR="006A0A6D" w:rsidRPr="00A15481" w:rsidRDefault="006A0A6D" w:rsidP="00BE70F6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  <w:t>2013 – 2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85E5D"/>
    <w:multiLevelType w:val="hybridMultilevel"/>
    <w:tmpl w:val="3026A1AE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863EE3"/>
    <w:multiLevelType w:val="hybridMultilevel"/>
    <w:tmpl w:val="7150970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668F7"/>
    <w:multiLevelType w:val="hybridMultilevel"/>
    <w:tmpl w:val="2F007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93114"/>
    <w:multiLevelType w:val="hybridMultilevel"/>
    <w:tmpl w:val="8116C7E6"/>
    <w:lvl w:ilvl="0" w:tplc="3FFAAF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EB72A7"/>
    <w:multiLevelType w:val="hybridMultilevel"/>
    <w:tmpl w:val="80F84FC2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95D6C9E"/>
    <w:multiLevelType w:val="hybridMultilevel"/>
    <w:tmpl w:val="7BA83A3E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32661"/>
    <w:multiLevelType w:val="hybridMultilevel"/>
    <w:tmpl w:val="1608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E819B3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036139A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7B4AAF"/>
    <w:multiLevelType w:val="hybridMultilevel"/>
    <w:tmpl w:val="B136F4EC"/>
    <w:lvl w:ilvl="0" w:tplc="04090017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1966BD7"/>
    <w:multiLevelType w:val="hybridMultilevel"/>
    <w:tmpl w:val="A35A3DF6"/>
    <w:lvl w:ilvl="0" w:tplc="72DAB428">
      <w:start w:val="1"/>
      <w:numFmt w:val="decimal"/>
      <w:lvlText w:val="%1."/>
      <w:lvlJc w:val="left"/>
      <w:pPr>
        <w:ind w:left="1440" w:hanging="360"/>
      </w:pPr>
      <w:rPr>
        <w:strike/>
        <w:color w:val="auto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5383FD7"/>
    <w:multiLevelType w:val="hybridMultilevel"/>
    <w:tmpl w:val="3076AA36"/>
    <w:lvl w:ilvl="0" w:tplc="7636764E">
      <w:start w:val="1"/>
      <w:numFmt w:val="decimal"/>
      <w:lvlText w:val="%1."/>
      <w:lvlJc w:val="left"/>
      <w:pPr>
        <w:ind w:left="1440" w:hanging="360"/>
      </w:pPr>
      <w:rPr>
        <w:strike/>
        <w:color w:val="auto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5B6260A"/>
    <w:multiLevelType w:val="hybridMultilevel"/>
    <w:tmpl w:val="8312C8F4"/>
    <w:lvl w:ilvl="0" w:tplc="D876B2DA">
      <w:start w:val="2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D364F0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61B5042"/>
    <w:multiLevelType w:val="hybridMultilevel"/>
    <w:tmpl w:val="4EB62B9E"/>
    <w:lvl w:ilvl="0" w:tplc="C07853D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DF06BA"/>
    <w:multiLevelType w:val="hybridMultilevel"/>
    <w:tmpl w:val="72627220"/>
    <w:lvl w:ilvl="0" w:tplc="8E001764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B33BCD"/>
    <w:multiLevelType w:val="hybridMultilevel"/>
    <w:tmpl w:val="E5663B0A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E67437"/>
    <w:multiLevelType w:val="hybridMultilevel"/>
    <w:tmpl w:val="56A45006"/>
    <w:lvl w:ilvl="0" w:tplc="181EBB5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08638B"/>
    <w:multiLevelType w:val="hybridMultilevel"/>
    <w:tmpl w:val="26D883EE"/>
    <w:lvl w:ilvl="0" w:tplc="D294337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BCA4CD3"/>
    <w:multiLevelType w:val="hybridMultilevel"/>
    <w:tmpl w:val="5BB0F15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1F0038"/>
    <w:multiLevelType w:val="hybridMultilevel"/>
    <w:tmpl w:val="65AE54D0"/>
    <w:lvl w:ilvl="0" w:tplc="07102B4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947E8C"/>
    <w:multiLevelType w:val="hybridMultilevel"/>
    <w:tmpl w:val="B212CEC6"/>
    <w:lvl w:ilvl="0" w:tplc="1B5A9652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2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1E10774B"/>
    <w:multiLevelType w:val="hybridMultilevel"/>
    <w:tmpl w:val="ED965586"/>
    <w:lvl w:ilvl="0" w:tplc="6ADAB15A">
      <w:start w:val="1"/>
      <w:numFmt w:val="decimal"/>
      <w:lvlText w:val="%1."/>
      <w:lvlJc w:val="left"/>
      <w:pPr>
        <w:ind w:left="153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1FDE4D23"/>
    <w:multiLevelType w:val="hybridMultilevel"/>
    <w:tmpl w:val="151047B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CA0DA9"/>
    <w:multiLevelType w:val="hybridMultilevel"/>
    <w:tmpl w:val="6D88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74B349A"/>
    <w:multiLevelType w:val="hybridMultilevel"/>
    <w:tmpl w:val="E6888C78"/>
    <w:lvl w:ilvl="0" w:tplc="847ACC7C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27" w15:restartNumberingAfterBreak="0">
    <w:nsid w:val="293C1811"/>
    <w:multiLevelType w:val="hybridMultilevel"/>
    <w:tmpl w:val="0D12EB90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E90008"/>
    <w:multiLevelType w:val="hybridMultilevel"/>
    <w:tmpl w:val="D88851B2"/>
    <w:lvl w:ilvl="0" w:tplc="96DE4D48">
      <w:start w:val="4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B3701"/>
    <w:multiLevelType w:val="hybridMultilevel"/>
    <w:tmpl w:val="D23E4DD4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2B412266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D0112A"/>
    <w:multiLevelType w:val="hybridMultilevel"/>
    <w:tmpl w:val="72EE7C60"/>
    <w:lvl w:ilvl="0" w:tplc="181EBB5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E5F22CE"/>
    <w:multiLevelType w:val="hybridMultilevel"/>
    <w:tmpl w:val="9F9A7334"/>
    <w:lvl w:ilvl="0" w:tplc="F3387340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FAD4E0E"/>
    <w:multiLevelType w:val="multilevel"/>
    <w:tmpl w:val="0068D6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34" w15:restartNumberingAfterBreak="0">
    <w:nsid w:val="327A1CA4"/>
    <w:multiLevelType w:val="hybridMultilevel"/>
    <w:tmpl w:val="D86E810A"/>
    <w:lvl w:ilvl="0" w:tplc="D408BAB8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35" w15:restartNumberingAfterBreak="0">
    <w:nsid w:val="36E07168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37AB4A10"/>
    <w:multiLevelType w:val="hybridMultilevel"/>
    <w:tmpl w:val="FA6804D6"/>
    <w:lvl w:ilvl="0" w:tplc="D8BE8A9A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85506C"/>
    <w:multiLevelType w:val="hybridMultilevel"/>
    <w:tmpl w:val="006C93D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CD29C6"/>
    <w:multiLevelType w:val="hybridMultilevel"/>
    <w:tmpl w:val="7FA0907A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D4CFC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A30BCA"/>
    <w:multiLevelType w:val="hybridMultilevel"/>
    <w:tmpl w:val="C678805C"/>
    <w:lvl w:ilvl="0" w:tplc="E1B457DA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3FD93279"/>
    <w:multiLevelType w:val="hybridMultilevel"/>
    <w:tmpl w:val="6CDA4432"/>
    <w:lvl w:ilvl="0" w:tplc="0B483076">
      <w:start w:val="1"/>
      <w:numFmt w:val="lowerRoman"/>
      <w:lvlText w:val="%1)"/>
      <w:lvlJc w:val="left"/>
      <w:pPr>
        <w:ind w:left="1080" w:hanging="72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0803D75"/>
    <w:multiLevelType w:val="multilevel"/>
    <w:tmpl w:val="C558704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43" w15:restartNumberingAfterBreak="0">
    <w:nsid w:val="427247A7"/>
    <w:multiLevelType w:val="hybridMultilevel"/>
    <w:tmpl w:val="4D4CF460"/>
    <w:lvl w:ilvl="0" w:tplc="C302AAC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505432"/>
    <w:multiLevelType w:val="hybridMultilevel"/>
    <w:tmpl w:val="929E1CFE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4A560490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6" w15:restartNumberingAfterBreak="0">
    <w:nsid w:val="4F786B7B"/>
    <w:multiLevelType w:val="hybridMultilevel"/>
    <w:tmpl w:val="31F8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6D1E62"/>
    <w:multiLevelType w:val="hybridMultilevel"/>
    <w:tmpl w:val="D974B4D6"/>
    <w:lvl w:ilvl="0" w:tplc="2492519E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49" w15:restartNumberingAfterBreak="0">
    <w:nsid w:val="51E46CE9"/>
    <w:multiLevelType w:val="hybridMultilevel"/>
    <w:tmpl w:val="B5AE46E8"/>
    <w:lvl w:ilvl="0" w:tplc="A732AC5E">
      <w:start w:val="1"/>
      <w:numFmt w:val="decimal"/>
      <w:lvlText w:val="%1."/>
      <w:lvlJc w:val="left"/>
      <w:pPr>
        <w:ind w:left="765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0" w15:restartNumberingAfterBreak="0">
    <w:nsid w:val="529B54C9"/>
    <w:multiLevelType w:val="hybridMultilevel"/>
    <w:tmpl w:val="B27E4010"/>
    <w:lvl w:ilvl="0" w:tplc="137CFBE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5CA6B3F"/>
    <w:multiLevelType w:val="hybridMultilevel"/>
    <w:tmpl w:val="6DA840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C66A64FE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61F2E63A">
      <w:start w:val="1"/>
      <w:numFmt w:val="upperLetter"/>
      <w:lvlText w:val="%6)"/>
      <w:lvlJc w:val="left"/>
      <w:pPr>
        <w:ind w:left="48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2" w15:restartNumberingAfterBreak="0">
    <w:nsid w:val="56164D61"/>
    <w:multiLevelType w:val="hybridMultilevel"/>
    <w:tmpl w:val="9726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8AD224C"/>
    <w:multiLevelType w:val="hybridMultilevel"/>
    <w:tmpl w:val="C61C9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B5750C1"/>
    <w:multiLevelType w:val="hybridMultilevel"/>
    <w:tmpl w:val="96888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BC37E6E"/>
    <w:multiLevelType w:val="hybridMultilevel"/>
    <w:tmpl w:val="2E54B0FC"/>
    <w:lvl w:ilvl="0" w:tplc="28D02F9E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E007090"/>
    <w:multiLevelType w:val="hybridMultilevel"/>
    <w:tmpl w:val="2956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E6B787D"/>
    <w:multiLevelType w:val="hybridMultilevel"/>
    <w:tmpl w:val="3FE22AB8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FF920FD"/>
    <w:multiLevelType w:val="hybridMultilevel"/>
    <w:tmpl w:val="9EA2165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3212E57"/>
    <w:multiLevelType w:val="hybridMultilevel"/>
    <w:tmpl w:val="F3E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C315F7"/>
    <w:multiLevelType w:val="hybridMultilevel"/>
    <w:tmpl w:val="BF2A22C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71D12DC"/>
    <w:multiLevelType w:val="hybridMultilevel"/>
    <w:tmpl w:val="6940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8A55D10"/>
    <w:multiLevelType w:val="hybridMultilevel"/>
    <w:tmpl w:val="FD0EB268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 w15:restartNumberingAfterBreak="0">
    <w:nsid w:val="68E436F4"/>
    <w:multiLevelType w:val="hybridMultilevel"/>
    <w:tmpl w:val="7D4C4AD2"/>
    <w:lvl w:ilvl="0" w:tplc="F2F420A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9430BB2"/>
    <w:multiLevelType w:val="multilevel"/>
    <w:tmpl w:val="1AEE9D3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65" w15:restartNumberingAfterBreak="0">
    <w:nsid w:val="6A7C5789"/>
    <w:multiLevelType w:val="hybridMultilevel"/>
    <w:tmpl w:val="F9C497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C73969"/>
    <w:multiLevelType w:val="multilevel"/>
    <w:tmpl w:val="26EED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38D490D"/>
    <w:multiLevelType w:val="hybridMultilevel"/>
    <w:tmpl w:val="D954EAE4"/>
    <w:lvl w:ilvl="0" w:tplc="D8E8ED0C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  <w:u w:val="singl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B0C63682">
      <w:start w:val="2"/>
      <w:numFmt w:val="decimal"/>
      <w:lvlText w:val="%3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74D72187"/>
    <w:multiLevelType w:val="hybridMultilevel"/>
    <w:tmpl w:val="2E5A8FC4"/>
    <w:lvl w:ilvl="0" w:tplc="C4265F2E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69" w15:restartNumberingAfterBreak="0">
    <w:nsid w:val="751C1290"/>
    <w:multiLevelType w:val="hybridMultilevel"/>
    <w:tmpl w:val="B5F2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281E03"/>
    <w:multiLevelType w:val="hybridMultilevel"/>
    <w:tmpl w:val="0C9E8558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A957B4E"/>
    <w:multiLevelType w:val="multilevel"/>
    <w:tmpl w:val="58E494F6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72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3" w15:restartNumberingAfterBreak="0">
    <w:nsid w:val="7E333F2E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4" w15:restartNumberingAfterBreak="0">
    <w:nsid w:val="7E4A22AA"/>
    <w:multiLevelType w:val="hybridMultilevel"/>
    <w:tmpl w:val="3AFAE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F1B0DD0"/>
    <w:multiLevelType w:val="hybridMultilevel"/>
    <w:tmpl w:val="33767BA8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2"/>
  </w:num>
  <w:num w:numId="2">
    <w:abstractNumId w:val="0"/>
  </w:num>
  <w:num w:numId="3">
    <w:abstractNumId w:val="72"/>
  </w:num>
  <w:num w:numId="4">
    <w:abstractNumId w:val="19"/>
  </w:num>
  <w:num w:numId="5">
    <w:abstractNumId w:val="47"/>
  </w:num>
  <w:num w:numId="6">
    <w:abstractNumId w:val="3"/>
  </w:num>
  <w:num w:numId="7">
    <w:abstractNumId w:val="53"/>
  </w:num>
  <w:num w:numId="8">
    <w:abstractNumId w:val="54"/>
  </w:num>
  <w:num w:numId="9">
    <w:abstractNumId w:val="56"/>
  </w:num>
  <w:num w:numId="10">
    <w:abstractNumId w:val="43"/>
  </w:num>
  <w:num w:numId="11">
    <w:abstractNumId w:val="30"/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5"/>
  </w:num>
  <w:num w:numId="14">
    <w:abstractNumId w:val="64"/>
  </w:num>
  <w:num w:numId="15">
    <w:abstractNumId w:val="36"/>
  </w:num>
  <w:num w:numId="16">
    <w:abstractNumId w:val="50"/>
  </w:num>
  <w:num w:numId="17">
    <w:abstractNumId w:val="29"/>
  </w:num>
  <w:num w:numId="18">
    <w:abstractNumId w:val="33"/>
  </w:num>
  <w:num w:numId="19">
    <w:abstractNumId w:val="71"/>
  </w:num>
  <w:num w:numId="20">
    <w:abstractNumId w:val="13"/>
  </w:num>
  <w:num w:numId="21">
    <w:abstractNumId w:val="7"/>
  </w:num>
  <w:num w:numId="22">
    <w:abstractNumId w:val="59"/>
  </w:num>
  <w:num w:numId="23">
    <w:abstractNumId w:val="9"/>
  </w:num>
  <w:num w:numId="24">
    <w:abstractNumId w:val="69"/>
  </w:num>
  <w:num w:numId="25">
    <w:abstractNumId w:val="4"/>
  </w:num>
  <w:num w:numId="26">
    <w:abstractNumId w:val="21"/>
  </w:num>
  <w:num w:numId="27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9"/>
  </w:num>
  <w:num w:numId="29">
    <w:abstractNumId w:val="42"/>
  </w:num>
  <w:num w:numId="30">
    <w:abstractNumId w:val="25"/>
  </w:num>
  <w:num w:numId="31">
    <w:abstractNumId w:val="73"/>
  </w:num>
  <w:num w:numId="32">
    <w:abstractNumId w:val="52"/>
  </w:num>
  <w:num w:numId="33">
    <w:abstractNumId w:val="46"/>
  </w:num>
  <w:num w:numId="34">
    <w:abstractNumId w:val="74"/>
  </w:num>
  <w:num w:numId="35">
    <w:abstractNumId w:val="61"/>
  </w:num>
  <w:num w:numId="36">
    <w:abstractNumId w:val="28"/>
  </w:num>
  <w:num w:numId="37">
    <w:abstractNumId w:val="16"/>
  </w:num>
  <w:num w:numId="38">
    <w:abstractNumId w:val="34"/>
  </w:num>
  <w:num w:numId="39">
    <w:abstractNumId w:val="40"/>
  </w:num>
  <w:num w:numId="40">
    <w:abstractNumId w:val="44"/>
  </w:num>
  <w:num w:numId="41">
    <w:abstractNumId w:val="10"/>
  </w:num>
  <w:num w:numId="42">
    <w:abstractNumId w:val="75"/>
  </w:num>
  <w:num w:numId="43">
    <w:abstractNumId w:val="1"/>
  </w:num>
  <w:num w:numId="44">
    <w:abstractNumId w:val="6"/>
  </w:num>
  <w:num w:numId="45">
    <w:abstractNumId w:val="17"/>
  </w:num>
  <w:num w:numId="46">
    <w:abstractNumId w:val="31"/>
  </w:num>
  <w:num w:numId="47">
    <w:abstractNumId w:val="32"/>
  </w:num>
  <w:num w:numId="48">
    <w:abstractNumId w:val="48"/>
  </w:num>
  <w:num w:numId="49">
    <w:abstractNumId w:val="35"/>
  </w:num>
  <w:num w:numId="50">
    <w:abstractNumId w:val="60"/>
  </w:num>
  <w:num w:numId="51">
    <w:abstractNumId w:val="58"/>
  </w:num>
  <w:num w:numId="52">
    <w:abstractNumId w:val="5"/>
  </w:num>
  <w:num w:numId="53">
    <w:abstractNumId w:val="12"/>
  </w:num>
  <w:num w:numId="54">
    <w:abstractNumId w:val="2"/>
  </w:num>
  <w:num w:numId="55">
    <w:abstractNumId w:val="57"/>
  </w:num>
  <w:num w:numId="56">
    <w:abstractNumId w:val="41"/>
  </w:num>
  <w:num w:numId="57">
    <w:abstractNumId w:val="67"/>
  </w:num>
  <w:num w:numId="58">
    <w:abstractNumId w:val="15"/>
  </w:num>
  <w:num w:numId="59">
    <w:abstractNumId w:val="26"/>
  </w:num>
  <w:num w:numId="60">
    <w:abstractNumId w:val="24"/>
  </w:num>
  <w:num w:numId="61">
    <w:abstractNumId w:val="23"/>
  </w:num>
  <w:num w:numId="62">
    <w:abstractNumId w:val="39"/>
  </w:num>
  <w:num w:numId="63">
    <w:abstractNumId w:val="62"/>
  </w:num>
  <w:num w:numId="64">
    <w:abstractNumId w:val="8"/>
  </w:num>
  <w:num w:numId="65">
    <w:abstractNumId w:val="22"/>
    <w:lvlOverride w:ilvl="0">
      <w:startOverride w:val="2"/>
    </w:lvlOverride>
  </w:num>
  <w:num w:numId="66">
    <w:abstractNumId w:val="70"/>
  </w:num>
  <w:num w:numId="67">
    <w:abstractNumId w:val="20"/>
  </w:num>
  <w:num w:numId="68">
    <w:abstractNumId w:val="11"/>
  </w:num>
  <w:num w:numId="69">
    <w:abstractNumId w:val="45"/>
  </w:num>
  <w:num w:numId="70">
    <w:abstractNumId w:val="63"/>
  </w:num>
  <w:num w:numId="71">
    <w:abstractNumId w:val="68"/>
  </w:num>
  <w:num w:numId="72">
    <w:abstractNumId w:val="14"/>
  </w:num>
  <w:num w:numId="73">
    <w:abstractNumId w:val="37"/>
  </w:num>
  <w:num w:numId="74">
    <w:abstractNumId w:val="18"/>
  </w:num>
  <w:num w:numId="75">
    <w:abstractNumId w:val="38"/>
  </w:num>
  <w:num w:numId="76">
    <w:abstractNumId w:val="27"/>
  </w:num>
  <w:num w:numId="77">
    <w:abstractNumId w:val="65"/>
  </w:num>
  <w:num w:numId="78">
    <w:abstractNumId w:val="51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rI0szQzNDcyNbVQ0lEKTi0uzszPAykwqQUAAtT8biwAAAA="/>
  </w:docVars>
  <w:rsids>
    <w:rsidRoot w:val="00B438C2"/>
    <w:rsid w:val="00016F0A"/>
    <w:rsid w:val="00021DBB"/>
    <w:rsid w:val="00022FB9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A75C7"/>
    <w:rsid w:val="000B48BD"/>
    <w:rsid w:val="000C4130"/>
    <w:rsid w:val="000D1705"/>
    <w:rsid w:val="00103414"/>
    <w:rsid w:val="00106240"/>
    <w:rsid w:val="00123EF7"/>
    <w:rsid w:val="00135931"/>
    <w:rsid w:val="00160666"/>
    <w:rsid w:val="00166220"/>
    <w:rsid w:val="00166678"/>
    <w:rsid w:val="00173D07"/>
    <w:rsid w:val="00182091"/>
    <w:rsid w:val="001A6C40"/>
    <w:rsid w:val="001A75BB"/>
    <w:rsid w:val="001B7452"/>
    <w:rsid w:val="001C013F"/>
    <w:rsid w:val="001C5E6F"/>
    <w:rsid w:val="001D2362"/>
    <w:rsid w:val="001E1AFB"/>
    <w:rsid w:val="001E3A4F"/>
    <w:rsid w:val="001F0659"/>
    <w:rsid w:val="001F1BBE"/>
    <w:rsid w:val="001F72A7"/>
    <w:rsid w:val="0021220A"/>
    <w:rsid w:val="00236A3B"/>
    <w:rsid w:val="00247403"/>
    <w:rsid w:val="00251622"/>
    <w:rsid w:val="00265F21"/>
    <w:rsid w:val="00266C13"/>
    <w:rsid w:val="00267CC5"/>
    <w:rsid w:val="00267E6D"/>
    <w:rsid w:val="0027144D"/>
    <w:rsid w:val="002750E5"/>
    <w:rsid w:val="00276610"/>
    <w:rsid w:val="00293246"/>
    <w:rsid w:val="002A639D"/>
    <w:rsid w:val="002B187A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4056B"/>
    <w:rsid w:val="00361A6B"/>
    <w:rsid w:val="0036447D"/>
    <w:rsid w:val="00377B8D"/>
    <w:rsid w:val="003B18E4"/>
    <w:rsid w:val="003B3698"/>
    <w:rsid w:val="003C48A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36801"/>
    <w:rsid w:val="00437336"/>
    <w:rsid w:val="004457BE"/>
    <w:rsid w:val="0044664E"/>
    <w:rsid w:val="00447816"/>
    <w:rsid w:val="00454297"/>
    <w:rsid w:val="00461D15"/>
    <w:rsid w:val="00470C51"/>
    <w:rsid w:val="00473C6A"/>
    <w:rsid w:val="00491E60"/>
    <w:rsid w:val="004968B1"/>
    <w:rsid w:val="004A545A"/>
    <w:rsid w:val="004A652D"/>
    <w:rsid w:val="004B3A0D"/>
    <w:rsid w:val="004B5AB2"/>
    <w:rsid w:val="004D644F"/>
    <w:rsid w:val="004E1011"/>
    <w:rsid w:val="004E4076"/>
    <w:rsid w:val="004F0D2F"/>
    <w:rsid w:val="004F5114"/>
    <w:rsid w:val="004F7465"/>
    <w:rsid w:val="00533A1E"/>
    <w:rsid w:val="00534DE3"/>
    <w:rsid w:val="00537A4E"/>
    <w:rsid w:val="00537A52"/>
    <w:rsid w:val="00570FC9"/>
    <w:rsid w:val="00571E4F"/>
    <w:rsid w:val="00586C6E"/>
    <w:rsid w:val="005B16B2"/>
    <w:rsid w:val="005B3B32"/>
    <w:rsid w:val="005C07FF"/>
    <w:rsid w:val="005C0BB8"/>
    <w:rsid w:val="005E5416"/>
    <w:rsid w:val="005F3966"/>
    <w:rsid w:val="005F3EEB"/>
    <w:rsid w:val="005F68D3"/>
    <w:rsid w:val="006012C9"/>
    <w:rsid w:val="0060146E"/>
    <w:rsid w:val="0060292A"/>
    <w:rsid w:val="00631878"/>
    <w:rsid w:val="00631C87"/>
    <w:rsid w:val="00634DDF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C7A1D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3634"/>
    <w:rsid w:val="00735B1D"/>
    <w:rsid w:val="00741592"/>
    <w:rsid w:val="00742384"/>
    <w:rsid w:val="007450B9"/>
    <w:rsid w:val="00750B4B"/>
    <w:rsid w:val="00752DAC"/>
    <w:rsid w:val="00752ED0"/>
    <w:rsid w:val="00755254"/>
    <w:rsid w:val="007611E2"/>
    <w:rsid w:val="00763CA4"/>
    <w:rsid w:val="00783EB1"/>
    <w:rsid w:val="00795902"/>
    <w:rsid w:val="00796C00"/>
    <w:rsid w:val="007A7B19"/>
    <w:rsid w:val="007B5C84"/>
    <w:rsid w:val="007D50F5"/>
    <w:rsid w:val="007D79FB"/>
    <w:rsid w:val="007F0158"/>
    <w:rsid w:val="00803FC5"/>
    <w:rsid w:val="008047BF"/>
    <w:rsid w:val="008058DF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D9E"/>
    <w:rsid w:val="008A1794"/>
    <w:rsid w:val="008D3927"/>
    <w:rsid w:val="008D673E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66CE1"/>
    <w:rsid w:val="009675AA"/>
    <w:rsid w:val="0097551D"/>
    <w:rsid w:val="009764B4"/>
    <w:rsid w:val="009A1755"/>
    <w:rsid w:val="009B1381"/>
    <w:rsid w:val="009B5086"/>
    <w:rsid w:val="009C2A65"/>
    <w:rsid w:val="009C6E37"/>
    <w:rsid w:val="009D0B98"/>
    <w:rsid w:val="009E41FB"/>
    <w:rsid w:val="009F6852"/>
    <w:rsid w:val="00A0079C"/>
    <w:rsid w:val="00A15481"/>
    <w:rsid w:val="00A16BF8"/>
    <w:rsid w:val="00A207F9"/>
    <w:rsid w:val="00A30FED"/>
    <w:rsid w:val="00A36C1F"/>
    <w:rsid w:val="00A36E6B"/>
    <w:rsid w:val="00A40982"/>
    <w:rsid w:val="00A425D7"/>
    <w:rsid w:val="00A4418B"/>
    <w:rsid w:val="00A63D59"/>
    <w:rsid w:val="00A64976"/>
    <w:rsid w:val="00A71E33"/>
    <w:rsid w:val="00A73DF9"/>
    <w:rsid w:val="00A76872"/>
    <w:rsid w:val="00A77D0D"/>
    <w:rsid w:val="00A83B02"/>
    <w:rsid w:val="00AA5920"/>
    <w:rsid w:val="00AB167B"/>
    <w:rsid w:val="00AB6894"/>
    <w:rsid w:val="00AC4007"/>
    <w:rsid w:val="00AC7A00"/>
    <w:rsid w:val="00AD7A84"/>
    <w:rsid w:val="00AE3572"/>
    <w:rsid w:val="00AE6F0B"/>
    <w:rsid w:val="00AF1C6D"/>
    <w:rsid w:val="00AF7664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47C31"/>
    <w:rsid w:val="00B54B9D"/>
    <w:rsid w:val="00B54D9D"/>
    <w:rsid w:val="00B74C3E"/>
    <w:rsid w:val="00B74F02"/>
    <w:rsid w:val="00B75121"/>
    <w:rsid w:val="00BA1D67"/>
    <w:rsid w:val="00BB3B12"/>
    <w:rsid w:val="00BB52BB"/>
    <w:rsid w:val="00BC1523"/>
    <w:rsid w:val="00BC654A"/>
    <w:rsid w:val="00BD4D15"/>
    <w:rsid w:val="00BE243B"/>
    <w:rsid w:val="00BE4BD0"/>
    <w:rsid w:val="00BE674B"/>
    <w:rsid w:val="00BE70F6"/>
    <w:rsid w:val="00BE7308"/>
    <w:rsid w:val="00BF00C3"/>
    <w:rsid w:val="00BF0A3A"/>
    <w:rsid w:val="00C01957"/>
    <w:rsid w:val="00C1277B"/>
    <w:rsid w:val="00C25362"/>
    <w:rsid w:val="00C344D2"/>
    <w:rsid w:val="00C34DEF"/>
    <w:rsid w:val="00C3593A"/>
    <w:rsid w:val="00C42B7C"/>
    <w:rsid w:val="00C44461"/>
    <w:rsid w:val="00C45C1F"/>
    <w:rsid w:val="00C507D3"/>
    <w:rsid w:val="00C63841"/>
    <w:rsid w:val="00C67380"/>
    <w:rsid w:val="00C733C5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10FFB"/>
    <w:rsid w:val="00D12EA8"/>
    <w:rsid w:val="00D163F3"/>
    <w:rsid w:val="00D1711E"/>
    <w:rsid w:val="00D2328A"/>
    <w:rsid w:val="00D26B52"/>
    <w:rsid w:val="00D37DF4"/>
    <w:rsid w:val="00D451CC"/>
    <w:rsid w:val="00D5081E"/>
    <w:rsid w:val="00D61016"/>
    <w:rsid w:val="00D74E17"/>
    <w:rsid w:val="00D76D88"/>
    <w:rsid w:val="00D962E0"/>
    <w:rsid w:val="00DB204F"/>
    <w:rsid w:val="00DC3158"/>
    <w:rsid w:val="00DE29CC"/>
    <w:rsid w:val="00DF2613"/>
    <w:rsid w:val="00DF28B8"/>
    <w:rsid w:val="00E02E22"/>
    <w:rsid w:val="00E05351"/>
    <w:rsid w:val="00E10C72"/>
    <w:rsid w:val="00E20A83"/>
    <w:rsid w:val="00E25872"/>
    <w:rsid w:val="00E46440"/>
    <w:rsid w:val="00E46C16"/>
    <w:rsid w:val="00E532AF"/>
    <w:rsid w:val="00E62A62"/>
    <w:rsid w:val="00E63E22"/>
    <w:rsid w:val="00E63F06"/>
    <w:rsid w:val="00E74A7C"/>
    <w:rsid w:val="00E94B67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81346"/>
    <w:rsid w:val="00F9104D"/>
    <w:rsid w:val="00F97BAD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  <w:rsid w:val="00FF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A8DAE0"/>
  <w15:chartTrackingRefBased/>
  <w15:docId w15:val="{DA926228-4B56-45C0-B339-AE78D36C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7194</Words>
  <Characters>41008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 ARTS STANDARDS OF LEARNING</vt:lpstr>
    </vt:vector>
  </TitlesOfParts>
  <Company>Commonwealth of Virginia</Company>
  <LinksUpToDate>false</LinksUpToDate>
  <CharactersWithSpaces>4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STANDARDS OF LEARNING</dc:title>
  <dc:subject/>
  <dc:creator>Virginia Department of Education</dc:creator>
  <cp:keywords/>
  <dc:description/>
  <cp:lastModifiedBy>kellybisogno@gmail.com</cp:lastModifiedBy>
  <cp:revision>2</cp:revision>
  <cp:lastPrinted>2020-03-10T16:37:00Z</cp:lastPrinted>
  <dcterms:created xsi:type="dcterms:W3CDTF">2020-05-01T16:18:00Z</dcterms:created>
  <dcterms:modified xsi:type="dcterms:W3CDTF">2020-05-01T16:18:00Z</dcterms:modified>
</cp:coreProperties>
</file>